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9CD83D" w14:textId="5CD5C8B1" w:rsidR="00A20E42" w:rsidRPr="00A20E42" w:rsidRDefault="00224C84" w:rsidP="00604DD7">
      <w:pPr>
        <w:spacing w:after="0"/>
        <w:jc w:val="both"/>
        <w:rPr>
          <w:sz w:val="2"/>
        </w:rPr>
      </w:pPr>
      <w:r>
        <w:rPr>
          <w:noProof/>
        </w:rPr>
        <w:drawing>
          <wp:anchor distT="0" distB="0" distL="114300" distR="114300" simplePos="0" relativeHeight="251658240" behindDoc="0" locked="0" layoutInCell="1" allowOverlap="1" wp14:anchorId="3EB33A84" wp14:editId="49FFC3DE">
            <wp:simplePos x="0" y="0"/>
            <wp:positionH relativeFrom="margin">
              <wp:align>left</wp:align>
            </wp:positionH>
            <wp:positionV relativeFrom="paragraph">
              <wp:posOffset>-762746</wp:posOffset>
            </wp:positionV>
            <wp:extent cx="1881111" cy="628153"/>
            <wp:effectExtent l="0" t="0" r="5080" b="63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1111" cy="628153"/>
                    </a:xfrm>
                    <a:prstGeom prst="rect">
                      <a:avLst/>
                    </a:prstGeom>
                  </pic:spPr>
                </pic:pic>
              </a:graphicData>
            </a:graphic>
            <wp14:sizeRelH relativeFrom="page">
              <wp14:pctWidth>0</wp14:pctWidth>
            </wp14:sizeRelH>
            <wp14:sizeRelV relativeFrom="page">
              <wp14:pctHeight>0</wp14:pctHeight>
            </wp14:sizeRelV>
          </wp:anchor>
        </w:drawing>
      </w:r>
    </w:p>
    <w:p w14:paraId="1E20946C" w14:textId="77777777" w:rsidR="00881602" w:rsidRPr="00A20E42" w:rsidRDefault="00881602" w:rsidP="00604DD7">
      <w:pPr>
        <w:spacing w:after="0"/>
        <w:jc w:val="both"/>
      </w:pPr>
      <w:r>
        <w:rPr>
          <w:rFonts w:ascii="Verdana" w:eastAsiaTheme="minorEastAsia" w:hAnsi="Verdana"/>
          <w:noProof/>
          <w:color w:val="929292"/>
          <w:sz w:val="16"/>
          <w:szCs w:val="16"/>
        </w:rPr>
        <w:t>Add.: Villa No.09, Lane 168 Nguyen Khanh Toan Street, Quan Hoa Ward, Cau Giay District, Hanoi, Vietnam</w:t>
      </w:r>
    </w:p>
    <w:p w14:paraId="4606BBEC" w14:textId="71EB337A" w:rsidR="00B371D5" w:rsidRPr="00603A56" w:rsidRDefault="00881602" w:rsidP="00603A56">
      <w:pPr>
        <w:jc w:val="both"/>
        <w:rPr>
          <w:color w:val="1F497D"/>
          <w:u w:val="single"/>
        </w:rPr>
      </w:pPr>
      <w:r>
        <w:rPr>
          <w:rFonts w:ascii="Verdana" w:eastAsiaTheme="minorEastAsia" w:hAnsi="Verdana"/>
          <w:noProof/>
          <w:color w:val="808080"/>
          <w:sz w:val="16"/>
          <w:szCs w:val="16"/>
        </w:rPr>
        <w:t>Email:</w:t>
      </w:r>
      <w:r w:rsidR="00604DD7">
        <w:rPr>
          <w:rFonts w:ascii="Verdana" w:eastAsiaTheme="minorEastAsia" w:hAnsi="Verdana"/>
          <w:noProof/>
          <w:color w:val="808080"/>
          <w:sz w:val="16"/>
          <w:szCs w:val="16"/>
        </w:rPr>
        <w:t xml:space="preserve"> </w:t>
      </w:r>
      <w:r w:rsidR="00603A56" w:rsidRPr="00603A56">
        <w:rPr>
          <w:rFonts w:ascii="Verdana" w:eastAsiaTheme="minorEastAsia" w:hAnsi="Verdana"/>
          <w:noProof/>
          <w:color w:val="929292"/>
          <w:sz w:val="16"/>
          <w:szCs w:val="16"/>
          <w:u w:val="single"/>
        </w:rPr>
        <w:t>Vietnam</w:t>
      </w:r>
      <w:hyperlink r:id="rId9" w:history="1">
        <w:r w:rsidR="00603A56" w:rsidRPr="00603A56">
          <w:rPr>
            <w:rFonts w:ascii="Verdana" w:eastAsiaTheme="minorEastAsia" w:hAnsi="Verdana"/>
            <w:noProof/>
            <w:color w:val="929292"/>
            <w:sz w:val="16"/>
            <w:szCs w:val="16"/>
            <w:u w:val="single"/>
          </w:rPr>
          <w:t>Bids@Samaritan.org</w:t>
        </w:r>
      </w:hyperlink>
    </w:p>
    <w:p w14:paraId="1699460C" w14:textId="77777777" w:rsidR="000E091F" w:rsidRDefault="00C663F1" w:rsidP="00604DD7">
      <w:pPr>
        <w:spacing w:after="0"/>
        <w:jc w:val="center"/>
        <w:rPr>
          <w:b/>
          <w:sz w:val="32"/>
          <w:szCs w:val="26"/>
        </w:rPr>
      </w:pPr>
      <w:r>
        <w:rPr>
          <w:b/>
          <w:sz w:val="32"/>
          <w:szCs w:val="26"/>
        </w:rPr>
        <w:t>REQUEST FOR QUOTE</w:t>
      </w:r>
    </w:p>
    <w:p w14:paraId="0B643483" w14:textId="6F640FF9" w:rsidR="006A197C" w:rsidRDefault="000E091F" w:rsidP="00604DD7">
      <w:pPr>
        <w:spacing w:after="0"/>
        <w:jc w:val="center"/>
        <w:rPr>
          <w:b/>
          <w:sz w:val="32"/>
          <w:szCs w:val="26"/>
        </w:rPr>
      </w:pPr>
      <w:r>
        <w:rPr>
          <w:b/>
          <w:sz w:val="32"/>
          <w:szCs w:val="26"/>
        </w:rPr>
        <w:t>YÊU CẦU BÁO GIÁ</w:t>
      </w:r>
    </w:p>
    <w:p w14:paraId="1E3F4F06" w14:textId="3166FBF1" w:rsidR="00A20E42" w:rsidRPr="00A20E42" w:rsidRDefault="00603A56" w:rsidP="00604DD7">
      <w:pPr>
        <w:spacing w:after="0"/>
        <w:jc w:val="right"/>
        <w:rPr>
          <w:sz w:val="24"/>
          <w:szCs w:val="26"/>
        </w:rPr>
      </w:pPr>
      <w:r>
        <w:rPr>
          <w:sz w:val="24"/>
          <w:szCs w:val="26"/>
        </w:rPr>
        <w:t>April 28, 2022</w:t>
      </w:r>
    </w:p>
    <w:p w14:paraId="7DC74CF4" w14:textId="77777777" w:rsidR="00170CEB" w:rsidRDefault="00170CEB" w:rsidP="00604DD7">
      <w:pPr>
        <w:spacing w:after="0"/>
        <w:jc w:val="both"/>
        <w:rPr>
          <w:sz w:val="24"/>
          <w:szCs w:val="24"/>
        </w:rPr>
      </w:pPr>
    </w:p>
    <w:p w14:paraId="61E01A2F" w14:textId="7CC30488" w:rsidR="00855248" w:rsidRDefault="00D41008" w:rsidP="00604DD7">
      <w:pPr>
        <w:spacing w:after="0"/>
        <w:jc w:val="both"/>
        <w:rPr>
          <w:b/>
          <w:sz w:val="24"/>
          <w:szCs w:val="24"/>
        </w:rPr>
      </w:pPr>
      <w:r w:rsidRPr="009500EA">
        <w:rPr>
          <w:b/>
          <w:sz w:val="24"/>
          <w:szCs w:val="24"/>
        </w:rPr>
        <w:t>From</w:t>
      </w:r>
      <w:r w:rsidR="00F5183D">
        <w:rPr>
          <w:b/>
          <w:sz w:val="24"/>
          <w:szCs w:val="24"/>
        </w:rPr>
        <w:t xml:space="preserve">: </w:t>
      </w:r>
      <w:r w:rsidR="006A197C" w:rsidRPr="009500EA">
        <w:rPr>
          <w:b/>
          <w:sz w:val="24"/>
          <w:szCs w:val="24"/>
        </w:rPr>
        <w:t>Samaritan’</w:t>
      </w:r>
      <w:r w:rsidR="00695B7D">
        <w:rPr>
          <w:b/>
          <w:sz w:val="24"/>
          <w:szCs w:val="24"/>
        </w:rPr>
        <w:t xml:space="preserve">s Purse International Relief </w:t>
      </w:r>
      <w:r w:rsidR="00A53EAD">
        <w:rPr>
          <w:b/>
          <w:sz w:val="24"/>
          <w:szCs w:val="24"/>
        </w:rPr>
        <w:t>in Vietnam</w:t>
      </w:r>
    </w:p>
    <w:p w14:paraId="5F3D292F" w14:textId="3B715971" w:rsidR="00604DD7" w:rsidRPr="009500EA" w:rsidRDefault="00604DD7" w:rsidP="00604DD7">
      <w:pPr>
        <w:spacing w:after="0"/>
        <w:jc w:val="both"/>
        <w:rPr>
          <w:b/>
          <w:sz w:val="24"/>
          <w:szCs w:val="24"/>
        </w:rPr>
      </w:pPr>
      <w:r>
        <w:rPr>
          <w:b/>
          <w:sz w:val="24"/>
          <w:szCs w:val="24"/>
        </w:rPr>
        <w:t>Từ: Tổ chức</w:t>
      </w:r>
      <w:r w:rsidR="00695B7D">
        <w:rPr>
          <w:b/>
          <w:sz w:val="24"/>
          <w:szCs w:val="24"/>
        </w:rPr>
        <w:t xml:space="preserve"> </w:t>
      </w:r>
      <w:r>
        <w:rPr>
          <w:b/>
          <w:sz w:val="24"/>
          <w:szCs w:val="24"/>
        </w:rPr>
        <w:t xml:space="preserve">Samaritan’s Purse International Relief </w:t>
      </w:r>
      <w:r w:rsidR="00A53EAD">
        <w:rPr>
          <w:b/>
          <w:sz w:val="24"/>
          <w:szCs w:val="24"/>
        </w:rPr>
        <w:t>tại Việt Nam</w:t>
      </w:r>
      <w:bookmarkStart w:id="0" w:name="_GoBack"/>
      <w:bookmarkEnd w:id="0"/>
    </w:p>
    <w:p w14:paraId="6D596C7D" w14:textId="0272E3D9" w:rsidR="00170CEB" w:rsidRDefault="00604DD7" w:rsidP="00604DD7">
      <w:pPr>
        <w:spacing w:after="0"/>
        <w:jc w:val="both"/>
        <w:rPr>
          <w:sz w:val="24"/>
          <w:szCs w:val="24"/>
        </w:rPr>
      </w:pPr>
      <w:r>
        <w:rPr>
          <w:sz w:val="24"/>
          <w:szCs w:val="24"/>
        </w:rPr>
        <w:br/>
      </w:r>
      <w:r w:rsidRPr="00060ACD">
        <w:rPr>
          <w:b/>
          <w:sz w:val="24"/>
          <w:szCs w:val="24"/>
        </w:rPr>
        <w:t>Reference</w:t>
      </w:r>
      <w:r w:rsidR="00060ACD" w:rsidRPr="00060ACD">
        <w:rPr>
          <w:b/>
          <w:sz w:val="24"/>
          <w:szCs w:val="24"/>
        </w:rPr>
        <w:t>/</w:t>
      </w:r>
      <w:r w:rsidR="00060ACD" w:rsidRPr="000E091F">
        <w:rPr>
          <w:b/>
          <w:sz w:val="24"/>
          <w:szCs w:val="24"/>
        </w:rPr>
        <w:t>Số tham chiếu</w:t>
      </w:r>
      <w:r w:rsidRPr="000E091F">
        <w:rPr>
          <w:b/>
          <w:sz w:val="24"/>
          <w:szCs w:val="24"/>
        </w:rPr>
        <w:t>:</w:t>
      </w:r>
      <w:r w:rsidRPr="00060ACD">
        <w:rPr>
          <w:color w:val="FF0000"/>
          <w:sz w:val="24"/>
          <w:szCs w:val="24"/>
        </w:rPr>
        <w:t xml:space="preserve"> </w:t>
      </w:r>
      <w:r w:rsidR="00545A7B">
        <w:rPr>
          <w:sz w:val="24"/>
          <w:szCs w:val="24"/>
        </w:rPr>
        <w:t>RFQ</w:t>
      </w:r>
      <w:r w:rsidR="00695B7D">
        <w:rPr>
          <w:sz w:val="24"/>
          <w:szCs w:val="24"/>
        </w:rPr>
        <w:t xml:space="preserve"> </w:t>
      </w:r>
      <w:r w:rsidR="00603A56">
        <w:rPr>
          <w:sz w:val="24"/>
          <w:szCs w:val="24"/>
        </w:rPr>
        <w:t xml:space="preserve">280422 </w:t>
      </w:r>
      <w:r w:rsidR="00695B7D">
        <w:rPr>
          <w:sz w:val="24"/>
          <w:szCs w:val="24"/>
        </w:rPr>
        <w:t>Cow</w:t>
      </w:r>
    </w:p>
    <w:p w14:paraId="1AA3FB70" w14:textId="77777777" w:rsidR="00D41A95" w:rsidRDefault="00D41A95" w:rsidP="00604DD7">
      <w:pPr>
        <w:spacing w:after="0"/>
        <w:jc w:val="both"/>
        <w:rPr>
          <w:sz w:val="24"/>
          <w:szCs w:val="24"/>
        </w:rPr>
      </w:pPr>
    </w:p>
    <w:p w14:paraId="1EFA5C9F" w14:textId="74402645" w:rsidR="009D077F" w:rsidRDefault="00603A56" w:rsidP="00604DD7">
      <w:pPr>
        <w:spacing w:after="0"/>
        <w:jc w:val="both"/>
        <w:rPr>
          <w:sz w:val="24"/>
          <w:szCs w:val="24"/>
        </w:rPr>
      </w:pPr>
      <w:r>
        <w:rPr>
          <w:sz w:val="24"/>
          <w:szCs w:val="24"/>
        </w:rPr>
        <w:t>We</w:t>
      </w:r>
      <w:r w:rsidR="00A130E4">
        <w:rPr>
          <w:sz w:val="24"/>
          <w:szCs w:val="24"/>
        </w:rPr>
        <w:t xml:space="preserve"> </w:t>
      </w:r>
      <w:r>
        <w:rPr>
          <w:sz w:val="24"/>
          <w:szCs w:val="24"/>
        </w:rPr>
        <w:t xml:space="preserve">have </w:t>
      </w:r>
      <w:r w:rsidR="00A130E4">
        <w:rPr>
          <w:sz w:val="24"/>
          <w:szCs w:val="24"/>
        </w:rPr>
        <w:t>plan to</w:t>
      </w:r>
      <w:r w:rsidR="00695B7D">
        <w:rPr>
          <w:sz w:val="24"/>
          <w:szCs w:val="24"/>
        </w:rPr>
        <w:t xml:space="preserve"> purchase </w:t>
      </w:r>
      <w:r>
        <w:rPr>
          <w:b/>
          <w:sz w:val="24"/>
          <w:szCs w:val="24"/>
        </w:rPr>
        <w:t xml:space="preserve">35 </w:t>
      </w:r>
      <w:r w:rsidR="00933CC2">
        <w:rPr>
          <w:b/>
          <w:sz w:val="24"/>
          <w:szCs w:val="24"/>
        </w:rPr>
        <w:t>pair</w:t>
      </w:r>
      <w:r w:rsidR="00C15B4B">
        <w:rPr>
          <w:b/>
          <w:sz w:val="24"/>
          <w:szCs w:val="24"/>
        </w:rPr>
        <w:t>s</w:t>
      </w:r>
      <w:r w:rsidR="00933CC2">
        <w:rPr>
          <w:b/>
          <w:sz w:val="24"/>
          <w:szCs w:val="24"/>
        </w:rPr>
        <w:t xml:space="preserve"> of cows</w:t>
      </w:r>
      <w:r w:rsidR="00933CC2">
        <w:rPr>
          <w:sz w:val="24"/>
          <w:szCs w:val="24"/>
          <w:lang w:val="vi-VN"/>
        </w:rPr>
        <w:t xml:space="preserve"> </w:t>
      </w:r>
      <w:r w:rsidR="00933CC2" w:rsidRPr="00933CC2">
        <w:rPr>
          <w:b/>
          <w:sz w:val="24"/>
          <w:szCs w:val="24"/>
        </w:rPr>
        <w:t>(1 mother cow and 1 baby cow)</w:t>
      </w:r>
      <w:r w:rsidR="00933CC2">
        <w:rPr>
          <w:sz w:val="24"/>
          <w:szCs w:val="24"/>
        </w:rPr>
        <w:t xml:space="preserve"> </w:t>
      </w:r>
      <w:r w:rsidR="00F538E4">
        <w:rPr>
          <w:sz w:val="24"/>
          <w:szCs w:val="24"/>
        </w:rPr>
        <w:t xml:space="preserve">to be delivered to </w:t>
      </w:r>
      <w:r>
        <w:rPr>
          <w:sz w:val="24"/>
          <w:szCs w:val="24"/>
        </w:rPr>
        <w:t>Don Chau</w:t>
      </w:r>
      <w:r w:rsidR="00933CC2">
        <w:rPr>
          <w:sz w:val="24"/>
          <w:szCs w:val="24"/>
        </w:rPr>
        <w:t xml:space="preserve"> commune and </w:t>
      </w:r>
      <w:r>
        <w:rPr>
          <w:sz w:val="24"/>
          <w:szCs w:val="24"/>
        </w:rPr>
        <w:t xml:space="preserve">Ngu Lac </w:t>
      </w:r>
      <w:r w:rsidR="00874C90">
        <w:rPr>
          <w:sz w:val="24"/>
          <w:szCs w:val="24"/>
        </w:rPr>
        <w:t xml:space="preserve">commune, </w:t>
      </w:r>
      <w:r>
        <w:rPr>
          <w:sz w:val="24"/>
          <w:szCs w:val="24"/>
        </w:rPr>
        <w:t>Duyen Hai</w:t>
      </w:r>
      <w:r w:rsidR="00FF259F">
        <w:rPr>
          <w:sz w:val="24"/>
          <w:szCs w:val="24"/>
        </w:rPr>
        <w:t xml:space="preserve"> d</w:t>
      </w:r>
      <w:r w:rsidR="00604DD7">
        <w:rPr>
          <w:sz w:val="24"/>
          <w:szCs w:val="24"/>
        </w:rPr>
        <w:t xml:space="preserve">istrict, </w:t>
      </w:r>
      <w:r w:rsidR="00933CC2">
        <w:rPr>
          <w:sz w:val="24"/>
          <w:szCs w:val="24"/>
        </w:rPr>
        <w:t xml:space="preserve">Tra Vinh </w:t>
      </w:r>
      <w:r w:rsidR="009500EA">
        <w:rPr>
          <w:sz w:val="24"/>
          <w:szCs w:val="24"/>
        </w:rPr>
        <w:t>p</w:t>
      </w:r>
      <w:r w:rsidR="00F538E4">
        <w:rPr>
          <w:sz w:val="24"/>
          <w:szCs w:val="24"/>
        </w:rPr>
        <w:t>rovince.</w:t>
      </w:r>
    </w:p>
    <w:p w14:paraId="4D569579" w14:textId="48BEC27A" w:rsidR="00604DD7" w:rsidRDefault="00603A56" w:rsidP="00604DD7">
      <w:pPr>
        <w:spacing w:after="0"/>
        <w:jc w:val="both"/>
        <w:rPr>
          <w:sz w:val="24"/>
          <w:szCs w:val="24"/>
        </w:rPr>
      </w:pPr>
      <w:r>
        <w:rPr>
          <w:sz w:val="24"/>
          <w:szCs w:val="24"/>
        </w:rPr>
        <w:t>Tổ chức chúng tôi</w:t>
      </w:r>
      <w:r w:rsidR="00604DD7">
        <w:rPr>
          <w:sz w:val="24"/>
          <w:szCs w:val="24"/>
        </w:rPr>
        <w:t xml:space="preserve"> có kế hoạ</w:t>
      </w:r>
      <w:r w:rsidR="00874C90">
        <w:rPr>
          <w:sz w:val="24"/>
          <w:szCs w:val="24"/>
        </w:rPr>
        <w:t xml:space="preserve">ch mua </w:t>
      </w:r>
      <w:r>
        <w:rPr>
          <w:b/>
          <w:sz w:val="24"/>
          <w:szCs w:val="24"/>
        </w:rPr>
        <w:t>35</w:t>
      </w:r>
      <w:r w:rsidR="00604DD7" w:rsidRPr="00631AD1">
        <w:rPr>
          <w:b/>
          <w:sz w:val="24"/>
          <w:szCs w:val="24"/>
        </w:rPr>
        <w:t xml:space="preserve"> </w:t>
      </w:r>
      <w:r w:rsidR="00933CC2">
        <w:rPr>
          <w:b/>
          <w:sz w:val="24"/>
          <w:szCs w:val="24"/>
        </w:rPr>
        <w:t xml:space="preserve">cặp bò (1 </w:t>
      </w:r>
      <w:r w:rsidR="00FF259F">
        <w:rPr>
          <w:b/>
          <w:sz w:val="24"/>
          <w:szCs w:val="24"/>
        </w:rPr>
        <w:t xml:space="preserve">bò </w:t>
      </w:r>
      <w:r w:rsidR="00933CC2">
        <w:rPr>
          <w:b/>
          <w:sz w:val="24"/>
          <w:szCs w:val="24"/>
        </w:rPr>
        <w:t>mẹ</w:t>
      </w:r>
      <w:r w:rsidR="00FF259F">
        <w:rPr>
          <w:b/>
          <w:sz w:val="24"/>
          <w:szCs w:val="24"/>
        </w:rPr>
        <w:t xml:space="preserve"> và </w:t>
      </w:r>
      <w:r w:rsidR="00933CC2">
        <w:rPr>
          <w:b/>
          <w:sz w:val="24"/>
          <w:szCs w:val="24"/>
        </w:rPr>
        <w:t>1</w:t>
      </w:r>
      <w:r w:rsidR="00604DD7" w:rsidRPr="00631AD1">
        <w:rPr>
          <w:b/>
          <w:sz w:val="24"/>
          <w:szCs w:val="24"/>
        </w:rPr>
        <w:t xml:space="preserve"> </w:t>
      </w:r>
      <w:r w:rsidR="00FF259F">
        <w:rPr>
          <w:b/>
          <w:sz w:val="24"/>
          <w:szCs w:val="24"/>
        </w:rPr>
        <w:t xml:space="preserve">bò </w:t>
      </w:r>
      <w:r w:rsidR="00933CC2">
        <w:rPr>
          <w:b/>
          <w:sz w:val="24"/>
          <w:szCs w:val="24"/>
        </w:rPr>
        <w:t xml:space="preserve">con) </w:t>
      </w:r>
      <w:r w:rsidR="00FF259F" w:rsidRPr="00FF259F">
        <w:rPr>
          <w:sz w:val="24"/>
          <w:szCs w:val="24"/>
        </w:rPr>
        <w:t>được</w:t>
      </w:r>
      <w:r w:rsidR="00FF259F">
        <w:rPr>
          <w:b/>
          <w:sz w:val="24"/>
          <w:szCs w:val="24"/>
        </w:rPr>
        <w:t xml:space="preserve"> </w:t>
      </w:r>
      <w:r>
        <w:rPr>
          <w:sz w:val="24"/>
          <w:szCs w:val="24"/>
        </w:rPr>
        <w:t xml:space="preserve">giao </w:t>
      </w:r>
      <w:r w:rsidR="00604DD7">
        <w:rPr>
          <w:sz w:val="24"/>
          <w:szCs w:val="24"/>
        </w:rPr>
        <w:t>đế</w:t>
      </w:r>
      <w:r w:rsidR="00874C90">
        <w:rPr>
          <w:sz w:val="24"/>
          <w:szCs w:val="24"/>
        </w:rPr>
        <w:t xml:space="preserve">n </w:t>
      </w:r>
      <w:r w:rsidR="00FF259F">
        <w:rPr>
          <w:sz w:val="24"/>
          <w:szCs w:val="24"/>
        </w:rPr>
        <w:t xml:space="preserve">xã </w:t>
      </w:r>
      <w:r>
        <w:rPr>
          <w:sz w:val="24"/>
          <w:szCs w:val="24"/>
        </w:rPr>
        <w:t xml:space="preserve">Đôn Châu </w:t>
      </w:r>
      <w:r w:rsidR="00933CC2">
        <w:rPr>
          <w:sz w:val="24"/>
          <w:szCs w:val="24"/>
        </w:rPr>
        <w:t xml:space="preserve">và xã </w:t>
      </w:r>
      <w:r>
        <w:rPr>
          <w:sz w:val="24"/>
          <w:szCs w:val="24"/>
        </w:rPr>
        <w:t>Ngũ Lạc</w:t>
      </w:r>
      <w:r w:rsidR="00604DD7">
        <w:rPr>
          <w:sz w:val="24"/>
          <w:szCs w:val="24"/>
        </w:rPr>
        <w:t>, huyệ</w:t>
      </w:r>
      <w:r w:rsidR="00874C90">
        <w:rPr>
          <w:sz w:val="24"/>
          <w:szCs w:val="24"/>
        </w:rPr>
        <w:t xml:space="preserve">n </w:t>
      </w:r>
      <w:r>
        <w:rPr>
          <w:sz w:val="24"/>
          <w:szCs w:val="24"/>
        </w:rPr>
        <w:t>Duyên Hải</w:t>
      </w:r>
      <w:r w:rsidR="00604DD7">
        <w:rPr>
          <w:sz w:val="24"/>
          <w:szCs w:val="24"/>
        </w:rPr>
        <w:t xml:space="preserve">, tỉnh </w:t>
      </w:r>
      <w:r w:rsidR="00933CC2">
        <w:rPr>
          <w:sz w:val="24"/>
          <w:szCs w:val="24"/>
        </w:rPr>
        <w:t>Trà Vinh.</w:t>
      </w:r>
    </w:p>
    <w:p w14:paraId="5937A2D4" w14:textId="77777777" w:rsidR="00603A56" w:rsidRDefault="00603A56" w:rsidP="00604DD7">
      <w:pPr>
        <w:spacing w:after="0"/>
        <w:jc w:val="both"/>
        <w:rPr>
          <w:sz w:val="24"/>
          <w:szCs w:val="24"/>
        </w:rPr>
      </w:pPr>
    </w:p>
    <w:p w14:paraId="343022FE" w14:textId="2A2B1D92" w:rsidR="00604DD7" w:rsidRPr="001C642F" w:rsidRDefault="00060ACD" w:rsidP="00604DD7">
      <w:pPr>
        <w:spacing w:after="0"/>
        <w:jc w:val="both"/>
        <w:rPr>
          <w:b/>
          <w:sz w:val="24"/>
          <w:szCs w:val="24"/>
        </w:rPr>
      </w:pPr>
      <w:r>
        <w:rPr>
          <w:b/>
          <w:sz w:val="24"/>
          <w:szCs w:val="24"/>
        </w:rPr>
        <w:t>Requirements/</w:t>
      </w:r>
      <w:r w:rsidR="00604DD7">
        <w:rPr>
          <w:b/>
          <w:sz w:val="24"/>
          <w:szCs w:val="24"/>
        </w:rPr>
        <w:t>Yêu cầu:</w:t>
      </w:r>
    </w:p>
    <w:tbl>
      <w:tblPr>
        <w:tblStyle w:val="TableGrid"/>
        <w:tblW w:w="10710" w:type="dxa"/>
        <w:tblInd w:w="-635" w:type="dxa"/>
        <w:tblLook w:val="04A0" w:firstRow="1" w:lastRow="0" w:firstColumn="1" w:lastColumn="0" w:noHBand="0" w:noVBand="1"/>
      </w:tblPr>
      <w:tblGrid>
        <w:gridCol w:w="5400"/>
        <w:gridCol w:w="5310"/>
      </w:tblGrid>
      <w:tr w:rsidR="001C642F" w:rsidRPr="00BB59FB" w14:paraId="55859444" w14:textId="77777777" w:rsidTr="00A53EAD">
        <w:tc>
          <w:tcPr>
            <w:tcW w:w="5400" w:type="dxa"/>
          </w:tcPr>
          <w:p w14:paraId="2B952919" w14:textId="77777777" w:rsidR="001C642F" w:rsidRPr="00BB59FB" w:rsidRDefault="001C642F" w:rsidP="00604DD7">
            <w:pPr>
              <w:jc w:val="center"/>
              <w:rPr>
                <w:b/>
              </w:rPr>
            </w:pPr>
            <w:r w:rsidRPr="00BB59FB">
              <w:rPr>
                <w:b/>
              </w:rPr>
              <w:t>Tiêu chí lựa chọn</w:t>
            </w:r>
          </w:p>
        </w:tc>
        <w:tc>
          <w:tcPr>
            <w:tcW w:w="5310" w:type="dxa"/>
          </w:tcPr>
          <w:p w14:paraId="14568052" w14:textId="77777777" w:rsidR="001C642F" w:rsidRPr="00BB59FB" w:rsidRDefault="001C642F" w:rsidP="00604DD7">
            <w:pPr>
              <w:jc w:val="center"/>
              <w:rPr>
                <w:b/>
              </w:rPr>
            </w:pPr>
            <w:r w:rsidRPr="00BB59FB">
              <w:rPr>
                <w:b/>
              </w:rPr>
              <w:t>Selection criteria</w:t>
            </w:r>
          </w:p>
        </w:tc>
      </w:tr>
      <w:tr w:rsidR="001C642F" w14:paraId="451840FF" w14:textId="77777777" w:rsidTr="00A53EAD">
        <w:tc>
          <w:tcPr>
            <w:tcW w:w="5400" w:type="dxa"/>
          </w:tcPr>
          <w:p w14:paraId="0095E3AD" w14:textId="6380CAD8" w:rsidR="00C15B4B" w:rsidRDefault="001C642F" w:rsidP="00C15B4B">
            <w:r>
              <w:t xml:space="preserve">Loại con giống: </w:t>
            </w:r>
            <w:r w:rsidR="00FF259F">
              <w:t>Giố</w:t>
            </w:r>
            <w:r w:rsidR="00E739CE">
              <w:t xml:space="preserve">ng bò </w:t>
            </w:r>
            <w:r w:rsidR="00C15B4B">
              <w:t>lai Sind</w:t>
            </w:r>
            <w:r w:rsidR="00754E97">
              <w:t xml:space="preserve"> (</w:t>
            </w:r>
            <w:r w:rsidR="00603A56">
              <w:t xml:space="preserve">tỷ lệ lai </w:t>
            </w:r>
            <w:r w:rsidR="00603A56" w:rsidRPr="00603A56">
              <w:t>≥75%</w:t>
            </w:r>
            <w:r w:rsidR="00754E97">
              <w:t>)</w:t>
            </w:r>
            <w:r w:rsidR="00FF259F">
              <w:t xml:space="preserve">, </w:t>
            </w:r>
            <w:r w:rsidR="00C15B4B">
              <w:t>p</w:t>
            </w:r>
            <w:r w:rsidR="00C15B4B" w:rsidRPr="00C15B4B">
              <w:t>hù hợp với thời tiết, khí hậu, thổ nhưỡ</w:t>
            </w:r>
            <w:r w:rsidR="00C15B4B">
              <w:t>ng của tỉnh Trà Vinh/</w:t>
            </w:r>
            <w:r w:rsidR="00C15B4B" w:rsidRPr="00C15B4B">
              <w:t>Đồng bằng sông Cửu Long Việt Nam</w:t>
            </w:r>
            <w:r w:rsidR="00FF259F">
              <w:t>, da</w:t>
            </w:r>
            <w:r w:rsidR="00A53EAD">
              <w:t xml:space="preserve"> sáng,</w:t>
            </w:r>
            <w:r w:rsidR="00FF259F">
              <w:t xml:space="preserve"> mỏng, lông mịn</w:t>
            </w:r>
          </w:p>
        </w:tc>
        <w:tc>
          <w:tcPr>
            <w:tcW w:w="5310" w:type="dxa"/>
          </w:tcPr>
          <w:p w14:paraId="2F35FC2E" w14:textId="19CAECCD" w:rsidR="00C15B4B" w:rsidRDefault="001C642F" w:rsidP="00604DD7">
            <w:r>
              <w:t xml:space="preserve">Type of breed: </w:t>
            </w:r>
            <w:r w:rsidR="00C720F9">
              <w:t>SinD</w:t>
            </w:r>
            <w:r w:rsidR="00C15B4B" w:rsidRPr="00C15B4B">
              <w:t xml:space="preserve"> hybrid cow</w:t>
            </w:r>
            <w:r w:rsidR="00C720F9">
              <w:t xml:space="preserve"> (</w:t>
            </w:r>
            <w:r w:rsidR="00C720F9" w:rsidRPr="00C720F9">
              <w:t>crossbreeding rate ≥75%</w:t>
            </w:r>
            <w:r w:rsidR="00C720F9">
              <w:t xml:space="preserve">) </w:t>
            </w:r>
            <w:r w:rsidR="00C15B4B" w:rsidRPr="00C15B4B">
              <w:t>that is suitable for the weather, climate and soil in Tra Vinh, Mekong Delta region of Vietnam</w:t>
            </w:r>
            <w:r w:rsidR="00C15B4B">
              <w:t xml:space="preserve">, </w:t>
            </w:r>
            <w:r w:rsidR="00A53EAD" w:rsidRPr="00A53EAD">
              <w:t>bright color</w:t>
            </w:r>
            <w:r w:rsidR="002F2C78" w:rsidRPr="002F2C78">
              <w:t>, thin skin, fine hair</w:t>
            </w:r>
            <w:r w:rsidR="00C15B4B">
              <w:t>.</w:t>
            </w:r>
          </w:p>
        </w:tc>
      </w:tr>
      <w:tr w:rsidR="001C642F" w14:paraId="64A09FEE" w14:textId="77777777" w:rsidTr="00A53EAD">
        <w:tc>
          <w:tcPr>
            <w:tcW w:w="5400" w:type="dxa"/>
          </w:tcPr>
          <w:p w14:paraId="4E825562" w14:textId="1BA59736" w:rsidR="001C642F" w:rsidRDefault="001C642F" w:rsidP="00604DD7">
            <w:r>
              <w:t>Số lượ</w:t>
            </w:r>
            <w:r w:rsidR="00A53EAD">
              <w:t>ng: 35</w:t>
            </w:r>
            <w:r w:rsidR="00933CC2">
              <w:t xml:space="preserve"> cặp</w:t>
            </w:r>
            <w:r w:rsidR="00C15B4B">
              <w:t xml:space="preserve"> bò</w:t>
            </w:r>
          </w:p>
          <w:p w14:paraId="7912718E" w14:textId="0D739C5B" w:rsidR="001C642F" w:rsidRDefault="00FF259F" w:rsidP="00604DD7">
            <w:pPr>
              <w:pStyle w:val="ListParagraph"/>
              <w:numPr>
                <w:ilvl w:val="0"/>
                <w:numId w:val="9"/>
              </w:numPr>
            </w:pPr>
            <w:r>
              <w:t xml:space="preserve">Bò </w:t>
            </w:r>
            <w:r w:rsidR="00C15B4B">
              <w:t>mẹ</w:t>
            </w:r>
            <w:r w:rsidR="00A53EAD">
              <w:t>: 35</w:t>
            </w:r>
            <w:r w:rsidR="001C642F">
              <w:t xml:space="preserve"> con</w:t>
            </w:r>
          </w:p>
          <w:p w14:paraId="539B5670" w14:textId="5EE43A7F" w:rsidR="001C642F" w:rsidRDefault="00FF259F" w:rsidP="00604DD7">
            <w:pPr>
              <w:pStyle w:val="ListParagraph"/>
              <w:numPr>
                <w:ilvl w:val="0"/>
                <w:numId w:val="9"/>
              </w:numPr>
            </w:pPr>
            <w:r>
              <w:t xml:space="preserve">Bò </w:t>
            </w:r>
            <w:r w:rsidR="00C15B4B">
              <w:t>con</w:t>
            </w:r>
            <w:r w:rsidR="00E60A2A">
              <w:t xml:space="preserve"> (giống cái)</w:t>
            </w:r>
            <w:r w:rsidR="00A53EAD">
              <w:t>: 35</w:t>
            </w:r>
            <w:r w:rsidR="001C642F">
              <w:t xml:space="preserve"> con</w:t>
            </w:r>
          </w:p>
        </w:tc>
        <w:tc>
          <w:tcPr>
            <w:tcW w:w="5310" w:type="dxa"/>
          </w:tcPr>
          <w:p w14:paraId="094FD84A" w14:textId="04EFB534" w:rsidR="001C642F" w:rsidRDefault="00874C90" w:rsidP="00604DD7">
            <w:r>
              <w:t xml:space="preserve">Quantity: </w:t>
            </w:r>
            <w:r w:rsidR="00A53EAD">
              <w:t>35</w:t>
            </w:r>
            <w:r w:rsidR="005C3DE2">
              <w:t xml:space="preserve"> </w:t>
            </w:r>
            <w:r w:rsidR="00933CC2">
              <w:t>pair</w:t>
            </w:r>
            <w:r w:rsidR="00C15B4B">
              <w:t>s of cows</w:t>
            </w:r>
          </w:p>
          <w:p w14:paraId="57293AF1" w14:textId="5E32C379" w:rsidR="001C642F" w:rsidRDefault="00C15B4B" w:rsidP="00604DD7">
            <w:pPr>
              <w:pStyle w:val="ListParagraph"/>
              <w:numPr>
                <w:ilvl w:val="0"/>
                <w:numId w:val="9"/>
              </w:numPr>
            </w:pPr>
            <w:r>
              <w:t>Mother c</w:t>
            </w:r>
            <w:r w:rsidR="005C3DE2">
              <w:t>ow</w:t>
            </w:r>
            <w:r w:rsidR="001C642F">
              <w:t xml:space="preserve">: </w:t>
            </w:r>
            <w:r w:rsidR="00A53EAD">
              <w:t>35</w:t>
            </w:r>
            <w:r w:rsidR="001C642F">
              <w:t xml:space="preserve"> heads</w:t>
            </w:r>
          </w:p>
          <w:p w14:paraId="63C701E5" w14:textId="6EDBD183" w:rsidR="001C642F" w:rsidRDefault="00C15B4B" w:rsidP="00C15B4B">
            <w:pPr>
              <w:pStyle w:val="ListParagraph"/>
              <w:numPr>
                <w:ilvl w:val="0"/>
                <w:numId w:val="9"/>
              </w:numPr>
            </w:pPr>
            <w:r>
              <w:t>Baby cow</w:t>
            </w:r>
            <w:r w:rsidR="00E60A2A">
              <w:t xml:space="preserve"> (female)</w:t>
            </w:r>
            <w:r w:rsidR="00874C90">
              <w:t xml:space="preserve">: </w:t>
            </w:r>
            <w:r w:rsidR="00A53EAD">
              <w:t>35</w:t>
            </w:r>
            <w:r>
              <w:t xml:space="preserve"> </w:t>
            </w:r>
            <w:r w:rsidR="001C642F">
              <w:t>heads</w:t>
            </w:r>
          </w:p>
        </w:tc>
      </w:tr>
      <w:tr w:rsidR="001C642F" w14:paraId="78D2D7F5" w14:textId="77777777" w:rsidTr="00A53EAD">
        <w:tc>
          <w:tcPr>
            <w:tcW w:w="5400" w:type="dxa"/>
          </w:tcPr>
          <w:p w14:paraId="01246354" w14:textId="77777777" w:rsidR="001C642F" w:rsidRDefault="001C642F" w:rsidP="00604DD7">
            <w:r>
              <w:t>Trọng lượng:</w:t>
            </w:r>
          </w:p>
          <w:p w14:paraId="6C033646" w14:textId="1CC1B8A3" w:rsidR="001C642F" w:rsidRDefault="00FF259F" w:rsidP="00604DD7">
            <w:pPr>
              <w:pStyle w:val="ListParagraph"/>
              <w:numPr>
                <w:ilvl w:val="0"/>
                <w:numId w:val="9"/>
              </w:numPr>
            </w:pPr>
            <w:r>
              <w:t>Bò</w:t>
            </w:r>
            <w:r w:rsidR="00C15B4B">
              <w:t xml:space="preserve"> mẹ</w:t>
            </w:r>
            <w:r w:rsidR="005C0CC1">
              <w:t xml:space="preserve">: </w:t>
            </w:r>
            <w:r w:rsidR="00C15B4B">
              <w:t>từ</w:t>
            </w:r>
            <w:r w:rsidR="003149CA">
              <w:t xml:space="preserve"> 250 - 30</w:t>
            </w:r>
            <w:r w:rsidR="00C15B4B">
              <w:t xml:space="preserve">0 </w:t>
            </w:r>
            <w:r>
              <w:t>kg</w:t>
            </w:r>
            <w:r w:rsidR="001C642F">
              <w:t>/con</w:t>
            </w:r>
            <w:r w:rsidR="00C15B4B">
              <w:t xml:space="preserve">, 22 </w:t>
            </w:r>
            <w:r>
              <w:t>tháng</w:t>
            </w:r>
            <w:r w:rsidR="00C15B4B">
              <w:t xml:space="preserve"> tuổi</w:t>
            </w:r>
            <w:r w:rsidR="00754E97">
              <w:t xml:space="preserve"> trở lên</w:t>
            </w:r>
          </w:p>
          <w:p w14:paraId="52461470" w14:textId="05A188F9" w:rsidR="001C642F" w:rsidRDefault="00FF259F" w:rsidP="00C15B4B">
            <w:pPr>
              <w:pStyle w:val="ListParagraph"/>
              <w:numPr>
                <w:ilvl w:val="0"/>
                <w:numId w:val="9"/>
              </w:numPr>
            </w:pPr>
            <w:r>
              <w:t>Bò</w:t>
            </w:r>
            <w:r w:rsidR="00C15B4B">
              <w:t xml:space="preserve"> con</w:t>
            </w:r>
            <w:r>
              <w:t>: ít nhấ</w:t>
            </w:r>
            <w:r w:rsidR="00C15B4B">
              <w:t>t 100kg/con, 3 tháng tuổi</w:t>
            </w:r>
            <w:r w:rsidR="00754E97">
              <w:t xml:space="preserve"> trở lên</w:t>
            </w:r>
          </w:p>
        </w:tc>
        <w:tc>
          <w:tcPr>
            <w:tcW w:w="5310" w:type="dxa"/>
          </w:tcPr>
          <w:p w14:paraId="658AFF8D" w14:textId="77777777" w:rsidR="001C642F" w:rsidRDefault="001C642F" w:rsidP="00604DD7">
            <w:r>
              <w:t>Weight:</w:t>
            </w:r>
          </w:p>
          <w:p w14:paraId="083E3CA5" w14:textId="4F1495B2" w:rsidR="005C3DE2" w:rsidRDefault="00C15B4B" w:rsidP="005C3DE2">
            <w:pPr>
              <w:pStyle w:val="ListParagraph"/>
              <w:numPr>
                <w:ilvl w:val="0"/>
                <w:numId w:val="9"/>
              </w:numPr>
            </w:pPr>
            <w:r>
              <w:t>Mother c</w:t>
            </w:r>
            <w:r w:rsidR="005C3DE2">
              <w:t>ow</w:t>
            </w:r>
            <w:r w:rsidR="001C642F">
              <w:t>:</w:t>
            </w:r>
            <w:r w:rsidR="005C3DE2">
              <w:t xml:space="preserve"> </w:t>
            </w:r>
            <w:r w:rsidR="003149CA">
              <w:t>25</w:t>
            </w:r>
            <w:r w:rsidR="005C3DE2" w:rsidRPr="005C3DE2">
              <w:t>0</w:t>
            </w:r>
            <w:r w:rsidR="003149CA">
              <w:t xml:space="preserve"> - 30</w:t>
            </w:r>
            <w:r>
              <w:t xml:space="preserve">0 </w:t>
            </w:r>
            <w:r w:rsidR="005C3DE2" w:rsidRPr="005C3DE2">
              <w:t>kg</w:t>
            </w:r>
            <w:r w:rsidR="005C3DE2">
              <w:t xml:space="preserve">/head, </w:t>
            </w:r>
            <w:r w:rsidR="00754E97" w:rsidRPr="00603A56">
              <w:t>≥</w:t>
            </w:r>
            <w:r>
              <w:t xml:space="preserve">22 </w:t>
            </w:r>
            <w:r w:rsidR="005C3DE2" w:rsidRPr="005C3DE2">
              <w:t>months old</w:t>
            </w:r>
            <w:r w:rsidR="005C3DE2">
              <w:t xml:space="preserve"> </w:t>
            </w:r>
          </w:p>
          <w:p w14:paraId="1DAC5F5B" w14:textId="3E9CA448" w:rsidR="001C642F" w:rsidRDefault="00C15B4B" w:rsidP="00C15B4B">
            <w:pPr>
              <w:pStyle w:val="ListParagraph"/>
              <w:numPr>
                <w:ilvl w:val="0"/>
                <w:numId w:val="9"/>
              </w:numPr>
            </w:pPr>
            <w:r>
              <w:t>Baby cow: minimum 1</w:t>
            </w:r>
            <w:r w:rsidR="005C3DE2">
              <w:t>0</w:t>
            </w:r>
            <w:r w:rsidR="005C3DE2" w:rsidRPr="005C3DE2">
              <w:t>0kg</w:t>
            </w:r>
            <w:r w:rsidR="005C3DE2">
              <w:t xml:space="preserve">/head, </w:t>
            </w:r>
            <w:r w:rsidR="00754E97" w:rsidRPr="00603A56">
              <w:t>≥</w:t>
            </w:r>
            <w:r>
              <w:t>3</w:t>
            </w:r>
            <w:r w:rsidR="005C3DE2">
              <w:t xml:space="preserve"> </w:t>
            </w:r>
            <w:r w:rsidR="005C3DE2" w:rsidRPr="005C3DE2">
              <w:t>months old</w:t>
            </w:r>
          </w:p>
        </w:tc>
      </w:tr>
      <w:tr w:rsidR="001C642F" w14:paraId="38E6CB83" w14:textId="77777777" w:rsidTr="00A53EAD">
        <w:tc>
          <w:tcPr>
            <w:tcW w:w="5400" w:type="dxa"/>
          </w:tcPr>
          <w:p w14:paraId="4C6BCED0" w14:textId="63190C94" w:rsidR="001C642F" w:rsidRPr="002B342F" w:rsidRDefault="001C642F" w:rsidP="005C3DE2">
            <w:pPr>
              <w:pStyle w:val="ListParagraph"/>
              <w:numPr>
                <w:ilvl w:val="0"/>
                <w:numId w:val="9"/>
              </w:numPr>
            </w:pPr>
            <w:r w:rsidRPr="002B342F">
              <w:t>Khỏe mạnh</w:t>
            </w:r>
            <w:r w:rsidR="005C3DE2" w:rsidRPr="002B342F">
              <w:t>, k</w:t>
            </w:r>
            <w:r w:rsidRPr="002B342F">
              <w:t>hông có dị tật</w:t>
            </w:r>
          </w:p>
          <w:p w14:paraId="5EE9CEE3" w14:textId="18B4C5E1" w:rsidR="001C642F" w:rsidRPr="002B342F" w:rsidRDefault="00A81379" w:rsidP="00604DD7">
            <w:pPr>
              <w:pStyle w:val="ListParagraph"/>
              <w:numPr>
                <w:ilvl w:val="0"/>
                <w:numId w:val="9"/>
              </w:numPr>
            </w:pPr>
            <w:r w:rsidRPr="002B342F">
              <w:t xml:space="preserve">Sức khỏe </w:t>
            </w:r>
            <w:r w:rsidR="001C642F" w:rsidRPr="002B342F">
              <w:t>sinh sản</w:t>
            </w:r>
            <w:r w:rsidRPr="002B342F">
              <w:t xml:space="preserve"> tốt</w:t>
            </w:r>
          </w:p>
          <w:p w14:paraId="7C3350E3" w14:textId="77777777" w:rsidR="005C3DE2" w:rsidRPr="002B342F" w:rsidRDefault="001C642F" w:rsidP="00FF259F">
            <w:pPr>
              <w:pStyle w:val="ListParagraph"/>
              <w:numPr>
                <w:ilvl w:val="0"/>
                <w:numId w:val="9"/>
              </w:numPr>
            </w:pPr>
            <w:r w:rsidRPr="002B342F">
              <w:t>Tiêm phòng đầy đủ trướ</w:t>
            </w:r>
            <w:r w:rsidR="005C3DE2" w:rsidRPr="002B342F">
              <w:t>c 21 ngày bàn giao</w:t>
            </w:r>
          </w:p>
          <w:p w14:paraId="32383B86" w14:textId="087E43B0" w:rsidR="001C642F" w:rsidRPr="002B342F" w:rsidRDefault="005C3DE2" w:rsidP="000B494E">
            <w:pPr>
              <w:pStyle w:val="ListParagraph"/>
              <w:numPr>
                <w:ilvl w:val="0"/>
                <w:numId w:val="9"/>
              </w:numPr>
            </w:pPr>
            <w:r w:rsidRPr="002B342F">
              <w:t>N</w:t>
            </w:r>
            <w:r w:rsidR="00FF259F" w:rsidRPr="002B342F">
              <w:t>gừa bệnh: Tụ huyế</w:t>
            </w:r>
            <w:r w:rsidRPr="002B342F">
              <w:t xml:space="preserve">t trùng, </w:t>
            </w:r>
            <w:r w:rsidR="00FF259F" w:rsidRPr="002B342F">
              <w:t>lở mồ</w:t>
            </w:r>
            <w:r w:rsidR="00A81379" w:rsidRPr="002B342F">
              <w:t>m long móng, Viêm da nổi cụ</w:t>
            </w:r>
            <w:r w:rsidR="0098302F" w:rsidRPr="002B342F">
              <w:t xml:space="preserve">c. </w:t>
            </w:r>
          </w:p>
          <w:p w14:paraId="4AB2C5B0" w14:textId="7AA84E54" w:rsidR="00522D7C" w:rsidRPr="002B342F" w:rsidRDefault="00230B02" w:rsidP="00522D7C">
            <w:pPr>
              <w:pStyle w:val="ListParagraph"/>
              <w:numPr>
                <w:ilvl w:val="0"/>
                <w:numId w:val="9"/>
              </w:numPr>
            </w:pPr>
            <w:r w:rsidRPr="002B342F">
              <w:t xml:space="preserve">Nhà cung cấp nêu rõ tỉ lệ lai của bò sẽ được cung cấp nếu trúng thầu. </w:t>
            </w:r>
          </w:p>
        </w:tc>
        <w:tc>
          <w:tcPr>
            <w:tcW w:w="5310" w:type="dxa"/>
          </w:tcPr>
          <w:p w14:paraId="6743AABF" w14:textId="7E455B19" w:rsidR="001C642F" w:rsidRDefault="001C642F" w:rsidP="005C3DE2">
            <w:pPr>
              <w:pStyle w:val="ListParagraph"/>
              <w:numPr>
                <w:ilvl w:val="0"/>
                <w:numId w:val="9"/>
              </w:numPr>
            </w:pPr>
            <w:r>
              <w:t>Healthy</w:t>
            </w:r>
            <w:r w:rsidR="005C3DE2">
              <w:t xml:space="preserve">, </w:t>
            </w:r>
            <w:r w:rsidR="005C3DE2" w:rsidRPr="00C15B4B">
              <w:t>w</w:t>
            </w:r>
            <w:r w:rsidRPr="00C15B4B">
              <w:t>ithout defects</w:t>
            </w:r>
          </w:p>
          <w:p w14:paraId="29FA602B" w14:textId="77777777" w:rsidR="001C642F" w:rsidRDefault="001C642F" w:rsidP="00604DD7">
            <w:pPr>
              <w:pStyle w:val="ListParagraph"/>
              <w:numPr>
                <w:ilvl w:val="0"/>
                <w:numId w:val="9"/>
              </w:numPr>
            </w:pPr>
            <w:r w:rsidRPr="003C4EC4">
              <w:t>Good fertility</w:t>
            </w:r>
          </w:p>
          <w:p w14:paraId="30321BD7" w14:textId="77777777" w:rsidR="001C642F" w:rsidRDefault="001C642F" w:rsidP="005C3DE2">
            <w:pPr>
              <w:pStyle w:val="ListParagraph"/>
              <w:numPr>
                <w:ilvl w:val="0"/>
                <w:numId w:val="9"/>
              </w:numPr>
            </w:pPr>
            <w:r w:rsidRPr="0047318D">
              <w:t xml:space="preserve">Full vaccination before </w:t>
            </w:r>
            <w:r>
              <w:t xml:space="preserve">21 days of </w:t>
            </w:r>
            <w:r w:rsidR="005C3DE2">
              <w:t>handover</w:t>
            </w:r>
          </w:p>
          <w:p w14:paraId="00D507A2" w14:textId="77777777" w:rsidR="005C3DE2" w:rsidRDefault="002F2C78" w:rsidP="000B494E">
            <w:pPr>
              <w:pStyle w:val="ListParagraph"/>
              <w:numPr>
                <w:ilvl w:val="0"/>
                <w:numId w:val="9"/>
              </w:numPr>
            </w:pPr>
            <w:r>
              <w:t xml:space="preserve">Immunized within: </w:t>
            </w:r>
            <w:r w:rsidRPr="002F2C78">
              <w:t>Pasteurellosis, Foot and mou</w:t>
            </w:r>
            <w:r w:rsidR="000B494E">
              <w:t>th disease, Lumpy Skin Disease.</w:t>
            </w:r>
          </w:p>
          <w:p w14:paraId="054811FD" w14:textId="002ADE85" w:rsidR="00522D7C" w:rsidRDefault="00522D7C" w:rsidP="000B494E">
            <w:pPr>
              <w:pStyle w:val="ListParagraph"/>
              <w:numPr>
                <w:ilvl w:val="0"/>
                <w:numId w:val="9"/>
              </w:numPr>
            </w:pPr>
            <w:r>
              <w:t xml:space="preserve">The supplier will provide the </w:t>
            </w:r>
            <w:r w:rsidRPr="00C720F9">
              <w:t>crossbreeding rate</w:t>
            </w:r>
            <w:r w:rsidR="00817AF7">
              <w:t xml:space="preserve"> </w:t>
            </w:r>
            <w:r>
              <w:t>if they are selected.</w:t>
            </w:r>
          </w:p>
        </w:tc>
      </w:tr>
      <w:tr w:rsidR="00230B02" w14:paraId="0F45B694" w14:textId="77777777" w:rsidTr="00A53EAD">
        <w:tc>
          <w:tcPr>
            <w:tcW w:w="5400" w:type="dxa"/>
          </w:tcPr>
          <w:p w14:paraId="011352B5" w14:textId="603D5DDF" w:rsidR="00230B02" w:rsidRPr="002B342F" w:rsidRDefault="00230B02" w:rsidP="002E4660">
            <w:r w:rsidRPr="002B342F">
              <w:t>Giá thành:</w:t>
            </w:r>
          </w:p>
          <w:p w14:paraId="3F28A022" w14:textId="4EED0571" w:rsidR="00230B02" w:rsidRPr="002B342F" w:rsidRDefault="00230B02" w:rsidP="00230B02">
            <w:pPr>
              <w:pStyle w:val="ListParagraph"/>
              <w:numPr>
                <w:ilvl w:val="0"/>
                <w:numId w:val="9"/>
              </w:numPr>
            </w:pPr>
            <w:r w:rsidRPr="002B342F">
              <w:t>Giá đã bao gồm</w:t>
            </w:r>
            <w:r w:rsidR="002E4660" w:rsidRPr="002B342F">
              <w:t xml:space="preserve"> hóa đơn và </w:t>
            </w:r>
            <w:r w:rsidRPr="002B342F">
              <w:t>các chi phí tiêm chủng, nuôi theo dõi tại chuồng chưa?</w:t>
            </w:r>
          </w:p>
        </w:tc>
        <w:tc>
          <w:tcPr>
            <w:tcW w:w="5310" w:type="dxa"/>
          </w:tcPr>
          <w:p w14:paraId="22E84412" w14:textId="77777777" w:rsidR="00230B02" w:rsidRDefault="00522D7C" w:rsidP="00522D7C">
            <w:r>
              <w:t xml:space="preserve">Price: </w:t>
            </w:r>
          </w:p>
          <w:p w14:paraId="14941065" w14:textId="69C47784" w:rsidR="00522D7C" w:rsidRDefault="00817AF7" w:rsidP="00522D7C">
            <w:pPr>
              <w:pStyle w:val="ListParagraph"/>
              <w:numPr>
                <w:ilvl w:val="0"/>
                <w:numId w:val="9"/>
              </w:numPr>
            </w:pPr>
            <w:r>
              <w:t>Has t</w:t>
            </w:r>
            <w:r w:rsidR="00522D7C">
              <w:t>he price included VAT and all other fees like vaccination and</w:t>
            </w:r>
            <w:r>
              <w:t xml:space="preserve"> monitoring &amp; caring for the cows after handover?</w:t>
            </w:r>
          </w:p>
        </w:tc>
      </w:tr>
      <w:tr w:rsidR="001C642F" w14:paraId="65DE3A93" w14:textId="77777777" w:rsidTr="00A53EAD">
        <w:tc>
          <w:tcPr>
            <w:tcW w:w="5400" w:type="dxa"/>
          </w:tcPr>
          <w:p w14:paraId="091A27B3" w14:textId="20DC7063" w:rsidR="001C642F" w:rsidRPr="002B342F" w:rsidRDefault="001C642F" w:rsidP="000B494E">
            <w:pPr>
              <w:rPr>
                <w:color w:val="FF0000"/>
              </w:rPr>
            </w:pPr>
            <w:r w:rsidRPr="002B342F">
              <w:t>Bả</w:t>
            </w:r>
            <w:r w:rsidR="00D52B49" w:rsidRPr="002B342F">
              <w:t>o hành</w:t>
            </w:r>
            <w:r w:rsidR="00060ACD" w:rsidRPr="002B342F">
              <w:t>:</w:t>
            </w:r>
            <w:r w:rsidR="00D52B49" w:rsidRPr="002B342F">
              <w:t xml:space="preserve"> </w:t>
            </w:r>
            <w:r w:rsidR="005C3DE2" w:rsidRPr="002B342F">
              <w:t xml:space="preserve">ít nhất </w:t>
            </w:r>
            <w:r w:rsidR="00D52B49" w:rsidRPr="002B342F">
              <w:t>3</w:t>
            </w:r>
            <w:r w:rsidRPr="002B342F">
              <w:t xml:space="preserve"> tháng</w:t>
            </w:r>
            <w:r w:rsidR="000B494E" w:rsidRPr="002B342F">
              <w:t xml:space="preserve"> (nêu rõ điều khoản bảo hành và đổi trả)</w:t>
            </w:r>
          </w:p>
        </w:tc>
        <w:tc>
          <w:tcPr>
            <w:tcW w:w="5310" w:type="dxa"/>
          </w:tcPr>
          <w:p w14:paraId="4B71BFF7" w14:textId="0739B923" w:rsidR="001C642F" w:rsidRPr="00060ACD" w:rsidRDefault="00060ACD" w:rsidP="00FD0292">
            <w:pPr>
              <w:rPr>
                <w:color w:val="FF0000"/>
              </w:rPr>
            </w:pPr>
            <w:r w:rsidRPr="000E091F">
              <w:t>W</w:t>
            </w:r>
            <w:r w:rsidR="001C642F" w:rsidRPr="000E091F">
              <w:t>arranty</w:t>
            </w:r>
            <w:r w:rsidR="005C3DE2">
              <w:t xml:space="preserve"> period: At leas</w:t>
            </w:r>
            <w:r w:rsidR="00FD0292">
              <w:t xml:space="preserve">t </w:t>
            </w:r>
            <w:r w:rsidRPr="000E091F">
              <w:t>3 months</w:t>
            </w:r>
            <w:r w:rsidR="00817AF7">
              <w:t xml:space="preserve"> (please specify terms of warranty and return)</w:t>
            </w:r>
          </w:p>
        </w:tc>
      </w:tr>
      <w:tr w:rsidR="00230B02" w14:paraId="77755B84" w14:textId="77777777" w:rsidTr="00A53EAD">
        <w:tc>
          <w:tcPr>
            <w:tcW w:w="5400" w:type="dxa"/>
          </w:tcPr>
          <w:p w14:paraId="2DEDE0AB" w14:textId="67534EEC" w:rsidR="00230B02" w:rsidRPr="002B342F" w:rsidRDefault="00230B02" w:rsidP="003149CA">
            <w:pPr>
              <w:pStyle w:val="ListParagraph"/>
              <w:numPr>
                <w:ilvl w:val="0"/>
                <w:numId w:val="9"/>
              </w:numPr>
            </w:pPr>
            <w:r w:rsidRPr="002B342F">
              <w:t xml:space="preserve">Nhà cung cấp </w:t>
            </w:r>
            <w:r w:rsidR="003149CA" w:rsidRPr="002B342F">
              <w:t xml:space="preserve">cần </w:t>
            </w:r>
            <w:r w:rsidRPr="002B342F">
              <w:t xml:space="preserve">sẵn sàng </w:t>
            </w:r>
            <w:r w:rsidR="00F635CB" w:rsidRPr="002B342F">
              <w:t>cho chuyến</w:t>
            </w:r>
            <w:r w:rsidRPr="002B342F">
              <w:t xml:space="preserve"> thăm và đánh giá chất lượ</w:t>
            </w:r>
            <w:r w:rsidR="00F635CB" w:rsidRPr="002B342F">
              <w:t>ng bò của Tổ chức.</w:t>
            </w:r>
          </w:p>
        </w:tc>
        <w:tc>
          <w:tcPr>
            <w:tcW w:w="5310" w:type="dxa"/>
          </w:tcPr>
          <w:p w14:paraId="19D0B9D2" w14:textId="615BC102" w:rsidR="00230B02" w:rsidRPr="000E091F" w:rsidRDefault="00817AF7" w:rsidP="00817AF7">
            <w:pPr>
              <w:pStyle w:val="ListParagraph"/>
              <w:numPr>
                <w:ilvl w:val="0"/>
                <w:numId w:val="9"/>
              </w:numPr>
            </w:pPr>
            <w:r>
              <w:t xml:space="preserve">The supplier is willing to welcome Samaritan's Purse visit to assess the quality of the cows. </w:t>
            </w:r>
          </w:p>
        </w:tc>
      </w:tr>
      <w:tr w:rsidR="001C642F" w14:paraId="6F78E76C" w14:textId="77777777" w:rsidTr="00A53EAD">
        <w:trPr>
          <w:trHeight w:val="242"/>
        </w:trPr>
        <w:tc>
          <w:tcPr>
            <w:tcW w:w="5400" w:type="dxa"/>
          </w:tcPr>
          <w:p w14:paraId="7E737E3A" w14:textId="5A318DF2" w:rsidR="009D077F" w:rsidRPr="005C3DE2" w:rsidRDefault="001C642F" w:rsidP="005E7191">
            <w:r>
              <w:t>Thờ</w:t>
            </w:r>
            <w:r w:rsidR="00A81379">
              <w:t>i gian giao hàng</w:t>
            </w:r>
            <w:r w:rsidR="00FD0292">
              <w:t xml:space="preserve"> dự kiến</w:t>
            </w:r>
            <w:r>
              <w:t>:</w:t>
            </w:r>
            <w:r w:rsidR="00A53EAD">
              <w:t xml:space="preserve"> Tháng 7 năm 2022</w:t>
            </w:r>
          </w:p>
        </w:tc>
        <w:tc>
          <w:tcPr>
            <w:tcW w:w="5310" w:type="dxa"/>
          </w:tcPr>
          <w:p w14:paraId="205ECA05" w14:textId="166F2512" w:rsidR="009D077F" w:rsidRDefault="006B4C91" w:rsidP="005E7191">
            <w:r>
              <w:t>Estimated d</w:t>
            </w:r>
            <w:r w:rsidR="001C642F">
              <w:t>elivery time:</w:t>
            </w:r>
            <w:r w:rsidR="00A53EAD">
              <w:t xml:space="preserve"> July 2022</w:t>
            </w:r>
          </w:p>
        </w:tc>
      </w:tr>
    </w:tbl>
    <w:p w14:paraId="00E294AC" w14:textId="77777777" w:rsidR="00A53EAD" w:rsidRDefault="00A53EAD" w:rsidP="00604DD7">
      <w:pPr>
        <w:spacing w:after="0"/>
        <w:jc w:val="both"/>
        <w:rPr>
          <w:b/>
          <w:sz w:val="24"/>
          <w:szCs w:val="24"/>
        </w:rPr>
      </w:pPr>
    </w:p>
    <w:p w14:paraId="69B17D4C" w14:textId="1442D486" w:rsidR="00944164" w:rsidRDefault="00944164" w:rsidP="00604DD7">
      <w:pPr>
        <w:spacing w:after="0"/>
        <w:jc w:val="both"/>
        <w:rPr>
          <w:b/>
          <w:sz w:val="32"/>
          <w:szCs w:val="32"/>
        </w:rPr>
      </w:pPr>
      <w:r w:rsidRPr="00545A7B">
        <w:rPr>
          <w:b/>
          <w:sz w:val="24"/>
          <w:szCs w:val="24"/>
        </w:rPr>
        <w:lastRenderedPageBreak/>
        <w:t>Please send</w:t>
      </w:r>
      <w:r w:rsidRPr="00944164">
        <w:rPr>
          <w:sz w:val="24"/>
          <w:szCs w:val="24"/>
        </w:rPr>
        <w:t xml:space="preserve"> </w:t>
      </w:r>
      <w:r w:rsidR="00545A7B">
        <w:rPr>
          <w:b/>
          <w:bCs/>
          <w:i/>
          <w:iCs/>
          <w:sz w:val="24"/>
          <w:szCs w:val="24"/>
        </w:rPr>
        <w:t>or</w:t>
      </w:r>
      <w:r w:rsidR="00545A7B">
        <w:rPr>
          <w:i/>
          <w:iCs/>
          <w:sz w:val="24"/>
          <w:szCs w:val="24"/>
        </w:rPr>
        <w:t xml:space="preserve"> </w:t>
      </w:r>
      <w:r w:rsidR="00545A7B">
        <w:rPr>
          <w:b/>
          <w:bCs/>
          <w:i/>
          <w:iCs/>
          <w:sz w:val="24"/>
          <w:szCs w:val="24"/>
        </w:rPr>
        <w:t>hand deliver</w:t>
      </w:r>
      <w:r w:rsidR="00545A7B">
        <w:rPr>
          <w:i/>
          <w:iCs/>
          <w:sz w:val="24"/>
          <w:szCs w:val="24"/>
        </w:rPr>
        <w:t xml:space="preserve"> </w:t>
      </w:r>
      <w:r w:rsidRPr="00944164">
        <w:rPr>
          <w:sz w:val="24"/>
          <w:szCs w:val="24"/>
        </w:rPr>
        <w:t xml:space="preserve">the </w:t>
      </w:r>
      <w:r w:rsidRPr="009773DB">
        <w:rPr>
          <w:b/>
          <w:sz w:val="24"/>
          <w:szCs w:val="24"/>
        </w:rPr>
        <w:t>sealed quote</w:t>
      </w:r>
      <w:r w:rsidR="00A53EAD">
        <w:rPr>
          <w:sz w:val="24"/>
          <w:szCs w:val="24"/>
        </w:rPr>
        <w:t xml:space="preserve"> </w:t>
      </w:r>
      <w:r w:rsidR="00A130E4">
        <w:rPr>
          <w:sz w:val="24"/>
          <w:szCs w:val="24"/>
        </w:rPr>
        <w:t xml:space="preserve">by </w:t>
      </w:r>
      <w:r w:rsidR="002E4660">
        <w:rPr>
          <w:b/>
          <w:sz w:val="24"/>
          <w:szCs w:val="24"/>
        </w:rPr>
        <w:t>10AM, May 18</w:t>
      </w:r>
      <w:r w:rsidR="00A53EAD">
        <w:rPr>
          <w:b/>
          <w:sz w:val="24"/>
          <w:szCs w:val="24"/>
        </w:rPr>
        <w:t>, 2022</w:t>
      </w:r>
      <w:r>
        <w:rPr>
          <w:sz w:val="24"/>
          <w:szCs w:val="24"/>
        </w:rPr>
        <w:t xml:space="preserve"> at latest, and </w:t>
      </w:r>
      <w:r w:rsidRPr="00944164">
        <w:rPr>
          <w:sz w:val="24"/>
          <w:szCs w:val="24"/>
        </w:rPr>
        <w:t xml:space="preserve">to the following </w:t>
      </w:r>
      <w:r w:rsidRPr="004C440F">
        <w:rPr>
          <w:sz w:val="24"/>
          <w:szCs w:val="24"/>
        </w:rPr>
        <w:t>address:</w:t>
      </w:r>
    </w:p>
    <w:p w14:paraId="5920CF22" w14:textId="224AA25A" w:rsidR="004C440F" w:rsidRDefault="00604DD7" w:rsidP="00604DD7">
      <w:pPr>
        <w:spacing w:after="0" w:line="240" w:lineRule="auto"/>
        <w:jc w:val="both"/>
        <w:rPr>
          <w:sz w:val="24"/>
          <w:szCs w:val="24"/>
        </w:rPr>
      </w:pPr>
      <w:r>
        <w:rPr>
          <w:sz w:val="24"/>
          <w:szCs w:val="24"/>
        </w:rPr>
        <w:t xml:space="preserve">Xin vui lòng gửi </w:t>
      </w:r>
      <w:r w:rsidRPr="009773DB">
        <w:rPr>
          <w:b/>
          <w:sz w:val="24"/>
          <w:szCs w:val="24"/>
        </w:rPr>
        <w:t>báo giá đượ</w:t>
      </w:r>
      <w:r w:rsidR="009773DB">
        <w:rPr>
          <w:b/>
          <w:sz w:val="24"/>
          <w:szCs w:val="24"/>
        </w:rPr>
        <w:t>c niêm pho</w:t>
      </w:r>
      <w:r w:rsidRPr="009773DB">
        <w:rPr>
          <w:b/>
          <w:sz w:val="24"/>
          <w:szCs w:val="24"/>
        </w:rPr>
        <w:t>ng</w:t>
      </w:r>
      <w:r w:rsidR="00A53EAD">
        <w:rPr>
          <w:sz w:val="24"/>
          <w:szCs w:val="24"/>
        </w:rPr>
        <w:t xml:space="preserve"> </w:t>
      </w:r>
      <w:r>
        <w:rPr>
          <w:sz w:val="24"/>
          <w:szCs w:val="24"/>
        </w:rPr>
        <w:t>trướ</w:t>
      </w:r>
      <w:r w:rsidR="00874C90">
        <w:rPr>
          <w:sz w:val="24"/>
          <w:szCs w:val="24"/>
        </w:rPr>
        <w:t xml:space="preserve">c </w:t>
      </w:r>
      <w:r w:rsidR="002E4660">
        <w:rPr>
          <w:b/>
          <w:sz w:val="24"/>
          <w:szCs w:val="24"/>
        </w:rPr>
        <w:t>10h sáng, ngày 18</w:t>
      </w:r>
      <w:r w:rsidR="005E7191">
        <w:rPr>
          <w:b/>
          <w:sz w:val="24"/>
          <w:szCs w:val="24"/>
        </w:rPr>
        <w:t xml:space="preserve"> </w:t>
      </w:r>
      <w:r w:rsidRPr="00874C90">
        <w:rPr>
          <w:b/>
          <w:sz w:val="24"/>
          <w:szCs w:val="24"/>
        </w:rPr>
        <w:t xml:space="preserve">tháng </w:t>
      </w:r>
      <w:r w:rsidR="00735570" w:rsidRPr="00874C90">
        <w:rPr>
          <w:b/>
          <w:sz w:val="24"/>
          <w:szCs w:val="24"/>
        </w:rPr>
        <w:t>0</w:t>
      </w:r>
      <w:r w:rsidR="00A53EAD">
        <w:rPr>
          <w:b/>
          <w:sz w:val="24"/>
          <w:szCs w:val="24"/>
        </w:rPr>
        <w:t>5 năm 2022</w:t>
      </w:r>
      <w:r>
        <w:rPr>
          <w:sz w:val="24"/>
          <w:szCs w:val="24"/>
        </w:rPr>
        <w:t>, theo địa chỉ sau:</w:t>
      </w:r>
    </w:p>
    <w:p w14:paraId="28E88976" w14:textId="474A6547" w:rsidR="00161B9C" w:rsidRDefault="00332602" w:rsidP="00332602">
      <w:pPr>
        <w:tabs>
          <w:tab w:val="left" w:pos="2143"/>
        </w:tabs>
        <w:spacing w:after="0"/>
        <w:jc w:val="both"/>
        <w:rPr>
          <w:b/>
          <w:sz w:val="24"/>
          <w:szCs w:val="24"/>
        </w:rPr>
      </w:pPr>
      <w:r>
        <w:rPr>
          <w:b/>
          <w:sz w:val="24"/>
          <w:szCs w:val="24"/>
        </w:rPr>
        <w:tab/>
      </w:r>
    </w:p>
    <w:p w14:paraId="5AB73539" w14:textId="16F29A3B" w:rsidR="00944164" w:rsidRPr="00944164" w:rsidRDefault="00944164" w:rsidP="00604DD7">
      <w:pPr>
        <w:spacing w:after="0"/>
        <w:jc w:val="both"/>
        <w:rPr>
          <w:b/>
          <w:sz w:val="24"/>
          <w:szCs w:val="24"/>
        </w:rPr>
      </w:pPr>
      <w:r w:rsidRPr="00944164">
        <w:rPr>
          <w:b/>
          <w:sz w:val="24"/>
          <w:szCs w:val="24"/>
        </w:rPr>
        <w:t>Samaritan’s Purse International Relief</w:t>
      </w:r>
      <w:r w:rsidR="00A53EAD">
        <w:rPr>
          <w:b/>
          <w:sz w:val="24"/>
          <w:szCs w:val="24"/>
        </w:rPr>
        <w:t xml:space="preserve"> in Vietnam</w:t>
      </w:r>
    </w:p>
    <w:p w14:paraId="4181BECC" w14:textId="7FAD2AB3" w:rsidR="00944164" w:rsidRDefault="00944164" w:rsidP="00604DD7">
      <w:pPr>
        <w:spacing w:after="0"/>
        <w:jc w:val="both"/>
        <w:rPr>
          <w:b/>
          <w:sz w:val="24"/>
          <w:szCs w:val="24"/>
        </w:rPr>
      </w:pPr>
      <w:r>
        <w:rPr>
          <w:b/>
          <w:sz w:val="24"/>
          <w:szCs w:val="24"/>
        </w:rPr>
        <w:t>No.</w:t>
      </w:r>
      <w:r w:rsidRPr="00944164">
        <w:rPr>
          <w:b/>
          <w:sz w:val="24"/>
          <w:szCs w:val="24"/>
        </w:rPr>
        <w:t xml:space="preserve">09, </w:t>
      </w:r>
      <w:r>
        <w:rPr>
          <w:b/>
          <w:sz w:val="24"/>
          <w:szCs w:val="24"/>
        </w:rPr>
        <w:t xml:space="preserve">Alley 168 Nguyen Khanh Toan, </w:t>
      </w:r>
      <w:r w:rsidRPr="00944164">
        <w:rPr>
          <w:b/>
          <w:sz w:val="24"/>
          <w:szCs w:val="24"/>
        </w:rPr>
        <w:t>Quan Hoa</w:t>
      </w:r>
      <w:r>
        <w:rPr>
          <w:b/>
          <w:sz w:val="24"/>
          <w:szCs w:val="24"/>
        </w:rPr>
        <w:t xml:space="preserve"> ward</w:t>
      </w:r>
      <w:r w:rsidRPr="00944164">
        <w:rPr>
          <w:b/>
          <w:sz w:val="24"/>
          <w:szCs w:val="24"/>
        </w:rPr>
        <w:t xml:space="preserve">, </w:t>
      </w:r>
      <w:r>
        <w:rPr>
          <w:b/>
          <w:sz w:val="24"/>
          <w:szCs w:val="24"/>
        </w:rPr>
        <w:t>Cau Gia</w:t>
      </w:r>
      <w:r w:rsidRPr="00944164">
        <w:rPr>
          <w:b/>
          <w:sz w:val="24"/>
          <w:szCs w:val="24"/>
        </w:rPr>
        <w:t>y</w:t>
      </w:r>
      <w:r>
        <w:rPr>
          <w:b/>
          <w:sz w:val="24"/>
          <w:szCs w:val="24"/>
        </w:rPr>
        <w:t xml:space="preserve"> district</w:t>
      </w:r>
      <w:r w:rsidRPr="00944164">
        <w:rPr>
          <w:b/>
          <w:sz w:val="24"/>
          <w:szCs w:val="24"/>
        </w:rPr>
        <w:t xml:space="preserve">, </w:t>
      </w:r>
      <w:r>
        <w:rPr>
          <w:b/>
          <w:sz w:val="24"/>
          <w:szCs w:val="24"/>
        </w:rPr>
        <w:t>Hanoi</w:t>
      </w:r>
    </w:p>
    <w:p w14:paraId="298171F3" w14:textId="31813200" w:rsidR="00D41A95" w:rsidRDefault="00D41A95" w:rsidP="00604DD7">
      <w:pPr>
        <w:spacing w:after="0"/>
        <w:jc w:val="both"/>
        <w:rPr>
          <w:b/>
          <w:sz w:val="24"/>
          <w:szCs w:val="24"/>
        </w:rPr>
      </w:pPr>
      <w:r w:rsidRPr="004C440F">
        <w:rPr>
          <w:b/>
          <w:sz w:val="24"/>
          <w:szCs w:val="24"/>
        </w:rPr>
        <w:t>ATT</w:t>
      </w:r>
      <w:r w:rsidR="00545A7B">
        <w:rPr>
          <w:b/>
          <w:sz w:val="24"/>
          <w:szCs w:val="24"/>
        </w:rPr>
        <w:t xml:space="preserve">N: Purchasing Committee; </w:t>
      </w:r>
      <w:r w:rsidR="00A53EAD">
        <w:rPr>
          <w:sz w:val="24"/>
          <w:szCs w:val="24"/>
        </w:rPr>
        <w:t>RFQ 280422 Cow</w:t>
      </w:r>
    </w:p>
    <w:p w14:paraId="18237AB4" w14:textId="77777777" w:rsidR="00874C90" w:rsidRDefault="00874C90" w:rsidP="00604DD7">
      <w:pPr>
        <w:spacing w:after="0"/>
        <w:jc w:val="both"/>
        <w:rPr>
          <w:b/>
          <w:sz w:val="24"/>
          <w:szCs w:val="24"/>
        </w:rPr>
      </w:pPr>
    </w:p>
    <w:p w14:paraId="1BC89605" w14:textId="03827158" w:rsidR="00604DD7" w:rsidRPr="00E21EBB" w:rsidRDefault="00604DD7" w:rsidP="00604DD7">
      <w:pPr>
        <w:spacing w:after="0"/>
        <w:jc w:val="both"/>
        <w:rPr>
          <w:b/>
          <w:sz w:val="24"/>
          <w:szCs w:val="24"/>
        </w:rPr>
      </w:pPr>
      <w:r w:rsidRPr="00E21EBB">
        <w:rPr>
          <w:b/>
          <w:sz w:val="24"/>
          <w:szCs w:val="24"/>
        </w:rPr>
        <w:t>Tổ chức Samaritan’s Purse International Relief</w:t>
      </w:r>
      <w:r w:rsidR="00A53EAD">
        <w:rPr>
          <w:b/>
          <w:sz w:val="24"/>
          <w:szCs w:val="24"/>
        </w:rPr>
        <w:t xml:space="preserve"> tại Việt Nam</w:t>
      </w:r>
    </w:p>
    <w:p w14:paraId="74C6575F" w14:textId="0440EC5F" w:rsidR="00604DD7" w:rsidRPr="00E21EBB" w:rsidRDefault="00604DD7" w:rsidP="00604DD7">
      <w:pPr>
        <w:spacing w:after="0"/>
        <w:jc w:val="both"/>
        <w:rPr>
          <w:b/>
          <w:sz w:val="24"/>
          <w:szCs w:val="24"/>
        </w:rPr>
      </w:pPr>
      <w:r w:rsidRPr="00E21EBB">
        <w:rPr>
          <w:b/>
          <w:sz w:val="24"/>
          <w:szCs w:val="24"/>
        </w:rPr>
        <w:t>Số 09, ngõ 168 Nguyễn Khánh Toàn, phường Quan Hoa, quận Cầu Giấy, Tp.Hà Nội</w:t>
      </w:r>
    </w:p>
    <w:p w14:paraId="49B8AEAF" w14:textId="655401AE" w:rsidR="00604DD7" w:rsidRPr="00E21EBB" w:rsidRDefault="00604DD7" w:rsidP="00604DD7">
      <w:pPr>
        <w:spacing w:after="0"/>
        <w:jc w:val="both"/>
        <w:rPr>
          <w:b/>
          <w:sz w:val="24"/>
          <w:szCs w:val="24"/>
        </w:rPr>
      </w:pPr>
      <w:r w:rsidRPr="00E21EBB">
        <w:rPr>
          <w:b/>
          <w:sz w:val="24"/>
          <w:szCs w:val="24"/>
        </w:rPr>
        <w:t xml:space="preserve">Người nhận: Ủy ban Mua sắm, </w:t>
      </w:r>
      <w:r w:rsidR="00A53EAD">
        <w:rPr>
          <w:sz w:val="24"/>
          <w:szCs w:val="24"/>
        </w:rPr>
        <w:t>RFQ 280422 Cow</w:t>
      </w:r>
    </w:p>
    <w:p w14:paraId="22CCCE7F" w14:textId="77777777" w:rsidR="00B2202D" w:rsidRPr="00E21EBB" w:rsidRDefault="00B2202D" w:rsidP="00604DD7">
      <w:pPr>
        <w:spacing w:after="0"/>
        <w:jc w:val="both"/>
        <w:rPr>
          <w:b/>
          <w:sz w:val="24"/>
          <w:szCs w:val="24"/>
        </w:rPr>
      </w:pPr>
    </w:p>
    <w:p w14:paraId="16034D59" w14:textId="02C43DCB" w:rsidR="00D41A95" w:rsidRDefault="001F6276" w:rsidP="00604DD7">
      <w:pPr>
        <w:spacing w:after="0"/>
        <w:jc w:val="both"/>
        <w:rPr>
          <w:b/>
          <w:u w:val="single"/>
        </w:rPr>
      </w:pPr>
      <w:r w:rsidRPr="004C440F">
        <w:rPr>
          <w:b/>
          <w:sz w:val="24"/>
          <w:szCs w:val="24"/>
        </w:rPr>
        <w:t>Or via email:</w:t>
      </w:r>
      <w:r>
        <w:rPr>
          <w:b/>
          <w:sz w:val="24"/>
          <w:szCs w:val="24"/>
        </w:rPr>
        <w:t xml:space="preserve"> </w:t>
      </w:r>
      <w:hyperlink r:id="rId10" w:history="1">
        <w:r w:rsidR="00A53EAD" w:rsidRPr="005B6B4A">
          <w:rPr>
            <w:rStyle w:val="Hyperlink"/>
            <w:b/>
          </w:rPr>
          <w:t>VietnamBids@Samaritan.org</w:t>
        </w:r>
      </w:hyperlink>
    </w:p>
    <w:p w14:paraId="5FEA1547" w14:textId="3D83466D" w:rsidR="00604DD7" w:rsidRDefault="00D41A95" w:rsidP="00604DD7">
      <w:pPr>
        <w:spacing w:after="0"/>
        <w:jc w:val="both"/>
        <w:rPr>
          <w:b/>
          <w:sz w:val="24"/>
          <w:szCs w:val="24"/>
        </w:rPr>
      </w:pPr>
      <w:r w:rsidRPr="00A33EE1">
        <w:rPr>
          <w:rStyle w:val="Hyperlink"/>
          <w:color w:val="auto"/>
          <w:sz w:val="24"/>
          <w:szCs w:val="24"/>
          <w:u w:val="none"/>
        </w:rPr>
        <w:t>with the subject heading as follows:</w:t>
      </w:r>
      <w:r w:rsidR="00604DD7">
        <w:rPr>
          <w:rStyle w:val="Hyperlink"/>
          <w:color w:val="auto"/>
          <w:sz w:val="24"/>
          <w:szCs w:val="24"/>
          <w:u w:val="none"/>
        </w:rPr>
        <w:t xml:space="preserve"> </w:t>
      </w:r>
      <w:r w:rsidRPr="00A33EE1">
        <w:rPr>
          <w:rStyle w:val="Hyperlink"/>
          <w:b/>
          <w:color w:val="auto"/>
          <w:sz w:val="24"/>
          <w:szCs w:val="24"/>
          <w:u w:val="none"/>
        </w:rPr>
        <w:t xml:space="preserve">Purchasing Committee; </w:t>
      </w:r>
      <w:r w:rsidR="00A53EAD">
        <w:rPr>
          <w:sz w:val="24"/>
          <w:szCs w:val="24"/>
        </w:rPr>
        <w:t>RFQ 280422 Cow</w:t>
      </w:r>
    </w:p>
    <w:p w14:paraId="323F3E67" w14:textId="497A1CD6" w:rsidR="00604DD7" w:rsidRDefault="00604DD7" w:rsidP="00604DD7">
      <w:pPr>
        <w:spacing w:after="0"/>
        <w:jc w:val="both"/>
        <w:rPr>
          <w:rStyle w:val="Hyperlink"/>
          <w:b/>
          <w:sz w:val="24"/>
          <w:szCs w:val="24"/>
        </w:rPr>
      </w:pPr>
      <w:r>
        <w:rPr>
          <w:b/>
          <w:sz w:val="24"/>
          <w:szCs w:val="24"/>
        </w:rPr>
        <w:t>Hoặc gửi qua địa chỉ email:</w:t>
      </w:r>
      <w:r w:rsidR="00A53EAD">
        <w:rPr>
          <w:b/>
          <w:sz w:val="24"/>
          <w:szCs w:val="24"/>
        </w:rPr>
        <w:t xml:space="preserve"> </w:t>
      </w:r>
      <w:hyperlink r:id="rId11" w:history="1">
        <w:r w:rsidR="00A53EAD" w:rsidRPr="005B6B4A">
          <w:rPr>
            <w:rStyle w:val="Hyperlink"/>
            <w:b/>
          </w:rPr>
          <w:t>VietnamBids@Samaritan.org</w:t>
        </w:r>
        <w:r w:rsidR="00A53EAD" w:rsidRPr="005B6B4A">
          <w:rPr>
            <w:rStyle w:val="Hyperlink"/>
            <w:b/>
            <w:sz w:val="24"/>
            <w:szCs w:val="24"/>
          </w:rPr>
          <w:t xml:space="preserve"> </w:t>
        </w:r>
      </w:hyperlink>
    </w:p>
    <w:p w14:paraId="396BC76D" w14:textId="676C4E68" w:rsidR="00604DD7" w:rsidRDefault="00604DD7" w:rsidP="00604DD7">
      <w:pPr>
        <w:spacing w:after="0"/>
        <w:jc w:val="both"/>
        <w:rPr>
          <w:b/>
          <w:sz w:val="24"/>
          <w:szCs w:val="24"/>
        </w:rPr>
      </w:pPr>
      <w:r w:rsidRPr="00604DD7">
        <w:rPr>
          <w:rStyle w:val="Hyperlink"/>
          <w:color w:val="auto"/>
          <w:sz w:val="24"/>
          <w:szCs w:val="24"/>
          <w:u w:val="none"/>
        </w:rPr>
        <w:t>Với nội dung tiêu đề</w:t>
      </w:r>
      <w:r>
        <w:rPr>
          <w:rStyle w:val="Hyperlink"/>
          <w:color w:val="auto"/>
          <w:sz w:val="24"/>
          <w:szCs w:val="24"/>
          <w:u w:val="none"/>
        </w:rPr>
        <w:t xml:space="preserve"> </w:t>
      </w:r>
      <w:r w:rsidRPr="00604DD7">
        <w:rPr>
          <w:rStyle w:val="Hyperlink"/>
          <w:color w:val="auto"/>
          <w:sz w:val="24"/>
          <w:szCs w:val="24"/>
          <w:u w:val="none"/>
        </w:rPr>
        <w:t>là:</w:t>
      </w:r>
      <w:r w:rsidR="00F5183D">
        <w:rPr>
          <w:rStyle w:val="Hyperlink"/>
          <w:b/>
          <w:sz w:val="24"/>
          <w:szCs w:val="24"/>
          <w:u w:val="none"/>
        </w:rPr>
        <w:t xml:space="preserve"> </w:t>
      </w:r>
      <w:r>
        <w:rPr>
          <w:b/>
          <w:sz w:val="24"/>
          <w:szCs w:val="24"/>
        </w:rPr>
        <w:t>Ủy ban Mua sắ</w:t>
      </w:r>
      <w:r w:rsidR="00545A7B">
        <w:rPr>
          <w:b/>
          <w:sz w:val="24"/>
          <w:szCs w:val="24"/>
        </w:rPr>
        <w:t xml:space="preserve">m, </w:t>
      </w:r>
      <w:r w:rsidR="00A53EAD">
        <w:rPr>
          <w:sz w:val="24"/>
          <w:szCs w:val="24"/>
        </w:rPr>
        <w:t>RFQ 280422 Cow</w:t>
      </w:r>
    </w:p>
    <w:p w14:paraId="000AE6F9" w14:textId="77777777" w:rsidR="001F6276" w:rsidRPr="00A33EE1" w:rsidRDefault="001F6276" w:rsidP="00604DD7">
      <w:pPr>
        <w:spacing w:after="0"/>
        <w:jc w:val="both"/>
        <w:rPr>
          <w:b/>
          <w:sz w:val="16"/>
          <w:szCs w:val="16"/>
        </w:rPr>
      </w:pPr>
    </w:p>
    <w:p w14:paraId="0449F5FA" w14:textId="7884BCD2" w:rsidR="007860F1" w:rsidRPr="00CF3214" w:rsidRDefault="001D154F" w:rsidP="00CF3214">
      <w:pPr>
        <w:spacing w:after="0"/>
        <w:jc w:val="both"/>
        <w:rPr>
          <w:i/>
          <w:sz w:val="24"/>
          <w:szCs w:val="24"/>
        </w:rPr>
      </w:pPr>
      <w:r w:rsidRPr="00CF3214">
        <w:rPr>
          <w:i/>
          <w:sz w:val="24"/>
          <w:szCs w:val="24"/>
        </w:rPr>
        <w:t>Samaritan’s Purse operates as an ethical charity and nonprofit. This project aims to help develop livelihoods for disadvantaged e</w:t>
      </w:r>
      <w:r w:rsidR="00C179BE">
        <w:rPr>
          <w:i/>
          <w:sz w:val="24"/>
          <w:szCs w:val="24"/>
        </w:rPr>
        <w:t>thnic minorities</w:t>
      </w:r>
      <w:r w:rsidRPr="00CF3214">
        <w:rPr>
          <w:i/>
          <w:sz w:val="24"/>
          <w:szCs w:val="24"/>
        </w:rPr>
        <w:t>.</w:t>
      </w:r>
      <w:r w:rsidR="00A53EAD">
        <w:rPr>
          <w:i/>
          <w:sz w:val="24"/>
          <w:szCs w:val="24"/>
        </w:rPr>
        <w:t xml:space="preserve"> </w:t>
      </w:r>
      <w:r w:rsidRPr="00CF3214">
        <w:rPr>
          <w:i/>
          <w:sz w:val="24"/>
          <w:szCs w:val="24"/>
        </w:rPr>
        <w:t>Please consider to give us the best price.</w:t>
      </w:r>
    </w:p>
    <w:p w14:paraId="246E327E" w14:textId="17E5AF6D" w:rsidR="007860F1" w:rsidRDefault="00A53EAD" w:rsidP="00CF3214">
      <w:pPr>
        <w:spacing w:after="0"/>
        <w:jc w:val="both"/>
        <w:rPr>
          <w:i/>
          <w:sz w:val="24"/>
          <w:szCs w:val="24"/>
        </w:rPr>
      </w:pPr>
      <w:r>
        <w:rPr>
          <w:i/>
          <w:sz w:val="24"/>
          <w:szCs w:val="24"/>
        </w:rPr>
        <w:t>Tổ chức c</w:t>
      </w:r>
      <w:r w:rsidR="001D154F" w:rsidRPr="00CF3214">
        <w:rPr>
          <w:i/>
          <w:sz w:val="24"/>
          <w:szCs w:val="24"/>
        </w:rPr>
        <w:t>húng tôi hoạt động như một Tổ chức từ thiện phi lợi nhuận. Dự án này nhằm</w:t>
      </w:r>
      <w:r w:rsidR="000B640F">
        <w:rPr>
          <w:i/>
          <w:sz w:val="24"/>
          <w:szCs w:val="24"/>
        </w:rPr>
        <w:t xml:space="preserve"> mục đích</w:t>
      </w:r>
      <w:r w:rsidR="001D154F" w:rsidRPr="00CF3214">
        <w:rPr>
          <w:i/>
          <w:sz w:val="24"/>
          <w:szCs w:val="24"/>
        </w:rPr>
        <w:t xml:space="preserve"> giúp phát triển sinh kế cho người dân tộc thiểu số có hoàn cảnh </w:t>
      </w:r>
      <w:r w:rsidR="00C179BE">
        <w:rPr>
          <w:i/>
          <w:sz w:val="24"/>
          <w:szCs w:val="24"/>
        </w:rPr>
        <w:t>khó khăn</w:t>
      </w:r>
      <w:r w:rsidR="001D154F" w:rsidRPr="00CF3214">
        <w:rPr>
          <w:i/>
          <w:sz w:val="24"/>
          <w:szCs w:val="24"/>
        </w:rPr>
        <w:t>.</w:t>
      </w:r>
      <w:r w:rsidR="00C179BE">
        <w:rPr>
          <w:i/>
          <w:sz w:val="24"/>
          <w:szCs w:val="24"/>
        </w:rPr>
        <w:t xml:space="preserve"> </w:t>
      </w:r>
      <w:r w:rsidR="001D154F" w:rsidRPr="00CF3214">
        <w:rPr>
          <w:i/>
          <w:sz w:val="24"/>
          <w:szCs w:val="24"/>
        </w:rPr>
        <w:t>Chính vì vậy, xin vui lòng xem xét để cung cấp cho chúng tôi giá tốt nhất.</w:t>
      </w:r>
    </w:p>
    <w:p w14:paraId="6AB9A7ED" w14:textId="77777777" w:rsidR="00A53EAD" w:rsidRPr="00CF3214" w:rsidRDefault="00A53EAD" w:rsidP="00CF3214">
      <w:pPr>
        <w:spacing w:after="0"/>
        <w:jc w:val="both"/>
        <w:rPr>
          <w:i/>
          <w:sz w:val="24"/>
          <w:szCs w:val="24"/>
        </w:rPr>
      </w:pPr>
    </w:p>
    <w:p w14:paraId="6E3F07D5" w14:textId="5A34E0F6" w:rsidR="00604DD7" w:rsidRPr="00CF3214" w:rsidRDefault="004C440F" w:rsidP="00CF3214">
      <w:pPr>
        <w:spacing w:after="0"/>
        <w:jc w:val="both"/>
        <w:rPr>
          <w:i/>
          <w:sz w:val="24"/>
          <w:szCs w:val="24"/>
        </w:rPr>
      </w:pPr>
      <w:r w:rsidRPr="00CF3214">
        <w:rPr>
          <w:i/>
          <w:sz w:val="24"/>
          <w:szCs w:val="24"/>
        </w:rPr>
        <w:t>Kindly submit any questions along with your completed quotation for the</w:t>
      </w:r>
      <w:r w:rsidR="00060ACD">
        <w:rPr>
          <w:i/>
          <w:sz w:val="24"/>
          <w:szCs w:val="24"/>
        </w:rPr>
        <w:t xml:space="preserve"> purchasing committee to review./</w:t>
      </w:r>
      <w:r w:rsidR="00604DD7" w:rsidRPr="00CF3214">
        <w:rPr>
          <w:i/>
          <w:sz w:val="24"/>
          <w:szCs w:val="24"/>
        </w:rPr>
        <w:t>Vui lòng gửi bất kỳ câu hỏi nào kèm theo báo giá của Quý vị để Ủy ban mua sắm xem xét.</w:t>
      </w:r>
    </w:p>
    <w:p w14:paraId="55DB8017" w14:textId="77777777" w:rsidR="00161B9C" w:rsidRPr="00CF3214" w:rsidRDefault="00161B9C" w:rsidP="00CF3214">
      <w:pPr>
        <w:spacing w:after="0"/>
        <w:jc w:val="both"/>
        <w:rPr>
          <w:i/>
          <w:sz w:val="24"/>
          <w:szCs w:val="24"/>
        </w:rPr>
      </w:pPr>
    </w:p>
    <w:p w14:paraId="166F147F" w14:textId="77777777" w:rsidR="00161B9C" w:rsidRPr="00900EF0" w:rsidRDefault="00161B9C" w:rsidP="00CF3214">
      <w:pPr>
        <w:spacing w:after="0"/>
        <w:jc w:val="both"/>
        <w:rPr>
          <w:b/>
          <w:i/>
          <w:sz w:val="24"/>
          <w:szCs w:val="24"/>
        </w:rPr>
      </w:pPr>
      <w:r w:rsidRPr="00900EF0">
        <w:rPr>
          <w:b/>
          <w:i/>
          <w:sz w:val="24"/>
          <w:szCs w:val="24"/>
        </w:rPr>
        <w:t>Please use the quote form we provided below</w:t>
      </w:r>
    </w:p>
    <w:p w14:paraId="47ACA4E2" w14:textId="6F7B811D" w:rsidR="00161B9C" w:rsidRPr="00900EF0" w:rsidRDefault="00161B9C" w:rsidP="00CF3214">
      <w:pPr>
        <w:spacing w:after="0"/>
        <w:jc w:val="both"/>
        <w:rPr>
          <w:b/>
          <w:i/>
          <w:sz w:val="24"/>
          <w:szCs w:val="24"/>
        </w:rPr>
      </w:pPr>
      <w:r w:rsidRPr="00900EF0">
        <w:rPr>
          <w:b/>
          <w:i/>
          <w:sz w:val="24"/>
          <w:szCs w:val="24"/>
        </w:rPr>
        <w:t xml:space="preserve">Vui lòng sử dụng </w:t>
      </w:r>
      <w:r w:rsidR="00A53EAD">
        <w:rPr>
          <w:b/>
          <w:i/>
          <w:sz w:val="24"/>
          <w:szCs w:val="24"/>
        </w:rPr>
        <w:t xml:space="preserve">biểu </w:t>
      </w:r>
      <w:r w:rsidRPr="00900EF0">
        <w:rPr>
          <w:b/>
          <w:i/>
          <w:sz w:val="24"/>
          <w:szCs w:val="24"/>
        </w:rPr>
        <w:t>mẫu báo giá chúng tôi đã cung cấp ở bên dưới</w:t>
      </w:r>
    </w:p>
    <w:p w14:paraId="2FFC9435" w14:textId="77777777" w:rsidR="00161B9C" w:rsidRPr="00900EF0" w:rsidRDefault="00161B9C" w:rsidP="00CF3214">
      <w:pPr>
        <w:spacing w:after="0"/>
        <w:jc w:val="both"/>
        <w:rPr>
          <w:b/>
          <w:i/>
          <w:sz w:val="24"/>
          <w:szCs w:val="24"/>
        </w:rPr>
      </w:pPr>
    </w:p>
    <w:p w14:paraId="4B1383E3" w14:textId="77777777" w:rsidR="00944164" w:rsidRPr="00CF3214" w:rsidRDefault="00944164" w:rsidP="00CF3214">
      <w:pPr>
        <w:spacing w:after="0"/>
        <w:jc w:val="both"/>
        <w:rPr>
          <w:i/>
          <w:sz w:val="24"/>
          <w:szCs w:val="24"/>
        </w:rPr>
      </w:pPr>
      <w:r w:rsidRPr="00CF3214">
        <w:rPr>
          <w:i/>
          <w:sz w:val="24"/>
          <w:szCs w:val="24"/>
        </w:rPr>
        <w:t>Best regards,</w:t>
      </w:r>
    </w:p>
    <w:p w14:paraId="2206763D" w14:textId="58513836" w:rsidR="001D154F" w:rsidRPr="00CF3214" w:rsidRDefault="001D154F" w:rsidP="00CF3214">
      <w:pPr>
        <w:spacing w:after="0"/>
        <w:jc w:val="both"/>
        <w:rPr>
          <w:i/>
          <w:sz w:val="24"/>
          <w:szCs w:val="24"/>
        </w:rPr>
      </w:pPr>
      <w:r w:rsidRPr="00CF3214">
        <w:rPr>
          <w:i/>
          <w:sz w:val="24"/>
          <w:szCs w:val="24"/>
        </w:rPr>
        <w:t>Purchasing Committee – Samaritan’s Purse International Relief in Vietnam</w:t>
      </w:r>
    </w:p>
    <w:p w14:paraId="56725EA6" w14:textId="77777777" w:rsidR="00161B9C" w:rsidRPr="00CF3214" w:rsidRDefault="00161B9C" w:rsidP="00CF3214">
      <w:pPr>
        <w:spacing w:after="0"/>
        <w:jc w:val="both"/>
        <w:rPr>
          <w:i/>
          <w:sz w:val="24"/>
          <w:szCs w:val="24"/>
        </w:rPr>
      </w:pPr>
    </w:p>
    <w:p w14:paraId="4EFF1C8A" w14:textId="77777777" w:rsidR="001D154F" w:rsidRPr="00CF3214" w:rsidRDefault="001D154F" w:rsidP="00CF3214">
      <w:pPr>
        <w:spacing w:after="0"/>
        <w:jc w:val="both"/>
        <w:rPr>
          <w:i/>
          <w:sz w:val="24"/>
          <w:szCs w:val="24"/>
        </w:rPr>
      </w:pPr>
      <w:r w:rsidRPr="00CF3214">
        <w:rPr>
          <w:i/>
          <w:sz w:val="24"/>
          <w:szCs w:val="24"/>
        </w:rPr>
        <w:t>Trân trọng cảm ơn,</w:t>
      </w:r>
    </w:p>
    <w:p w14:paraId="12483727" w14:textId="3C0DE3A1" w:rsidR="00681AED" w:rsidRPr="002F2C78" w:rsidRDefault="001D154F" w:rsidP="002F2C78">
      <w:pPr>
        <w:spacing w:after="0"/>
        <w:jc w:val="both"/>
        <w:rPr>
          <w:i/>
          <w:sz w:val="24"/>
          <w:szCs w:val="24"/>
        </w:rPr>
        <w:sectPr w:rsidR="00681AED" w:rsidRPr="002F2C78" w:rsidSect="00332602">
          <w:footerReference w:type="default" r:id="rId12"/>
          <w:footerReference w:type="first" r:id="rId13"/>
          <w:pgSz w:w="11907" w:h="16839" w:code="9"/>
          <w:pgMar w:top="1440" w:right="1440" w:bottom="1440" w:left="1440" w:header="720" w:footer="720" w:gutter="0"/>
          <w:cols w:space="720"/>
          <w:docGrid w:linePitch="360"/>
        </w:sectPr>
      </w:pPr>
      <w:r w:rsidRPr="00CF3214">
        <w:rPr>
          <w:i/>
          <w:sz w:val="24"/>
          <w:szCs w:val="24"/>
        </w:rPr>
        <w:t>Từ Ủy ban Mua sắm – Tổ chức Samaritan’s Purse</w:t>
      </w:r>
      <w:r w:rsidR="00224C84">
        <w:rPr>
          <w:i/>
          <w:sz w:val="24"/>
          <w:szCs w:val="24"/>
        </w:rPr>
        <w:t xml:space="preserve"> International Relief tại Việt Nam</w:t>
      </w:r>
    </w:p>
    <w:p w14:paraId="3F43A6F7" w14:textId="030734CA" w:rsidR="000B261F" w:rsidRPr="00E21EBB" w:rsidRDefault="00E21EBB" w:rsidP="00224C84">
      <w:pPr>
        <w:spacing w:after="0"/>
        <w:jc w:val="center"/>
        <w:rPr>
          <w:b/>
          <w:sz w:val="26"/>
          <w:szCs w:val="24"/>
        </w:rPr>
      </w:pPr>
      <w:r w:rsidRPr="00E21EBB">
        <w:rPr>
          <w:b/>
          <w:sz w:val="26"/>
          <w:szCs w:val="24"/>
        </w:rPr>
        <w:lastRenderedPageBreak/>
        <w:t>QUOTATION</w:t>
      </w:r>
    </w:p>
    <w:p w14:paraId="253D0FD6" w14:textId="3DEEB25A" w:rsidR="00E21EBB" w:rsidRPr="00E21EBB" w:rsidRDefault="00E21EBB" w:rsidP="00C179BE">
      <w:pPr>
        <w:spacing w:after="0"/>
        <w:jc w:val="center"/>
        <w:rPr>
          <w:b/>
          <w:sz w:val="26"/>
          <w:szCs w:val="24"/>
        </w:rPr>
      </w:pPr>
      <w:r w:rsidRPr="00E21EBB">
        <w:rPr>
          <w:b/>
          <w:sz w:val="26"/>
          <w:szCs w:val="24"/>
        </w:rPr>
        <w:t>BÁO GIÁ</w:t>
      </w:r>
    </w:p>
    <w:p w14:paraId="71F8F084" w14:textId="014B3755" w:rsidR="00D70140" w:rsidRPr="00B860E6" w:rsidRDefault="00D70140" w:rsidP="00604DD7">
      <w:pPr>
        <w:tabs>
          <w:tab w:val="left" w:pos="3600"/>
        </w:tabs>
        <w:spacing w:after="0"/>
        <w:jc w:val="both"/>
        <w:rPr>
          <w:b/>
        </w:rPr>
      </w:pPr>
      <w:r>
        <w:rPr>
          <w:b/>
        </w:rPr>
        <w:t xml:space="preserve">I/ </w:t>
      </w:r>
      <w:r w:rsidR="008F62E8">
        <w:rPr>
          <w:b/>
        </w:rPr>
        <w:t xml:space="preserve">GENERAL INFORMATION </w:t>
      </w:r>
      <w:r w:rsidR="001E1C73">
        <w:rPr>
          <w:b/>
        </w:rPr>
        <w:t>(</w:t>
      </w:r>
      <w:r w:rsidR="000B261F">
        <w:rPr>
          <w:b/>
        </w:rPr>
        <w:t>Thông tin của Công ty</w:t>
      </w:r>
      <w:r w:rsidR="001E1C73">
        <w:rPr>
          <w:b/>
        </w:rPr>
        <w:t>)</w:t>
      </w:r>
    </w:p>
    <w:p w14:paraId="762FDC47" w14:textId="44087F66" w:rsidR="00D70140" w:rsidRDefault="000B261F"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Company Name</w:t>
      </w:r>
      <w:r>
        <w:tab/>
        <w:t xml:space="preserve">: </w:t>
      </w:r>
      <w:sdt>
        <w:sdtPr>
          <w:id w:val="1506629176"/>
          <w:placeholder>
            <w:docPart w:val="A78E7F832E0445B5AA81311590323CB6"/>
          </w:placeholder>
          <w:showingPlcHdr/>
          <w:text/>
        </w:sdtPr>
        <w:sdtEndPr/>
        <w:sdtContent>
          <w:r w:rsidR="0059226D">
            <w:rPr>
              <w:rStyle w:val="PlaceholderText"/>
            </w:rPr>
            <w:t>T</w:t>
          </w:r>
          <w:r>
            <w:rPr>
              <w:rStyle w:val="PlaceholderText"/>
            </w:rPr>
            <w:t>ên Công ty</w:t>
          </w:r>
        </w:sdtContent>
      </w:sdt>
    </w:p>
    <w:p w14:paraId="25229864" w14:textId="2A9966DC" w:rsidR="00D70140" w:rsidRDefault="00D70140"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Date</w:t>
      </w:r>
      <w:r w:rsidR="00604DD7">
        <w:tab/>
        <w:t>:</w:t>
      </w:r>
      <w:r w:rsidR="000B261F">
        <w:t xml:space="preserve"> </w:t>
      </w:r>
      <w:sdt>
        <w:sdtPr>
          <w:id w:val="-1535577822"/>
          <w:placeholder>
            <w:docPart w:val="058E3D2347E245F299791433CB453693"/>
          </w:placeholder>
          <w:showingPlcHdr/>
          <w:text/>
        </w:sdtPr>
        <w:sdtEndPr/>
        <w:sdtContent>
          <w:r w:rsidR="0059226D">
            <w:rPr>
              <w:rStyle w:val="PlaceholderText"/>
            </w:rPr>
            <w:t>N</w:t>
          </w:r>
          <w:r w:rsidR="000B261F">
            <w:rPr>
              <w:rStyle w:val="PlaceholderText"/>
            </w:rPr>
            <w:t>gày báo giá</w:t>
          </w:r>
        </w:sdtContent>
      </w:sdt>
    </w:p>
    <w:p w14:paraId="3B3CECE6" w14:textId="19A8B443"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Address</w:t>
      </w:r>
      <w:r>
        <w:tab/>
        <w:t>:</w:t>
      </w:r>
      <w:r w:rsidR="000B261F">
        <w:t xml:space="preserve"> </w:t>
      </w:r>
      <w:sdt>
        <w:sdtPr>
          <w:id w:val="1319080388"/>
          <w:placeholder>
            <w:docPart w:val="5D42B54E3119451DBE810DC1ECD5F48D"/>
          </w:placeholder>
          <w:showingPlcHdr/>
          <w:text/>
        </w:sdtPr>
        <w:sdtEndPr/>
        <w:sdtContent>
          <w:r w:rsidR="0059226D">
            <w:rPr>
              <w:rStyle w:val="PlaceholderText"/>
            </w:rPr>
            <w:t>Đ</w:t>
          </w:r>
          <w:r w:rsidR="000B261F">
            <w:rPr>
              <w:rStyle w:val="PlaceholderText"/>
            </w:rPr>
            <w:t>ịa chỉ Công ty</w:t>
          </w:r>
        </w:sdtContent>
      </w:sdt>
    </w:p>
    <w:p w14:paraId="2B5912B7" w14:textId="720E5694"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Quoted by</w:t>
      </w:r>
      <w:r>
        <w:tab/>
        <w:t>:</w:t>
      </w:r>
      <w:r w:rsidR="0059226D">
        <w:t xml:space="preserve"> </w:t>
      </w:r>
      <w:sdt>
        <w:sdtPr>
          <w:id w:val="-397519724"/>
          <w:placeholder>
            <w:docPart w:val="AC740AE9754C4993BF546A20C2A9126D"/>
          </w:placeholder>
          <w:showingPlcHdr/>
          <w:text/>
        </w:sdtPr>
        <w:sdtEndPr/>
        <w:sdtContent>
          <w:r w:rsidR="0059226D">
            <w:rPr>
              <w:rStyle w:val="PlaceholderText"/>
            </w:rPr>
            <w:t>Tên người báo giá</w:t>
          </w:r>
        </w:sdtContent>
      </w:sdt>
    </w:p>
    <w:p w14:paraId="132FC42F" w14:textId="2B1C6839"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Contact Number</w:t>
      </w:r>
      <w:r>
        <w:tab/>
        <w:t>:</w:t>
      </w:r>
      <w:r w:rsidR="0059226D">
        <w:t xml:space="preserve"> </w:t>
      </w:r>
      <w:sdt>
        <w:sdtPr>
          <w:id w:val="-1481605038"/>
          <w:placeholder>
            <w:docPart w:val="6E3A470D4ACB4697AAA8FAC91C220440"/>
          </w:placeholder>
          <w:showingPlcHdr/>
          <w:text/>
        </w:sdtPr>
        <w:sdtEndPr/>
        <w:sdtContent>
          <w:r w:rsidR="0059226D">
            <w:rPr>
              <w:rStyle w:val="PlaceholderText"/>
            </w:rPr>
            <w:t>SĐT liên hệ</w:t>
          </w:r>
        </w:sdtContent>
      </w:sdt>
    </w:p>
    <w:p w14:paraId="2A86006A" w14:textId="083422AC"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Email Address</w:t>
      </w:r>
      <w:r>
        <w:tab/>
        <w:t>:</w:t>
      </w:r>
      <w:r w:rsidR="0059226D">
        <w:t xml:space="preserve"> </w:t>
      </w:r>
      <w:sdt>
        <w:sdtPr>
          <w:id w:val="-1850250826"/>
          <w:placeholder>
            <w:docPart w:val="2505B3D276DA42138062A1D04163A8C2"/>
          </w:placeholder>
          <w:showingPlcHdr/>
          <w:text/>
        </w:sdtPr>
        <w:sdtEndPr/>
        <w:sdtContent>
          <w:r w:rsidR="0059226D">
            <w:rPr>
              <w:rStyle w:val="PlaceholderText"/>
            </w:rPr>
            <w:t>Địa chỉ email</w:t>
          </w:r>
        </w:sdtContent>
      </w:sdt>
    </w:p>
    <w:p w14:paraId="71CAA4F7" w14:textId="57A9D4C4"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usiness code</w:t>
      </w:r>
      <w:r>
        <w:tab/>
        <w:t>:</w:t>
      </w:r>
      <w:r w:rsidR="0059226D">
        <w:t xml:space="preserve"> </w:t>
      </w:r>
      <w:sdt>
        <w:sdtPr>
          <w:id w:val="1339431098"/>
          <w:placeholder>
            <w:docPart w:val="38EDCA298438420BBF7C2E4EC5F51861"/>
          </w:placeholder>
          <w:showingPlcHdr/>
          <w:text/>
        </w:sdtPr>
        <w:sdtEndPr/>
        <w:sdtContent>
          <w:r w:rsidR="0059226D">
            <w:rPr>
              <w:rStyle w:val="PlaceholderText"/>
            </w:rPr>
            <w:t>Mã số thuế Doanh nghiệp</w:t>
          </w:r>
        </w:sdtContent>
      </w:sdt>
    </w:p>
    <w:p w14:paraId="06279C5B" w14:textId="636978EE"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Acc. Name</w:t>
      </w:r>
      <w:r>
        <w:tab/>
        <w:t>:</w:t>
      </w:r>
      <w:r w:rsidR="0059226D">
        <w:t xml:space="preserve"> </w:t>
      </w:r>
      <w:sdt>
        <w:sdtPr>
          <w:id w:val="922304324"/>
          <w:placeholder>
            <w:docPart w:val="4B00C646196E4C88BB4EB557EE3DC226"/>
          </w:placeholder>
          <w:showingPlcHdr/>
          <w:text/>
        </w:sdtPr>
        <w:sdtEndPr/>
        <w:sdtContent>
          <w:r w:rsidR="0059226D">
            <w:rPr>
              <w:rStyle w:val="PlaceholderText"/>
            </w:rPr>
            <w:t>Tên chủ tài khoản ngân hàng (lưu ý tài khoản Công ty)</w:t>
          </w:r>
        </w:sdtContent>
      </w:sdt>
    </w:p>
    <w:p w14:paraId="38A61604" w14:textId="7707F3C3"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Acc. No.</w:t>
      </w:r>
      <w:r>
        <w:tab/>
        <w:t>:</w:t>
      </w:r>
      <w:r w:rsidR="0059226D">
        <w:t xml:space="preserve"> </w:t>
      </w:r>
      <w:sdt>
        <w:sdtPr>
          <w:id w:val="-2024624758"/>
          <w:placeholder>
            <w:docPart w:val="12F3523F5A9B4A5AA0BA4C34BB90DDE1"/>
          </w:placeholder>
          <w:showingPlcHdr/>
          <w:text/>
        </w:sdtPr>
        <w:sdtEndPr/>
        <w:sdtContent>
          <w:r w:rsidR="0059226D">
            <w:rPr>
              <w:rStyle w:val="PlaceholderText"/>
            </w:rPr>
            <w:t>Số tài khoản</w:t>
          </w:r>
        </w:sdtContent>
      </w:sdt>
    </w:p>
    <w:p w14:paraId="56A771D1" w14:textId="47521342"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Name</w:t>
      </w:r>
      <w:r>
        <w:tab/>
        <w:t>:</w:t>
      </w:r>
      <w:r w:rsidR="0059226D">
        <w:t xml:space="preserve"> </w:t>
      </w:r>
      <w:sdt>
        <w:sdtPr>
          <w:id w:val="-1548132290"/>
          <w:placeholder>
            <w:docPart w:val="FB3F422D77504D18B068C7D1F3D916AA"/>
          </w:placeholder>
          <w:showingPlcHdr/>
          <w:text/>
        </w:sdtPr>
        <w:sdtEndPr/>
        <w:sdtContent>
          <w:r w:rsidR="001E1C73">
            <w:rPr>
              <w:rStyle w:val="PlaceholderText"/>
            </w:rPr>
            <w:t>Mở tại Ngân hàng nào</w:t>
          </w:r>
        </w:sdtContent>
      </w:sdt>
    </w:p>
    <w:p w14:paraId="2E3FDA96" w14:textId="77777777" w:rsidR="001E1C73"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address</w:t>
      </w:r>
      <w:r>
        <w:tab/>
        <w:t>:</w:t>
      </w:r>
      <w:r w:rsidR="001E1C73">
        <w:t xml:space="preserve"> </w:t>
      </w:r>
      <w:sdt>
        <w:sdtPr>
          <w:id w:val="-1058001896"/>
          <w:placeholder>
            <w:docPart w:val="C0CADF51249F471AB619130878A74E73"/>
          </w:placeholder>
          <w:showingPlcHdr/>
          <w:text/>
        </w:sdtPr>
        <w:sdtEndPr/>
        <w:sdtContent>
          <w:r w:rsidR="001E1C73">
            <w:rPr>
              <w:rStyle w:val="PlaceholderText"/>
            </w:rPr>
            <w:t>Chi nhánh Ngân hàng</w:t>
          </w:r>
        </w:sdtContent>
      </w:sdt>
    </w:p>
    <w:p w14:paraId="1C234B73" w14:textId="0469F806" w:rsidR="001E1C73" w:rsidRPr="00C179BE" w:rsidRDefault="000B261F" w:rsidP="00C179B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usiness Registration</w:t>
      </w:r>
      <w:r w:rsidR="00F802DA">
        <w:t xml:space="preserve"> Documents </w:t>
      </w:r>
      <w:r w:rsidR="00A33EE1">
        <w:t>(attach file)</w:t>
      </w:r>
    </w:p>
    <w:p w14:paraId="24CB9191" w14:textId="158A64EA" w:rsidR="001E1C73" w:rsidRDefault="00D70140" w:rsidP="00604DD7">
      <w:pPr>
        <w:spacing w:after="0"/>
        <w:jc w:val="both"/>
        <w:rPr>
          <w:b/>
        </w:rPr>
      </w:pPr>
      <w:r w:rsidRPr="00B860E6">
        <w:rPr>
          <w:b/>
        </w:rPr>
        <w:t xml:space="preserve">II/ </w:t>
      </w:r>
      <w:r w:rsidR="008F62E8">
        <w:rPr>
          <w:b/>
        </w:rPr>
        <w:t xml:space="preserve">QUOTE </w:t>
      </w:r>
      <w:r w:rsidR="001E1C73">
        <w:rPr>
          <w:b/>
        </w:rPr>
        <w:t>(</w:t>
      </w:r>
      <w:r w:rsidR="008F62E8">
        <w:rPr>
          <w:b/>
        </w:rPr>
        <w:t>Nội dung B</w:t>
      </w:r>
      <w:r w:rsidR="001E1C73">
        <w:rPr>
          <w:b/>
        </w:rPr>
        <w:t>áo giá)</w:t>
      </w:r>
    </w:p>
    <w:tbl>
      <w:tblPr>
        <w:tblStyle w:val="TableGrid"/>
        <w:tblW w:w="10890" w:type="dxa"/>
        <w:tblInd w:w="-905" w:type="dxa"/>
        <w:tblLook w:val="04A0" w:firstRow="1" w:lastRow="0" w:firstColumn="1" w:lastColumn="0" w:noHBand="0" w:noVBand="1"/>
      </w:tblPr>
      <w:tblGrid>
        <w:gridCol w:w="810"/>
        <w:gridCol w:w="3510"/>
        <w:gridCol w:w="1260"/>
        <w:gridCol w:w="1336"/>
        <w:gridCol w:w="1994"/>
        <w:gridCol w:w="1980"/>
      </w:tblGrid>
      <w:tr w:rsidR="001E1C73" w14:paraId="6309344A" w14:textId="77777777" w:rsidTr="008F62E8">
        <w:trPr>
          <w:trHeight w:val="608"/>
        </w:trPr>
        <w:tc>
          <w:tcPr>
            <w:tcW w:w="810" w:type="dxa"/>
            <w:tcBorders>
              <w:bottom w:val="single" w:sz="4" w:space="0" w:color="auto"/>
            </w:tcBorders>
            <w:shd w:val="clear" w:color="auto" w:fill="DEEAF6" w:themeFill="accent1" w:themeFillTint="33"/>
            <w:vAlign w:val="center"/>
          </w:tcPr>
          <w:p w14:paraId="6AB0E824" w14:textId="77777777" w:rsidR="001E1C73" w:rsidRDefault="00B26834" w:rsidP="00B26834">
            <w:pPr>
              <w:jc w:val="center"/>
              <w:rPr>
                <w:b/>
              </w:rPr>
            </w:pPr>
            <w:r>
              <w:rPr>
                <w:b/>
              </w:rPr>
              <w:t>Item #</w:t>
            </w:r>
          </w:p>
          <w:p w14:paraId="2E729E83" w14:textId="1FC6953B" w:rsidR="00B26834" w:rsidRDefault="00B26834" w:rsidP="00B26834">
            <w:pPr>
              <w:jc w:val="center"/>
              <w:rPr>
                <w:b/>
              </w:rPr>
            </w:pPr>
            <w:r>
              <w:rPr>
                <w:b/>
              </w:rPr>
              <w:t>STT</w:t>
            </w:r>
          </w:p>
        </w:tc>
        <w:tc>
          <w:tcPr>
            <w:tcW w:w="3510" w:type="dxa"/>
            <w:tcBorders>
              <w:bottom w:val="single" w:sz="4" w:space="0" w:color="auto"/>
            </w:tcBorders>
            <w:shd w:val="clear" w:color="auto" w:fill="DEEAF6" w:themeFill="accent1" w:themeFillTint="33"/>
            <w:vAlign w:val="center"/>
          </w:tcPr>
          <w:p w14:paraId="027ECBDE" w14:textId="77777777" w:rsidR="00B26834" w:rsidRDefault="00B26834" w:rsidP="00B26834">
            <w:pPr>
              <w:jc w:val="center"/>
              <w:rPr>
                <w:b/>
              </w:rPr>
            </w:pPr>
            <w:r>
              <w:rPr>
                <w:b/>
              </w:rPr>
              <w:t>Item Description</w:t>
            </w:r>
          </w:p>
          <w:p w14:paraId="7AEC566E" w14:textId="320905AC" w:rsidR="00D36DA2" w:rsidRDefault="00161B9C" w:rsidP="00B26834">
            <w:pPr>
              <w:jc w:val="center"/>
              <w:rPr>
                <w:rFonts w:ascii="Calibri" w:eastAsia="Times New Roman" w:hAnsi="Calibri" w:cs="Calibri"/>
                <w:b/>
                <w:bCs/>
              </w:rPr>
            </w:pPr>
            <w:r>
              <w:rPr>
                <w:b/>
              </w:rPr>
              <w:t>Mô tả</w:t>
            </w:r>
            <w:r w:rsidR="00BC4B3A">
              <w:rPr>
                <w:b/>
              </w:rPr>
              <w:t xml:space="preserve"> chi tiết về</w:t>
            </w:r>
            <w:r>
              <w:rPr>
                <w:b/>
              </w:rPr>
              <w:t xml:space="preserve"> s</w:t>
            </w:r>
            <w:r w:rsidR="00D36DA2">
              <w:rPr>
                <w:b/>
              </w:rPr>
              <w:t>ản phẩ</w:t>
            </w:r>
            <w:r w:rsidR="00BC4B3A">
              <w:rPr>
                <w:rFonts w:ascii="Calibri" w:eastAsia="Times New Roman" w:hAnsi="Calibri" w:cs="Calibri"/>
                <w:b/>
                <w:bCs/>
              </w:rPr>
              <w:t>m</w:t>
            </w:r>
          </w:p>
          <w:p w14:paraId="7E37C15B" w14:textId="10F0500A" w:rsidR="00BC4B3A" w:rsidRDefault="00161B9C" w:rsidP="00161B9C">
            <w:pPr>
              <w:jc w:val="center"/>
              <w:rPr>
                <w:b/>
              </w:rPr>
            </w:pPr>
            <w:r>
              <w:rPr>
                <w:rFonts w:ascii="Calibri" w:eastAsia="Times New Roman" w:hAnsi="Calibri" w:cs="Calibri"/>
                <w:b/>
                <w:bCs/>
              </w:rPr>
              <w:t xml:space="preserve">(Tên, giống, đặc điểm kỹ thuật, vv.) </w:t>
            </w:r>
          </w:p>
        </w:tc>
        <w:tc>
          <w:tcPr>
            <w:tcW w:w="1260" w:type="dxa"/>
            <w:tcBorders>
              <w:bottom w:val="single" w:sz="4" w:space="0" w:color="auto"/>
            </w:tcBorders>
            <w:shd w:val="clear" w:color="auto" w:fill="DEEAF6" w:themeFill="accent1" w:themeFillTint="33"/>
            <w:vAlign w:val="center"/>
          </w:tcPr>
          <w:p w14:paraId="22804C3A" w14:textId="77777777" w:rsidR="001E1C73" w:rsidRDefault="00B26834" w:rsidP="00B26834">
            <w:pPr>
              <w:jc w:val="center"/>
              <w:rPr>
                <w:b/>
              </w:rPr>
            </w:pPr>
            <w:r>
              <w:rPr>
                <w:b/>
              </w:rPr>
              <w:t>Qty</w:t>
            </w:r>
          </w:p>
          <w:p w14:paraId="3C01C1FC" w14:textId="25795FC9" w:rsidR="00B26834" w:rsidRDefault="00B26834" w:rsidP="00B26834">
            <w:pPr>
              <w:jc w:val="center"/>
              <w:rPr>
                <w:b/>
              </w:rPr>
            </w:pPr>
            <w:r>
              <w:rPr>
                <w:b/>
              </w:rPr>
              <w:t>Số lượng</w:t>
            </w:r>
          </w:p>
        </w:tc>
        <w:tc>
          <w:tcPr>
            <w:tcW w:w="1336" w:type="dxa"/>
            <w:tcBorders>
              <w:bottom w:val="single" w:sz="4" w:space="0" w:color="auto"/>
            </w:tcBorders>
            <w:shd w:val="clear" w:color="auto" w:fill="DEEAF6" w:themeFill="accent1" w:themeFillTint="33"/>
            <w:vAlign w:val="center"/>
          </w:tcPr>
          <w:p w14:paraId="3C5C74F7" w14:textId="77777777" w:rsidR="001E1C73" w:rsidRDefault="00B26834" w:rsidP="00B26834">
            <w:pPr>
              <w:jc w:val="center"/>
              <w:rPr>
                <w:b/>
              </w:rPr>
            </w:pPr>
            <w:r>
              <w:rPr>
                <w:b/>
              </w:rPr>
              <w:t>Unit</w:t>
            </w:r>
          </w:p>
          <w:p w14:paraId="2A7BB930" w14:textId="4200047E" w:rsidR="00B26834" w:rsidRDefault="00B26834" w:rsidP="00B26834">
            <w:pPr>
              <w:jc w:val="center"/>
              <w:rPr>
                <w:b/>
              </w:rPr>
            </w:pPr>
            <w:r>
              <w:rPr>
                <w:b/>
              </w:rPr>
              <w:t>Đơn vị tính</w:t>
            </w:r>
          </w:p>
        </w:tc>
        <w:tc>
          <w:tcPr>
            <w:tcW w:w="1994" w:type="dxa"/>
            <w:shd w:val="clear" w:color="auto" w:fill="DEEAF6" w:themeFill="accent1" w:themeFillTint="33"/>
            <w:vAlign w:val="center"/>
          </w:tcPr>
          <w:p w14:paraId="4E8A34B4" w14:textId="50F61B59" w:rsidR="00B26834" w:rsidRDefault="00B26834" w:rsidP="00B26834">
            <w:pPr>
              <w:jc w:val="center"/>
              <w:rPr>
                <w:b/>
              </w:rPr>
            </w:pPr>
            <w:r>
              <w:rPr>
                <w:b/>
              </w:rPr>
              <w:t>Unit Cost</w:t>
            </w:r>
            <w:r w:rsidR="00D36DA2">
              <w:rPr>
                <w:b/>
              </w:rPr>
              <w:t xml:space="preserve"> (VND)</w:t>
            </w:r>
          </w:p>
          <w:p w14:paraId="677C3BB4" w14:textId="0C83F3A3" w:rsidR="00B26834" w:rsidRDefault="00B26834" w:rsidP="00B26834">
            <w:pPr>
              <w:jc w:val="center"/>
              <w:rPr>
                <w:b/>
              </w:rPr>
            </w:pPr>
            <w:r>
              <w:rPr>
                <w:b/>
              </w:rPr>
              <w:t>Giá đơn vị</w:t>
            </w:r>
            <w:r w:rsidR="00D36DA2">
              <w:rPr>
                <w:b/>
              </w:rPr>
              <w:t xml:space="preserve"> (VND)</w:t>
            </w:r>
          </w:p>
        </w:tc>
        <w:tc>
          <w:tcPr>
            <w:tcW w:w="1980" w:type="dxa"/>
            <w:shd w:val="clear" w:color="auto" w:fill="DEEAF6" w:themeFill="accent1" w:themeFillTint="33"/>
            <w:vAlign w:val="center"/>
          </w:tcPr>
          <w:p w14:paraId="2CA2336A" w14:textId="3D266093" w:rsidR="001E1C73" w:rsidRDefault="00B26834" w:rsidP="00B26834">
            <w:pPr>
              <w:jc w:val="center"/>
              <w:rPr>
                <w:b/>
              </w:rPr>
            </w:pPr>
            <w:r>
              <w:rPr>
                <w:b/>
              </w:rPr>
              <w:t>Total Cost</w:t>
            </w:r>
            <w:r w:rsidR="00D36DA2">
              <w:rPr>
                <w:b/>
              </w:rPr>
              <w:t xml:space="preserve"> (VND)</w:t>
            </w:r>
          </w:p>
          <w:p w14:paraId="240B5D5B" w14:textId="0453AF43" w:rsidR="00B26834" w:rsidRDefault="00B26834" w:rsidP="00B26834">
            <w:pPr>
              <w:jc w:val="center"/>
              <w:rPr>
                <w:b/>
              </w:rPr>
            </w:pPr>
            <w:r>
              <w:rPr>
                <w:b/>
              </w:rPr>
              <w:t>Thành tiền</w:t>
            </w:r>
            <w:r w:rsidR="00D36DA2">
              <w:rPr>
                <w:b/>
              </w:rPr>
              <w:t xml:space="preserve"> (VND)</w:t>
            </w:r>
          </w:p>
        </w:tc>
      </w:tr>
      <w:tr w:rsidR="00B26834" w14:paraId="7D513A8D" w14:textId="77777777" w:rsidTr="00681AED">
        <w:trPr>
          <w:trHeight w:val="60"/>
        </w:trPr>
        <w:tc>
          <w:tcPr>
            <w:tcW w:w="810" w:type="dxa"/>
            <w:vAlign w:val="center"/>
          </w:tcPr>
          <w:p w14:paraId="37D0DB45" w14:textId="57BCA2EF" w:rsidR="00B26834" w:rsidRDefault="00B26834" w:rsidP="00DB0C2B">
            <w:pPr>
              <w:jc w:val="center"/>
              <w:rPr>
                <w:b/>
              </w:rPr>
            </w:pPr>
            <w:r>
              <w:rPr>
                <w:b/>
              </w:rPr>
              <w:t>1</w:t>
            </w:r>
          </w:p>
        </w:tc>
        <w:tc>
          <w:tcPr>
            <w:tcW w:w="3510" w:type="dxa"/>
            <w:vAlign w:val="center"/>
          </w:tcPr>
          <w:p w14:paraId="6278C9F2" w14:textId="62C2F753" w:rsidR="000E091F" w:rsidRPr="000E091F" w:rsidRDefault="000E091F" w:rsidP="00DB0C2B">
            <w:pPr>
              <w:jc w:val="center"/>
              <w:rPr>
                <w:b/>
              </w:rPr>
            </w:pPr>
          </w:p>
        </w:tc>
        <w:tc>
          <w:tcPr>
            <w:tcW w:w="1260" w:type="dxa"/>
            <w:vAlign w:val="center"/>
          </w:tcPr>
          <w:p w14:paraId="3B44EF61" w14:textId="39B4A8F8" w:rsidR="00B26834" w:rsidRPr="00900EF0" w:rsidRDefault="00B26834" w:rsidP="00DB0C2B">
            <w:pPr>
              <w:jc w:val="center"/>
              <w:rPr>
                <w:lang w:val="vi-VN"/>
              </w:rPr>
            </w:pPr>
          </w:p>
        </w:tc>
        <w:tc>
          <w:tcPr>
            <w:tcW w:w="1336" w:type="dxa"/>
            <w:vAlign w:val="center"/>
          </w:tcPr>
          <w:p w14:paraId="43500E8D" w14:textId="26377C9F" w:rsidR="00B26834" w:rsidRPr="00D36DA2" w:rsidRDefault="00B26834" w:rsidP="00DB0C2B">
            <w:pPr>
              <w:jc w:val="center"/>
            </w:pPr>
          </w:p>
        </w:tc>
        <w:tc>
          <w:tcPr>
            <w:tcW w:w="1994" w:type="dxa"/>
            <w:vAlign w:val="center"/>
          </w:tcPr>
          <w:p w14:paraId="65EEDA99" w14:textId="67EFC97C" w:rsidR="00B26834" w:rsidRDefault="00B26834" w:rsidP="00DB0C2B">
            <w:pPr>
              <w:jc w:val="center"/>
              <w:rPr>
                <w:b/>
              </w:rPr>
            </w:pPr>
          </w:p>
        </w:tc>
        <w:tc>
          <w:tcPr>
            <w:tcW w:w="1980" w:type="dxa"/>
            <w:vAlign w:val="center"/>
          </w:tcPr>
          <w:p w14:paraId="4E325E1C" w14:textId="15B1E1CF" w:rsidR="00B26834" w:rsidRDefault="00B26834" w:rsidP="00DB0C2B">
            <w:pPr>
              <w:jc w:val="center"/>
              <w:rPr>
                <w:b/>
              </w:rPr>
            </w:pPr>
          </w:p>
        </w:tc>
      </w:tr>
      <w:tr w:rsidR="009773DB" w14:paraId="0DE39CAA" w14:textId="77777777" w:rsidTr="00681AED">
        <w:trPr>
          <w:trHeight w:val="60"/>
        </w:trPr>
        <w:tc>
          <w:tcPr>
            <w:tcW w:w="810" w:type="dxa"/>
            <w:tcBorders>
              <w:bottom w:val="single" w:sz="4" w:space="0" w:color="auto"/>
            </w:tcBorders>
            <w:vAlign w:val="center"/>
          </w:tcPr>
          <w:p w14:paraId="6ED2B883" w14:textId="2AD2F778" w:rsidR="009773DB" w:rsidRDefault="009773DB" w:rsidP="009773DB">
            <w:pPr>
              <w:jc w:val="center"/>
              <w:rPr>
                <w:b/>
              </w:rPr>
            </w:pPr>
            <w:r>
              <w:rPr>
                <w:b/>
              </w:rPr>
              <w:t>2</w:t>
            </w:r>
          </w:p>
        </w:tc>
        <w:tc>
          <w:tcPr>
            <w:tcW w:w="3510" w:type="dxa"/>
            <w:tcBorders>
              <w:bottom w:val="single" w:sz="4" w:space="0" w:color="auto"/>
            </w:tcBorders>
            <w:vAlign w:val="center"/>
          </w:tcPr>
          <w:p w14:paraId="24FD6305" w14:textId="245207A9" w:rsidR="000E091F" w:rsidRPr="000E091F" w:rsidRDefault="000E091F" w:rsidP="009773DB">
            <w:pPr>
              <w:jc w:val="center"/>
              <w:rPr>
                <w:b/>
              </w:rPr>
            </w:pPr>
          </w:p>
        </w:tc>
        <w:tc>
          <w:tcPr>
            <w:tcW w:w="1260" w:type="dxa"/>
            <w:tcBorders>
              <w:bottom w:val="single" w:sz="4" w:space="0" w:color="auto"/>
            </w:tcBorders>
            <w:vAlign w:val="center"/>
          </w:tcPr>
          <w:p w14:paraId="27CC70BD" w14:textId="7D759E97" w:rsidR="009773DB" w:rsidRDefault="009773DB" w:rsidP="009773DB">
            <w:pPr>
              <w:jc w:val="center"/>
            </w:pPr>
          </w:p>
        </w:tc>
        <w:tc>
          <w:tcPr>
            <w:tcW w:w="1336" w:type="dxa"/>
            <w:tcBorders>
              <w:bottom w:val="single" w:sz="4" w:space="0" w:color="auto"/>
            </w:tcBorders>
            <w:vAlign w:val="center"/>
          </w:tcPr>
          <w:p w14:paraId="690DC5CB" w14:textId="6C97250F" w:rsidR="009773DB" w:rsidRPr="00D36DA2" w:rsidRDefault="009773DB" w:rsidP="009773DB">
            <w:pPr>
              <w:jc w:val="center"/>
            </w:pPr>
          </w:p>
        </w:tc>
        <w:tc>
          <w:tcPr>
            <w:tcW w:w="1994" w:type="dxa"/>
            <w:tcBorders>
              <w:bottom w:val="single" w:sz="4" w:space="0" w:color="auto"/>
            </w:tcBorders>
            <w:vAlign w:val="center"/>
          </w:tcPr>
          <w:p w14:paraId="5069F35B" w14:textId="77777777" w:rsidR="009773DB" w:rsidRDefault="009773DB" w:rsidP="009773DB">
            <w:pPr>
              <w:jc w:val="center"/>
              <w:rPr>
                <w:b/>
              </w:rPr>
            </w:pPr>
          </w:p>
        </w:tc>
        <w:tc>
          <w:tcPr>
            <w:tcW w:w="1980" w:type="dxa"/>
            <w:tcBorders>
              <w:bottom w:val="single" w:sz="4" w:space="0" w:color="auto"/>
            </w:tcBorders>
            <w:vAlign w:val="center"/>
          </w:tcPr>
          <w:p w14:paraId="0BA9D882" w14:textId="77777777" w:rsidR="009773DB" w:rsidRDefault="009773DB" w:rsidP="009773DB">
            <w:pPr>
              <w:jc w:val="center"/>
              <w:rPr>
                <w:b/>
              </w:rPr>
            </w:pPr>
          </w:p>
        </w:tc>
      </w:tr>
      <w:tr w:rsidR="00EA5D0B" w14:paraId="2DE16D9A" w14:textId="77777777" w:rsidTr="002C7193">
        <w:trPr>
          <w:trHeight w:val="60"/>
        </w:trPr>
        <w:tc>
          <w:tcPr>
            <w:tcW w:w="8910" w:type="dxa"/>
            <w:gridSpan w:val="5"/>
            <w:tcBorders>
              <w:bottom w:val="single" w:sz="4" w:space="0" w:color="auto"/>
            </w:tcBorders>
            <w:vAlign w:val="center"/>
          </w:tcPr>
          <w:p w14:paraId="093B9059" w14:textId="77777777" w:rsidR="00EA5D0B" w:rsidRDefault="00EA5D0B" w:rsidP="00EA5D0B">
            <w:pPr>
              <w:jc w:val="center"/>
              <w:rPr>
                <w:b/>
              </w:rPr>
            </w:pPr>
            <w:r>
              <w:rPr>
                <w:b/>
              </w:rPr>
              <w:t>TOTAL</w:t>
            </w:r>
          </w:p>
          <w:p w14:paraId="225ED96D" w14:textId="4D1D4DAB" w:rsidR="00EA5D0B" w:rsidRDefault="00EA5D0B" w:rsidP="00EA5D0B">
            <w:pPr>
              <w:jc w:val="center"/>
              <w:rPr>
                <w:b/>
              </w:rPr>
            </w:pPr>
            <w:r>
              <w:rPr>
                <w:b/>
              </w:rPr>
              <w:t>Tổng cộng</w:t>
            </w:r>
          </w:p>
        </w:tc>
        <w:tc>
          <w:tcPr>
            <w:tcW w:w="1980" w:type="dxa"/>
            <w:tcBorders>
              <w:bottom w:val="single" w:sz="4" w:space="0" w:color="auto"/>
            </w:tcBorders>
            <w:vAlign w:val="center"/>
          </w:tcPr>
          <w:p w14:paraId="2BC7DFCC" w14:textId="77777777" w:rsidR="00EA5D0B" w:rsidRDefault="00EA5D0B" w:rsidP="009773DB">
            <w:pPr>
              <w:jc w:val="center"/>
              <w:rPr>
                <w:b/>
              </w:rPr>
            </w:pPr>
          </w:p>
        </w:tc>
      </w:tr>
      <w:tr w:rsidR="00357545" w14:paraId="083E3188" w14:textId="77777777" w:rsidTr="00357545">
        <w:trPr>
          <w:trHeight w:val="377"/>
        </w:trPr>
        <w:tc>
          <w:tcPr>
            <w:tcW w:w="10890" w:type="dxa"/>
            <w:gridSpan w:val="6"/>
            <w:tcBorders>
              <w:top w:val="single" w:sz="4" w:space="0" w:color="auto"/>
              <w:left w:val="single" w:sz="4" w:space="0" w:color="auto"/>
              <w:bottom w:val="single" w:sz="4" w:space="0" w:color="auto"/>
            </w:tcBorders>
            <w:vAlign w:val="center"/>
          </w:tcPr>
          <w:p w14:paraId="711D3319" w14:textId="02D0AA39" w:rsidR="00357545" w:rsidRDefault="00357545" w:rsidP="00357545">
            <w:pPr>
              <w:rPr>
                <w:b/>
              </w:rPr>
            </w:pPr>
            <w:r>
              <w:rPr>
                <w:b/>
              </w:rPr>
              <w:t>Lưu ý:  Giá cần được bao gồm chi phí vận chuyển và hóa đơn GTGT hợp lệ</w:t>
            </w:r>
          </w:p>
        </w:tc>
      </w:tr>
      <w:tr w:rsidR="00357545" w14:paraId="4832C66D" w14:textId="77777777" w:rsidTr="00EA5D0B">
        <w:trPr>
          <w:trHeight w:val="60"/>
        </w:trPr>
        <w:tc>
          <w:tcPr>
            <w:tcW w:w="891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BA22941" w14:textId="537A7F13" w:rsidR="00357545" w:rsidRPr="00EA5D0B" w:rsidRDefault="00357545" w:rsidP="00357545">
            <w:r w:rsidRPr="00EA5D0B">
              <w:t>2. Số lượng bò lai Sind hiện có trong trang trại để phục vụ khảo sát đánh giá?</w:t>
            </w:r>
          </w:p>
        </w:tc>
        <w:tc>
          <w:tcPr>
            <w:tcW w:w="1980" w:type="dxa"/>
            <w:tcBorders>
              <w:top w:val="single" w:sz="4" w:space="0" w:color="auto"/>
              <w:left w:val="single" w:sz="4" w:space="0" w:color="auto"/>
              <w:bottom w:val="single" w:sz="4" w:space="0" w:color="auto"/>
            </w:tcBorders>
            <w:vAlign w:val="center"/>
          </w:tcPr>
          <w:p w14:paraId="3715538B" w14:textId="61F6AA45" w:rsidR="00357545" w:rsidRPr="00357545" w:rsidRDefault="00EA5D0B" w:rsidP="00357545">
            <w:pPr>
              <w:jc w:val="center"/>
            </w:pPr>
            <w:r>
              <w:t>…..</w:t>
            </w:r>
            <w:r w:rsidR="00357545" w:rsidRPr="00357545">
              <w:t>con</w:t>
            </w:r>
          </w:p>
        </w:tc>
      </w:tr>
      <w:tr w:rsidR="00357545" w14:paraId="64FB2E1F" w14:textId="77777777" w:rsidTr="00EA5D0B">
        <w:trPr>
          <w:trHeight w:val="60"/>
        </w:trPr>
        <w:tc>
          <w:tcPr>
            <w:tcW w:w="891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4A27C22" w14:textId="3A99AEB7" w:rsidR="00357545" w:rsidRPr="00EA5D0B" w:rsidRDefault="00357545" w:rsidP="00357545">
            <w:r w:rsidRPr="00EA5D0B">
              <w:t xml:space="preserve">3. Tỷ lệ lai Sind của bò dự kiến cung cấp </w:t>
            </w:r>
            <w:r w:rsidR="00EA5D0B">
              <w:t>(bao nhiêu %)</w:t>
            </w:r>
          </w:p>
        </w:tc>
        <w:tc>
          <w:tcPr>
            <w:tcW w:w="1980" w:type="dxa"/>
            <w:tcBorders>
              <w:top w:val="single" w:sz="4" w:space="0" w:color="auto"/>
              <w:left w:val="single" w:sz="4" w:space="0" w:color="auto"/>
              <w:bottom w:val="single" w:sz="4" w:space="0" w:color="auto"/>
            </w:tcBorders>
            <w:vAlign w:val="center"/>
          </w:tcPr>
          <w:p w14:paraId="5880EC6E" w14:textId="374A6A0B" w:rsidR="00357545" w:rsidRPr="00357545" w:rsidRDefault="00EA5D0B" w:rsidP="00357545">
            <w:pPr>
              <w:jc w:val="center"/>
            </w:pPr>
            <w:r>
              <w:t>……</w:t>
            </w:r>
            <w:r w:rsidR="00357545" w:rsidRPr="00357545">
              <w:t>%</w:t>
            </w:r>
          </w:p>
        </w:tc>
      </w:tr>
    </w:tbl>
    <w:p w14:paraId="3C16F089" w14:textId="77777777" w:rsidR="001E1C73" w:rsidRPr="00BC4B3A" w:rsidRDefault="001E1C73" w:rsidP="00BC4B3A">
      <w:pPr>
        <w:spacing w:after="0" w:line="240" w:lineRule="auto"/>
        <w:rPr>
          <w:rFonts w:ascii="Calibri" w:eastAsia="Times New Roman" w:hAnsi="Calibri" w:cs="Calibri"/>
          <w:b/>
          <w:bCs/>
        </w:rPr>
      </w:pPr>
    </w:p>
    <w:tbl>
      <w:tblPr>
        <w:tblW w:w="10890" w:type="dxa"/>
        <w:tblInd w:w="-905" w:type="dxa"/>
        <w:tblLook w:val="04A0" w:firstRow="1" w:lastRow="0" w:firstColumn="1" w:lastColumn="0" w:noHBand="0" w:noVBand="1"/>
      </w:tblPr>
      <w:tblGrid>
        <w:gridCol w:w="5130"/>
        <w:gridCol w:w="5760"/>
      </w:tblGrid>
      <w:tr w:rsidR="00BC4B3A" w:rsidRPr="00BC4B3A" w14:paraId="265F7149"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589F8DE0" w14:textId="77777777" w:rsidR="00BC4B3A" w:rsidRPr="008F62E8" w:rsidRDefault="00BC4B3A" w:rsidP="00BC4B3A">
            <w:pPr>
              <w:spacing w:after="0" w:line="240" w:lineRule="auto"/>
              <w:rPr>
                <w:rFonts w:ascii="Calibri" w:eastAsia="Times New Roman" w:hAnsi="Calibri" w:cs="Calibri"/>
                <w:b/>
                <w:bCs/>
              </w:rPr>
            </w:pPr>
            <w:r w:rsidRPr="008F62E8">
              <w:rPr>
                <w:rFonts w:ascii="Calibri" w:eastAsia="Times New Roman" w:hAnsi="Calibri" w:cs="Calibri"/>
                <w:b/>
                <w:bCs/>
              </w:rPr>
              <w:t>Delivery time</w:t>
            </w:r>
          </w:p>
          <w:p w14:paraId="4D9A51C9" w14:textId="7C12A2F0" w:rsidR="00BC4B3A" w:rsidRPr="008F62E8" w:rsidRDefault="00BC4B3A" w:rsidP="00BC4B3A">
            <w:pPr>
              <w:spacing w:after="0" w:line="240" w:lineRule="auto"/>
              <w:rPr>
                <w:rFonts w:ascii="Calibri" w:eastAsia="Times New Roman" w:hAnsi="Calibri" w:cs="Calibri"/>
                <w:b/>
                <w:bCs/>
              </w:rPr>
            </w:pPr>
            <w:r w:rsidRPr="008F62E8">
              <w:rPr>
                <w:rFonts w:ascii="Calibri" w:eastAsia="Times New Roman" w:hAnsi="Calibri" w:cs="Calibri"/>
                <w:b/>
                <w:bCs/>
              </w:rPr>
              <w:t>Thời gian giao hàng</w:t>
            </w:r>
          </w:p>
        </w:tc>
        <w:tc>
          <w:tcPr>
            <w:tcW w:w="5760" w:type="dxa"/>
            <w:tcBorders>
              <w:top w:val="single" w:sz="4" w:space="0" w:color="auto"/>
              <w:left w:val="nil"/>
              <w:bottom w:val="single" w:sz="4" w:space="0" w:color="auto"/>
              <w:right w:val="single" w:sz="4" w:space="0" w:color="auto"/>
            </w:tcBorders>
            <w:shd w:val="clear" w:color="auto" w:fill="auto"/>
            <w:noWrap/>
            <w:vAlign w:val="center"/>
          </w:tcPr>
          <w:p w14:paraId="34406B41" w14:textId="77777777" w:rsidR="00BC4B3A" w:rsidRPr="00BC4B3A" w:rsidRDefault="00BC4B3A" w:rsidP="00BC4B3A">
            <w:pPr>
              <w:spacing w:after="0" w:line="240" w:lineRule="auto"/>
              <w:rPr>
                <w:rFonts w:ascii="Calibri" w:eastAsia="Times New Roman" w:hAnsi="Calibri" w:cs="Calibri"/>
                <w:b/>
                <w:bCs/>
              </w:rPr>
            </w:pPr>
          </w:p>
        </w:tc>
      </w:tr>
      <w:tr w:rsidR="00BC4B3A" w:rsidRPr="00BC4B3A" w14:paraId="513B5FD2"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93DC16D" w14:textId="77777777" w:rsidR="00BC4B3A" w:rsidRPr="008F62E8" w:rsidRDefault="00BC4B3A" w:rsidP="00BC4B3A">
            <w:pPr>
              <w:spacing w:after="0" w:line="240" w:lineRule="auto"/>
              <w:rPr>
                <w:rFonts w:ascii="Calibri" w:eastAsia="Times New Roman" w:hAnsi="Calibri" w:cs="Calibri"/>
                <w:b/>
                <w:bCs/>
              </w:rPr>
            </w:pPr>
            <w:r w:rsidRPr="00BC4B3A">
              <w:rPr>
                <w:rFonts w:ascii="Calibri" w:eastAsia="Times New Roman" w:hAnsi="Calibri" w:cs="Calibri"/>
                <w:b/>
                <w:bCs/>
              </w:rPr>
              <w:t>Payment Terms</w:t>
            </w:r>
          </w:p>
          <w:p w14:paraId="634E0A13" w14:textId="7199E834" w:rsidR="00BC4B3A" w:rsidRPr="00BC4B3A" w:rsidRDefault="00BC4B3A" w:rsidP="00BC4B3A">
            <w:pPr>
              <w:spacing w:after="0" w:line="240" w:lineRule="auto"/>
              <w:rPr>
                <w:rFonts w:ascii="Calibri" w:eastAsia="Times New Roman" w:hAnsi="Calibri" w:cs="Calibri"/>
                <w:b/>
                <w:bCs/>
              </w:rPr>
            </w:pPr>
            <w:r w:rsidRPr="008F62E8">
              <w:rPr>
                <w:rFonts w:ascii="Calibri" w:eastAsia="Times New Roman" w:hAnsi="Calibri" w:cs="Calibri"/>
                <w:b/>
                <w:bCs/>
              </w:rPr>
              <w:t>Điều khoản thanh toán</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43E55D5C" w14:textId="77777777" w:rsidR="00BC4B3A" w:rsidRPr="00BC4B3A" w:rsidRDefault="00BC4B3A" w:rsidP="00BC4B3A">
            <w:pPr>
              <w:spacing w:after="0" w:line="240" w:lineRule="auto"/>
              <w:rPr>
                <w:rFonts w:ascii="Calibri" w:eastAsia="Times New Roman" w:hAnsi="Calibri" w:cs="Calibri"/>
              </w:rPr>
            </w:pPr>
            <w:r w:rsidRPr="00BC4B3A">
              <w:rPr>
                <w:rFonts w:ascii="Calibri" w:eastAsia="Times New Roman" w:hAnsi="Calibri" w:cs="Calibri"/>
              </w:rPr>
              <w:t> </w:t>
            </w:r>
          </w:p>
        </w:tc>
      </w:tr>
      <w:tr w:rsidR="00BC4B3A" w:rsidRPr="00BC4B3A" w14:paraId="14A7AF54"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2B86338A" w14:textId="567406E1" w:rsidR="00BC4B3A" w:rsidRDefault="008F62E8" w:rsidP="008F62E8">
            <w:pPr>
              <w:spacing w:after="0"/>
              <w:jc w:val="both"/>
              <w:rPr>
                <w:b/>
              </w:rPr>
            </w:pPr>
            <w:r w:rsidRPr="008F62E8">
              <w:rPr>
                <w:b/>
              </w:rPr>
              <w:t>Warranty period an</w:t>
            </w:r>
            <w:r w:rsidR="00E21EBB">
              <w:rPr>
                <w:b/>
              </w:rPr>
              <w:t>d method for redeeming warranty</w:t>
            </w:r>
          </w:p>
          <w:p w14:paraId="6DD7ED7A" w14:textId="7CE673A0" w:rsidR="00E21EBB" w:rsidRPr="00BC4B3A" w:rsidRDefault="00E21EBB" w:rsidP="008F62E8">
            <w:pPr>
              <w:spacing w:after="0"/>
              <w:jc w:val="both"/>
              <w:rPr>
                <w:b/>
              </w:rPr>
            </w:pPr>
            <w:r>
              <w:rPr>
                <w:b/>
              </w:rPr>
              <w:t>Thời gian bảo hành và phương thức bảo hành</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0FBE5AA2" w14:textId="798D7815" w:rsidR="00BC4B3A" w:rsidRPr="00BC4B3A" w:rsidRDefault="00DB125A" w:rsidP="00BC4B3A">
            <w:pPr>
              <w:spacing w:after="0" w:line="240" w:lineRule="auto"/>
              <w:rPr>
                <w:rFonts w:ascii="Calibri" w:eastAsia="Times New Roman" w:hAnsi="Calibri" w:cs="Calibri"/>
                <w:color w:val="000000"/>
              </w:rPr>
            </w:pPr>
            <w:r>
              <w:rPr>
                <w:rFonts w:ascii="Calibri" w:eastAsia="Times New Roman" w:hAnsi="Calibri" w:cs="Calibri"/>
                <w:color w:val="000000"/>
              </w:rPr>
              <w:t>Cần nêu rõ thông tin chi tiết tại đây (Thời gian bao lâu?, điều kiện là gì?, hình thức như thế nào?, vv…)</w:t>
            </w:r>
          </w:p>
        </w:tc>
      </w:tr>
      <w:tr w:rsidR="00DB125A" w:rsidRPr="00BC4B3A" w14:paraId="10042A65"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064D243C" w14:textId="3AD9878E" w:rsidR="00DB125A" w:rsidRDefault="00DB125A" w:rsidP="00DB0C2B">
            <w:pPr>
              <w:spacing w:after="0" w:line="240" w:lineRule="auto"/>
              <w:rPr>
                <w:rFonts w:ascii="Calibri" w:eastAsia="Times New Roman" w:hAnsi="Calibri" w:cs="Calibri"/>
                <w:b/>
                <w:bCs/>
              </w:rPr>
            </w:pPr>
            <w:r w:rsidRPr="00DB125A">
              <w:rPr>
                <w:rFonts w:ascii="Calibri" w:eastAsia="Times New Roman" w:hAnsi="Calibri" w:cs="Calibri"/>
                <w:b/>
                <w:bCs/>
              </w:rPr>
              <w:t>After sales service</w:t>
            </w:r>
          </w:p>
          <w:p w14:paraId="07AD302E" w14:textId="0A695777" w:rsidR="00DB125A" w:rsidRPr="008F62E8" w:rsidRDefault="00DB125A" w:rsidP="00DB0C2B">
            <w:pPr>
              <w:spacing w:after="0" w:line="240" w:lineRule="auto"/>
              <w:rPr>
                <w:rFonts w:ascii="Calibri" w:eastAsia="Times New Roman" w:hAnsi="Calibri" w:cs="Calibri"/>
                <w:b/>
                <w:bCs/>
              </w:rPr>
            </w:pPr>
            <w:r>
              <w:rPr>
                <w:rFonts w:ascii="Calibri" w:eastAsia="Times New Roman" w:hAnsi="Calibri" w:cs="Calibri"/>
                <w:b/>
                <w:bCs/>
              </w:rPr>
              <w:t xml:space="preserve">Dịch vụ hậu mãi </w:t>
            </w:r>
          </w:p>
        </w:tc>
        <w:tc>
          <w:tcPr>
            <w:tcW w:w="5760" w:type="dxa"/>
            <w:tcBorders>
              <w:top w:val="single" w:sz="4" w:space="0" w:color="auto"/>
              <w:left w:val="nil"/>
              <w:bottom w:val="single" w:sz="4" w:space="0" w:color="auto"/>
              <w:right w:val="single" w:sz="4" w:space="0" w:color="auto"/>
            </w:tcBorders>
            <w:shd w:val="clear" w:color="auto" w:fill="auto"/>
            <w:noWrap/>
            <w:vAlign w:val="center"/>
          </w:tcPr>
          <w:p w14:paraId="1A1E1B25" w14:textId="12E73EEE" w:rsidR="00DB125A" w:rsidRPr="00BC4B3A" w:rsidRDefault="00DB125A" w:rsidP="00DB0C2B">
            <w:pPr>
              <w:spacing w:after="0" w:line="240" w:lineRule="auto"/>
              <w:rPr>
                <w:rFonts w:ascii="Calibri" w:eastAsia="Times New Roman" w:hAnsi="Calibri" w:cs="Calibri"/>
                <w:color w:val="000000"/>
              </w:rPr>
            </w:pPr>
            <w:r>
              <w:rPr>
                <w:rFonts w:ascii="Calibri" w:eastAsia="Times New Roman" w:hAnsi="Calibri" w:cs="Calibri"/>
                <w:color w:val="000000"/>
              </w:rPr>
              <w:t>Các hỗ trợ mà Quý vị đưa ra sau khi bán hàng là gì? (ví du: Cắt cử cán bộ thú y để hỗ trợ các hộ gia đình sau khi nhận bò, hỗ trợ trong bao lâu, hỗ trợ về những vấn đề gì?, vv…)</w:t>
            </w:r>
          </w:p>
        </w:tc>
      </w:tr>
      <w:tr w:rsidR="00BC4B3A" w:rsidRPr="00BC4B3A" w14:paraId="7245F01E"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3C20289B" w14:textId="09675FB5" w:rsidR="00BC4B3A" w:rsidRPr="008F62E8" w:rsidRDefault="00BC4B3A" w:rsidP="00DB0C2B">
            <w:pPr>
              <w:spacing w:after="0" w:line="240" w:lineRule="auto"/>
              <w:rPr>
                <w:rFonts w:ascii="Calibri" w:eastAsia="Times New Roman" w:hAnsi="Calibri" w:cs="Calibri"/>
                <w:b/>
                <w:bCs/>
              </w:rPr>
            </w:pPr>
            <w:r w:rsidRPr="008F62E8">
              <w:rPr>
                <w:rFonts w:ascii="Calibri" w:eastAsia="Times New Roman" w:hAnsi="Calibri" w:cs="Calibri"/>
                <w:b/>
                <w:bCs/>
              </w:rPr>
              <w:t>Quotation Validity</w:t>
            </w:r>
            <w:r w:rsidR="00E21EBB">
              <w:rPr>
                <w:rFonts w:ascii="Calibri" w:eastAsia="Times New Roman" w:hAnsi="Calibri" w:cs="Calibri"/>
                <w:b/>
                <w:bCs/>
              </w:rPr>
              <w:t xml:space="preserve"> </w:t>
            </w:r>
            <w:r w:rsidR="00900EF0">
              <w:rPr>
                <w:rFonts w:ascii="Calibri" w:eastAsia="Times New Roman" w:hAnsi="Calibri" w:cs="Calibri"/>
                <w:b/>
                <w:bCs/>
              </w:rPr>
              <w:t>(minimum 12</w:t>
            </w:r>
            <w:r w:rsidRPr="008F62E8">
              <w:rPr>
                <w:rFonts w:ascii="Calibri" w:eastAsia="Times New Roman" w:hAnsi="Calibri" w:cs="Calibri"/>
                <w:b/>
                <w:bCs/>
              </w:rPr>
              <w:t>0 days)</w:t>
            </w:r>
          </w:p>
          <w:p w14:paraId="38C287FE" w14:textId="7479DAA1" w:rsidR="00BC4B3A" w:rsidRPr="00BC4B3A" w:rsidRDefault="00BC4B3A" w:rsidP="00DB0C2B">
            <w:pPr>
              <w:spacing w:after="0" w:line="240" w:lineRule="auto"/>
              <w:rPr>
                <w:rFonts w:ascii="Calibri" w:eastAsia="Times New Roman" w:hAnsi="Calibri" w:cs="Calibri"/>
                <w:b/>
                <w:bCs/>
              </w:rPr>
            </w:pPr>
            <w:r w:rsidRPr="008F62E8">
              <w:rPr>
                <w:rFonts w:ascii="Calibri" w:eastAsia="Times New Roman" w:hAnsi="Calibri" w:cs="Calibri"/>
                <w:b/>
                <w:bCs/>
              </w:rPr>
              <w:t>Thời gian hiệu lực của báo giá</w:t>
            </w:r>
            <w:r w:rsidR="00E21EBB">
              <w:rPr>
                <w:rFonts w:ascii="Calibri" w:eastAsia="Times New Roman" w:hAnsi="Calibri" w:cs="Calibri"/>
                <w:b/>
                <w:bCs/>
              </w:rPr>
              <w:t xml:space="preserve"> </w:t>
            </w:r>
            <w:r w:rsidR="00900EF0">
              <w:rPr>
                <w:rFonts w:ascii="Calibri" w:eastAsia="Times New Roman" w:hAnsi="Calibri" w:cs="Calibri"/>
                <w:b/>
                <w:bCs/>
              </w:rPr>
              <w:t>(ít nhất là 12</w:t>
            </w:r>
            <w:r w:rsidRPr="008F62E8">
              <w:rPr>
                <w:rFonts w:ascii="Calibri" w:eastAsia="Times New Roman" w:hAnsi="Calibri" w:cs="Calibri"/>
                <w:b/>
                <w:bCs/>
              </w:rPr>
              <w:t>0 ngày)</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19E7F245" w14:textId="3498B593" w:rsidR="00BC4B3A" w:rsidRPr="00BC4B3A" w:rsidRDefault="00BC4B3A" w:rsidP="00DB0C2B">
            <w:pPr>
              <w:spacing w:after="0" w:line="240" w:lineRule="auto"/>
              <w:rPr>
                <w:rFonts w:ascii="Calibri" w:eastAsia="Times New Roman" w:hAnsi="Calibri" w:cs="Calibri"/>
                <w:color w:val="000000"/>
              </w:rPr>
            </w:pPr>
            <w:r w:rsidRPr="00BC4B3A">
              <w:rPr>
                <w:rFonts w:ascii="Calibri" w:eastAsia="Times New Roman" w:hAnsi="Calibri" w:cs="Calibri"/>
                <w:color w:val="000000"/>
              </w:rPr>
              <w:t> </w:t>
            </w:r>
          </w:p>
        </w:tc>
      </w:tr>
    </w:tbl>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735570" w14:paraId="7B2ACA65" w14:textId="77777777" w:rsidTr="00735570">
        <w:trPr>
          <w:jc w:val="right"/>
        </w:trPr>
        <w:tc>
          <w:tcPr>
            <w:tcW w:w="4508" w:type="dxa"/>
          </w:tcPr>
          <w:p w14:paraId="47EB9425" w14:textId="77777777" w:rsidR="006C6859" w:rsidRDefault="006C6859" w:rsidP="00BC4B3A">
            <w:pPr>
              <w:jc w:val="both"/>
            </w:pPr>
          </w:p>
        </w:tc>
        <w:tc>
          <w:tcPr>
            <w:tcW w:w="4509" w:type="dxa"/>
          </w:tcPr>
          <w:p w14:paraId="2DFBB882" w14:textId="77777777" w:rsidR="00C179BE" w:rsidRDefault="00C179BE" w:rsidP="006C6859">
            <w:pPr>
              <w:jc w:val="center"/>
              <w:rPr>
                <w:b/>
                <w:color w:val="212121"/>
                <w:shd w:val="clear" w:color="auto" w:fill="FFFFFF"/>
              </w:rPr>
            </w:pPr>
          </w:p>
          <w:p w14:paraId="6DD2BA76" w14:textId="705CAA3C" w:rsidR="006C6859" w:rsidRDefault="006C6859" w:rsidP="006C6859">
            <w:pPr>
              <w:jc w:val="center"/>
              <w:rPr>
                <w:b/>
                <w:color w:val="212121"/>
                <w:shd w:val="clear" w:color="auto" w:fill="FFFFFF"/>
              </w:rPr>
            </w:pPr>
            <w:r w:rsidRPr="006C6859">
              <w:rPr>
                <w:b/>
                <w:color w:val="212121"/>
                <w:shd w:val="clear" w:color="auto" w:fill="FFFFFF"/>
              </w:rPr>
              <w:t>Authorized By</w:t>
            </w:r>
          </w:p>
          <w:p w14:paraId="48483202" w14:textId="4431CBB4" w:rsidR="006C6859" w:rsidRDefault="006C6859" w:rsidP="006C6859">
            <w:pPr>
              <w:jc w:val="center"/>
            </w:pPr>
            <w:r>
              <w:t>Name, Signature and Company’s Stamp</w:t>
            </w:r>
          </w:p>
          <w:p w14:paraId="14B35B5C" w14:textId="77777777" w:rsidR="006C6859" w:rsidRPr="006C6859" w:rsidRDefault="006C6859" w:rsidP="006C6859">
            <w:pPr>
              <w:jc w:val="center"/>
              <w:rPr>
                <w:b/>
              </w:rPr>
            </w:pPr>
            <w:r w:rsidRPr="006C6859">
              <w:rPr>
                <w:b/>
              </w:rPr>
              <w:t>Đại diện Công ty</w:t>
            </w:r>
          </w:p>
          <w:p w14:paraId="339F23BD" w14:textId="07BB8CBF" w:rsidR="006C6859" w:rsidRDefault="006C6859" w:rsidP="00DB125A">
            <w:pPr>
              <w:jc w:val="center"/>
            </w:pPr>
            <w:r>
              <w:t>Chữ ký, tên đầy đủ và đóng dấ</w:t>
            </w:r>
            <w:r w:rsidR="00DB125A">
              <w:t>u cơ quan</w:t>
            </w:r>
          </w:p>
        </w:tc>
      </w:tr>
      <w:tr w:rsidR="00EA5D0B" w14:paraId="495EB4A4" w14:textId="77777777" w:rsidTr="00735570">
        <w:trPr>
          <w:jc w:val="right"/>
        </w:trPr>
        <w:tc>
          <w:tcPr>
            <w:tcW w:w="4508" w:type="dxa"/>
          </w:tcPr>
          <w:p w14:paraId="58DABF44" w14:textId="77777777" w:rsidR="00EA5D0B" w:rsidRDefault="00EA5D0B" w:rsidP="00BC4B3A">
            <w:pPr>
              <w:jc w:val="both"/>
            </w:pPr>
          </w:p>
          <w:p w14:paraId="2265F7AB" w14:textId="77777777" w:rsidR="00EA5D0B" w:rsidRDefault="00EA5D0B" w:rsidP="00BC4B3A">
            <w:pPr>
              <w:jc w:val="both"/>
            </w:pPr>
          </w:p>
          <w:p w14:paraId="3C077FCA" w14:textId="5B797594" w:rsidR="00EA5D0B" w:rsidRDefault="00EA5D0B" w:rsidP="00BC4B3A">
            <w:pPr>
              <w:jc w:val="both"/>
            </w:pPr>
          </w:p>
        </w:tc>
        <w:tc>
          <w:tcPr>
            <w:tcW w:w="4509" w:type="dxa"/>
          </w:tcPr>
          <w:p w14:paraId="06BE30B1" w14:textId="77777777" w:rsidR="00EA5D0B" w:rsidRDefault="00EA5D0B" w:rsidP="006C6859">
            <w:pPr>
              <w:jc w:val="center"/>
              <w:rPr>
                <w:b/>
                <w:color w:val="212121"/>
                <w:shd w:val="clear" w:color="auto" w:fill="FFFFFF"/>
              </w:rPr>
            </w:pPr>
          </w:p>
        </w:tc>
      </w:tr>
    </w:tbl>
    <w:p w14:paraId="496DEEF1" w14:textId="146B4866" w:rsidR="00060ACD" w:rsidRDefault="00060ACD" w:rsidP="00060ACD">
      <w:pPr>
        <w:spacing w:after="0"/>
        <w:jc w:val="both"/>
        <w:rPr>
          <w:b/>
        </w:rPr>
      </w:pPr>
      <w:r>
        <w:rPr>
          <w:b/>
        </w:rPr>
        <w:lastRenderedPageBreak/>
        <w:t>NOTE (Lưu ý)</w:t>
      </w:r>
    </w:p>
    <w:p w14:paraId="1974825F" w14:textId="77777777" w:rsidR="00060ACD" w:rsidRPr="00E21EBB" w:rsidRDefault="00060ACD" w:rsidP="00060ACD">
      <w:pPr>
        <w:spacing w:after="0"/>
        <w:jc w:val="both"/>
        <w:rPr>
          <w:b/>
        </w:rPr>
      </w:pPr>
      <w:r>
        <w:rPr>
          <w:b/>
        </w:rPr>
        <w:t xml:space="preserve">1. </w:t>
      </w:r>
      <w:r w:rsidRPr="00E21EBB">
        <w:rPr>
          <w:b/>
        </w:rPr>
        <w:t>Product Catalogue (attach file)</w:t>
      </w:r>
    </w:p>
    <w:p w14:paraId="25BA42CA" w14:textId="4548C77D" w:rsidR="00060ACD" w:rsidRDefault="00060ACD" w:rsidP="00060ACD">
      <w:pPr>
        <w:spacing w:after="0"/>
        <w:jc w:val="both"/>
        <w:rPr>
          <w:b/>
        </w:rPr>
      </w:pPr>
      <w:r>
        <w:t xml:space="preserve">Hình ảnh thực tế </w:t>
      </w:r>
      <w:r w:rsidR="00DB125A">
        <w:t xml:space="preserve">cần </w:t>
      </w:r>
      <w:r>
        <w:t>được đính kèm theo báo giá</w:t>
      </w:r>
    </w:p>
    <w:p w14:paraId="75A115C6" w14:textId="77777777" w:rsidR="00060ACD" w:rsidRDefault="00060ACD" w:rsidP="00060ACD">
      <w:pPr>
        <w:spacing w:after="0"/>
        <w:jc w:val="both"/>
        <w:rPr>
          <w:b/>
        </w:rPr>
      </w:pPr>
    </w:p>
    <w:p w14:paraId="3FCD3754" w14:textId="01CFAD0B" w:rsidR="00060ACD" w:rsidRDefault="00060ACD" w:rsidP="00060ACD">
      <w:pPr>
        <w:spacing w:after="0"/>
        <w:jc w:val="both"/>
        <w:rPr>
          <w:b/>
        </w:rPr>
      </w:pPr>
      <w:r>
        <w:rPr>
          <w:b/>
        </w:rPr>
        <w:t xml:space="preserve">2. </w:t>
      </w:r>
      <w:r w:rsidRPr="008F62E8">
        <w:rPr>
          <w:b/>
        </w:rPr>
        <w:t>Vaccination documentation</w:t>
      </w:r>
      <w:r>
        <w:rPr>
          <w:b/>
        </w:rPr>
        <w:t xml:space="preserve"> (P</w:t>
      </w:r>
      <w:r w:rsidRPr="008F62E8">
        <w:rPr>
          <w:b/>
        </w:rPr>
        <w:t>rovide a sample</w:t>
      </w:r>
      <w:r w:rsidR="000E091F">
        <w:rPr>
          <w:b/>
        </w:rPr>
        <w:t xml:space="preserve">, </w:t>
      </w:r>
      <w:r w:rsidR="000E091F" w:rsidRPr="000E091F">
        <w:rPr>
          <w:b/>
        </w:rPr>
        <w:t>just need a copy</w:t>
      </w:r>
      <w:r w:rsidRPr="008F62E8">
        <w:rPr>
          <w:b/>
        </w:rPr>
        <w:t>)</w:t>
      </w:r>
    </w:p>
    <w:p w14:paraId="3ED068A8" w14:textId="4254CB51" w:rsidR="00060ACD" w:rsidRPr="008F62E8" w:rsidRDefault="00060ACD" w:rsidP="00060ACD">
      <w:pPr>
        <w:spacing w:after="0"/>
        <w:jc w:val="both"/>
        <w:rPr>
          <w:b/>
        </w:rPr>
      </w:pPr>
      <w:r>
        <w:t>Một chứng chỉ tiêm phòng mẫu mà Công ty đã từng có trước đây phải được đính kèm theo báo giá</w:t>
      </w:r>
      <w:r w:rsidR="000E091F">
        <w:t>, chỉ cần bản phô-tô.</w:t>
      </w:r>
    </w:p>
    <w:p w14:paraId="5C4BD862" w14:textId="77777777" w:rsidR="00060ACD" w:rsidRDefault="00060ACD" w:rsidP="00060ACD">
      <w:pPr>
        <w:spacing w:after="0"/>
        <w:jc w:val="both"/>
      </w:pPr>
    </w:p>
    <w:p w14:paraId="64B92242" w14:textId="7BF7A5EE" w:rsidR="00060ACD" w:rsidRPr="008F62E8" w:rsidRDefault="00060ACD" w:rsidP="00060ACD">
      <w:pPr>
        <w:spacing w:after="0"/>
        <w:jc w:val="both"/>
        <w:rPr>
          <w:b/>
        </w:rPr>
      </w:pPr>
      <w:r>
        <w:rPr>
          <w:b/>
        </w:rPr>
        <w:t xml:space="preserve">3. </w:t>
      </w:r>
      <w:r w:rsidRPr="008F62E8">
        <w:rPr>
          <w:b/>
        </w:rPr>
        <w:t>Business Registration Documents (attach file</w:t>
      </w:r>
      <w:r w:rsidR="000E091F">
        <w:rPr>
          <w:b/>
        </w:rPr>
        <w:t xml:space="preserve">, </w:t>
      </w:r>
      <w:r w:rsidR="000E091F" w:rsidRPr="000E091F">
        <w:rPr>
          <w:b/>
        </w:rPr>
        <w:t>just need a copy</w:t>
      </w:r>
      <w:r w:rsidRPr="008F62E8">
        <w:rPr>
          <w:b/>
        </w:rPr>
        <w:t>)</w:t>
      </w:r>
    </w:p>
    <w:p w14:paraId="52F14925" w14:textId="38A22D14" w:rsidR="00332602" w:rsidRDefault="00060ACD" w:rsidP="00DB125A">
      <w:pPr>
        <w:spacing w:after="0"/>
        <w:jc w:val="both"/>
      </w:pPr>
      <w:r>
        <w:t>Giấy phép đăng ký Kinh doanh phải được đính kèm theo báo giá</w:t>
      </w:r>
      <w:r w:rsidR="000E091F">
        <w:t>, chỉ cần bản phô-tô.</w:t>
      </w:r>
    </w:p>
    <w:p w14:paraId="40A8345A" w14:textId="77777777" w:rsidR="00DB125A" w:rsidRPr="00DB125A" w:rsidRDefault="00DB125A" w:rsidP="00DB125A">
      <w:pPr>
        <w:spacing w:after="0"/>
        <w:jc w:val="both"/>
      </w:pPr>
    </w:p>
    <w:p w14:paraId="1DFCFF78" w14:textId="08C4CC14" w:rsidR="00933CC2" w:rsidRDefault="007B275F" w:rsidP="00332602">
      <w:pPr>
        <w:rPr>
          <w:b/>
        </w:rPr>
      </w:pPr>
      <w:r>
        <w:rPr>
          <w:b/>
        </w:rPr>
        <w:t>4. Nộp</w:t>
      </w:r>
      <w:r w:rsidR="00B217F4" w:rsidRPr="002F2C78">
        <w:rPr>
          <w:b/>
        </w:rPr>
        <w:t xml:space="preserve"> bảng </w:t>
      </w:r>
      <w:r w:rsidR="00C50986">
        <w:rPr>
          <w:b/>
        </w:rPr>
        <w:t>khảo sát nhà cung cấp</w:t>
      </w:r>
      <w:r w:rsidR="00933CC2">
        <w:rPr>
          <w:b/>
        </w:rPr>
        <w:t xml:space="preserve"> </w:t>
      </w:r>
      <w:r>
        <w:rPr>
          <w:b/>
        </w:rPr>
        <w:t>kèm theo hồ sơ</w:t>
      </w:r>
      <w:r w:rsidR="00C50986">
        <w:rPr>
          <w:b/>
        </w:rPr>
        <w:t xml:space="preserve"> (</w:t>
      </w:r>
      <w:r>
        <w:rPr>
          <w:b/>
        </w:rPr>
        <w:t xml:space="preserve">Submit </w:t>
      </w:r>
      <w:r w:rsidR="00C50986">
        <w:rPr>
          <w:b/>
        </w:rPr>
        <w:t>Supplier Vetting Form)</w:t>
      </w:r>
    </w:p>
    <w:p w14:paraId="5F6630E1" w14:textId="1CEA02D8" w:rsidR="00C50986" w:rsidRPr="002F2C78" w:rsidRDefault="002B342F" w:rsidP="00332602">
      <w:pPr>
        <w:rPr>
          <w:b/>
        </w:rPr>
      </w:pPr>
      <w:r>
        <w:rPr>
          <w:b/>
        </w:rPr>
        <w:object w:dxaOrig="1508" w:dyaOrig="983" w14:anchorId="514CC0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3pt;height:49.3pt" o:ole="">
            <v:imagedata r:id="rId14" o:title=""/>
          </v:shape>
          <o:OLEObject Type="Embed" ProgID="Acrobat.Document.DC" ShapeID="_x0000_i1032" DrawAspect="Icon" ObjectID="_1713164763" r:id="rId15"/>
        </w:object>
      </w:r>
    </w:p>
    <w:p w14:paraId="2FE939F0" w14:textId="77777777" w:rsidR="00332602" w:rsidRPr="00332602" w:rsidRDefault="00332602" w:rsidP="00332602"/>
    <w:p w14:paraId="0E983101" w14:textId="77777777" w:rsidR="00332602" w:rsidRPr="00332602" w:rsidRDefault="00332602" w:rsidP="00332602"/>
    <w:p w14:paraId="3782BA3C" w14:textId="77777777" w:rsidR="00332602" w:rsidRPr="00332602" w:rsidRDefault="00332602" w:rsidP="00332602"/>
    <w:sectPr w:rsidR="00332602" w:rsidRPr="00332602" w:rsidSect="00332602">
      <w:footerReference w:type="default" r:id="rId1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C869C" w14:textId="77777777" w:rsidR="00FA04CB" w:rsidRDefault="00FA04CB" w:rsidP="001D154F">
      <w:pPr>
        <w:spacing w:after="0" w:line="240" w:lineRule="auto"/>
      </w:pPr>
      <w:r>
        <w:separator/>
      </w:r>
    </w:p>
  </w:endnote>
  <w:endnote w:type="continuationSeparator" w:id="0">
    <w:p w14:paraId="68F2BB34" w14:textId="77777777" w:rsidR="00FA04CB" w:rsidRDefault="00FA04CB" w:rsidP="001D1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11D8" w14:textId="74016D7E" w:rsidR="00895E9A" w:rsidRPr="00332602" w:rsidRDefault="00895E9A">
    <w:pPr>
      <w:pStyle w:val="Footer"/>
      <w:rPr>
        <w:i/>
        <w:sz w:val="18"/>
        <w:szCs w:val="18"/>
      </w:rPr>
    </w:pPr>
    <w:r w:rsidRPr="00332602">
      <w:rPr>
        <w:i/>
        <w:sz w:val="18"/>
        <w:szCs w:val="18"/>
      </w:rPr>
      <w:t xml:space="preserve">We practice procurement with </w:t>
    </w:r>
    <w:r w:rsidR="001D154F" w:rsidRPr="00332602">
      <w:rPr>
        <w:b/>
        <w:i/>
        <w:sz w:val="18"/>
        <w:szCs w:val="18"/>
        <w:u w:val="single"/>
      </w:rPr>
      <w:t>INTEGRITY</w:t>
    </w:r>
    <w:r w:rsidR="001D154F" w:rsidRPr="00332602">
      <w:rPr>
        <w:i/>
        <w:sz w:val="18"/>
        <w:szCs w:val="18"/>
      </w:rPr>
      <w:t>. Email unethical behavior to</w:t>
    </w:r>
    <w:r w:rsidRPr="00332602">
      <w:rPr>
        <w:i/>
        <w:sz w:val="18"/>
        <w:szCs w:val="18"/>
      </w:rPr>
      <w:t xml:space="preserve"> </w:t>
    </w:r>
    <w:hyperlink r:id="rId1" w:history="1">
      <w:r w:rsidR="00E02D9B" w:rsidRPr="00BD790D">
        <w:rPr>
          <w:rStyle w:val="Hyperlink"/>
          <w:i/>
          <w:sz w:val="18"/>
          <w:szCs w:val="18"/>
        </w:rPr>
        <w:t>spvietnamreports@samaritan.org</w:t>
      </w:r>
    </w:hyperlink>
    <w:r w:rsidR="00332602">
      <w:rPr>
        <w:i/>
        <w:sz w:val="18"/>
        <w:szCs w:val="18"/>
      </w:rPr>
      <w:t xml:space="preserve"> </w:t>
    </w:r>
    <w:r w:rsidR="001D154F" w:rsidRPr="00332602">
      <w:rPr>
        <w:i/>
        <w:sz w:val="18"/>
        <w:szCs w:val="18"/>
      </w:rPr>
      <w:t>for confidential reporting</w:t>
    </w:r>
  </w:p>
  <w:p w14:paraId="4254AD68" w14:textId="29B87B29" w:rsidR="00332602" w:rsidRPr="00CF3214" w:rsidRDefault="00895E9A">
    <w:pPr>
      <w:pStyle w:val="Footer"/>
      <w:rPr>
        <w:i/>
        <w:sz w:val="18"/>
        <w:szCs w:val="18"/>
      </w:rPr>
    </w:pPr>
    <w:r w:rsidRPr="00332602">
      <w:rPr>
        <w:i/>
        <w:sz w:val="18"/>
        <w:szCs w:val="18"/>
      </w:rPr>
      <w:t>Chúng tôi thực hành việc mua sắm với sự minh bạch và chính trực. Vui lòng gửi báo cáo về bất kỳ hành vi vi phạm đạo đứ</w:t>
    </w:r>
    <w:r w:rsidR="00332602" w:rsidRPr="00332602">
      <w:rPr>
        <w:i/>
        <w:sz w:val="18"/>
        <w:szCs w:val="18"/>
      </w:rPr>
      <w:t xml:space="preserve">c trong việc mua sắm </w:t>
    </w:r>
    <w:r w:rsidRPr="00332602">
      <w:rPr>
        <w:i/>
        <w:sz w:val="18"/>
        <w:szCs w:val="18"/>
      </w:rPr>
      <w:t xml:space="preserve">tới địa chỉ email: </w:t>
    </w:r>
    <w:hyperlink r:id="rId2" w:history="1">
      <w:r w:rsidR="00E02D9B" w:rsidRPr="00BD790D">
        <w:rPr>
          <w:rStyle w:val="Hyperlink"/>
          <w:i/>
          <w:sz w:val="18"/>
          <w:szCs w:val="18"/>
        </w:rPr>
        <w:t>spvietnamreports@samaritan.org</w:t>
      </w:r>
    </w:hyperlink>
    <w:r w:rsidR="00332602" w:rsidRPr="00332602">
      <w:rPr>
        <w:i/>
        <w:sz w:val="18"/>
        <w:szCs w:val="18"/>
      </w:rPr>
      <w:t xml:space="preserve"> (mọi thông tin sẽ được</w:t>
    </w:r>
    <w:r w:rsidR="00CF3214">
      <w:rPr>
        <w:i/>
        <w:sz w:val="18"/>
        <w:szCs w:val="18"/>
      </w:rPr>
      <w:t xml:space="preserve"> giữ </w:t>
    </w:r>
    <w:r w:rsidR="00332602" w:rsidRPr="00332602">
      <w:rPr>
        <w:i/>
        <w:sz w:val="18"/>
        <w:szCs w:val="18"/>
      </w:rPr>
      <w:t>bảo mậ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773CD" w14:textId="48097914" w:rsidR="004C1968" w:rsidRPr="00332602" w:rsidRDefault="004C1968" w:rsidP="004C1968">
    <w:pPr>
      <w:pStyle w:val="Footer"/>
      <w:rPr>
        <w:i/>
        <w:sz w:val="18"/>
        <w:szCs w:val="18"/>
      </w:rPr>
    </w:pPr>
    <w:r w:rsidRPr="00332602">
      <w:rPr>
        <w:i/>
        <w:sz w:val="18"/>
        <w:szCs w:val="18"/>
      </w:rPr>
      <w:t xml:space="preserve">We practice procurement with </w:t>
    </w:r>
    <w:r w:rsidRPr="00332602">
      <w:rPr>
        <w:b/>
        <w:i/>
        <w:sz w:val="18"/>
        <w:szCs w:val="18"/>
        <w:u w:val="single"/>
      </w:rPr>
      <w:t>INTEGRITY</w:t>
    </w:r>
    <w:r w:rsidRPr="00332602">
      <w:rPr>
        <w:i/>
        <w:sz w:val="18"/>
        <w:szCs w:val="18"/>
      </w:rPr>
      <w:t xml:space="preserve">. Email unethical behavior to </w:t>
    </w:r>
    <w:hyperlink r:id="rId1" w:history="1">
      <w:r w:rsidR="00E02D9B" w:rsidRPr="00BD790D">
        <w:rPr>
          <w:rStyle w:val="Hyperlink"/>
        </w:rPr>
        <w:t xml:space="preserve"> </w:t>
      </w:r>
      <w:r w:rsidR="00E02D9B" w:rsidRPr="00BD790D">
        <w:rPr>
          <w:rStyle w:val="Hyperlink"/>
          <w:i/>
          <w:sz w:val="18"/>
          <w:szCs w:val="18"/>
        </w:rPr>
        <w:t>spvietnamreports@samaritan.org</w:t>
      </w:r>
    </w:hyperlink>
    <w:r>
      <w:rPr>
        <w:i/>
        <w:sz w:val="18"/>
        <w:szCs w:val="18"/>
      </w:rPr>
      <w:t xml:space="preserve"> </w:t>
    </w:r>
    <w:r w:rsidRPr="00332602">
      <w:rPr>
        <w:i/>
        <w:sz w:val="18"/>
        <w:szCs w:val="18"/>
      </w:rPr>
      <w:t>for confidential reporting</w:t>
    </w:r>
  </w:p>
  <w:p w14:paraId="580D51A8" w14:textId="7D9041E6" w:rsidR="004C1968" w:rsidRPr="004C1968" w:rsidRDefault="004C1968">
    <w:pPr>
      <w:pStyle w:val="Footer"/>
      <w:rPr>
        <w:i/>
        <w:sz w:val="18"/>
        <w:szCs w:val="18"/>
      </w:rPr>
    </w:pPr>
    <w:r w:rsidRPr="00332602">
      <w:rPr>
        <w:i/>
        <w:sz w:val="18"/>
        <w:szCs w:val="18"/>
      </w:rPr>
      <w:t xml:space="preserve">Chúng tôi thực hành việc mua sắm với sự minh bạch và chính trực. Vui lòng gửi báo cáo về bất kỳ hành vi vi phạm đạo đức trong việc mua sắm tới địa chỉ email: </w:t>
    </w:r>
    <w:hyperlink r:id="rId2" w:history="1">
      <w:r w:rsidR="00E02D9B" w:rsidRPr="00BD790D">
        <w:rPr>
          <w:rStyle w:val="Hyperlink"/>
        </w:rPr>
        <w:t xml:space="preserve"> </w:t>
      </w:r>
      <w:r w:rsidR="00E02D9B" w:rsidRPr="00BD790D">
        <w:rPr>
          <w:rStyle w:val="Hyperlink"/>
          <w:i/>
          <w:sz w:val="18"/>
          <w:szCs w:val="18"/>
        </w:rPr>
        <w:t>spvietnamreports@samaritan.org</w:t>
      </w:r>
    </w:hyperlink>
    <w:r w:rsidRPr="00332602">
      <w:rPr>
        <w:i/>
        <w:sz w:val="18"/>
        <w:szCs w:val="18"/>
      </w:rPr>
      <w:t xml:space="preserve"> (mọi thông tin sẽ được</w:t>
    </w:r>
    <w:r>
      <w:rPr>
        <w:i/>
        <w:sz w:val="18"/>
        <w:szCs w:val="18"/>
      </w:rPr>
      <w:t xml:space="preserve"> giữ </w:t>
    </w:r>
    <w:r w:rsidRPr="00332602">
      <w:rPr>
        <w:i/>
        <w:sz w:val="18"/>
        <w:szCs w:val="18"/>
      </w:rPr>
      <w:t>bảo mậ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4019E" w14:textId="20EF0AFA" w:rsidR="00CF3214" w:rsidRDefault="00CF3214">
    <w:pPr>
      <w:pStyle w:val="Footer"/>
      <w:rPr>
        <w:i/>
        <w:sz w:val="18"/>
        <w:szCs w:val="18"/>
      </w:rPr>
    </w:pPr>
  </w:p>
  <w:p w14:paraId="0ACEC362" w14:textId="42EF1C67" w:rsidR="004C1968" w:rsidRPr="00332602" w:rsidRDefault="004C1968" w:rsidP="004C1968">
    <w:pPr>
      <w:pStyle w:val="Footer"/>
      <w:rPr>
        <w:i/>
        <w:sz w:val="18"/>
        <w:szCs w:val="18"/>
      </w:rPr>
    </w:pPr>
    <w:r w:rsidRPr="00332602">
      <w:rPr>
        <w:i/>
        <w:sz w:val="18"/>
        <w:szCs w:val="18"/>
      </w:rPr>
      <w:t xml:space="preserve">We practice procurement with </w:t>
    </w:r>
    <w:r w:rsidRPr="00332602">
      <w:rPr>
        <w:b/>
        <w:i/>
        <w:sz w:val="18"/>
        <w:szCs w:val="18"/>
        <w:u w:val="single"/>
      </w:rPr>
      <w:t>INTEGRITY</w:t>
    </w:r>
    <w:r w:rsidRPr="00332602">
      <w:rPr>
        <w:i/>
        <w:sz w:val="18"/>
        <w:szCs w:val="18"/>
      </w:rPr>
      <w:t xml:space="preserve">. Email unethical behavior to </w:t>
    </w:r>
    <w:hyperlink r:id="rId1" w:history="1">
      <w:r w:rsidR="00E02D9B" w:rsidRPr="00BD790D">
        <w:rPr>
          <w:rStyle w:val="Hyperlink"/>
        </w:rPr>
        <w:t xml:space="preserve"> </w:t>
      </w:r>
      <w:r w:rsidR="00E02D9B" w:rsidRPr="00BD790D">
        <w:rPr>
          <w:rStyle w:val="Hyperlink"/>
          <w:i/>
          <w:sz w:val="18"/>
          <w:szCs w:val="18"/>
        </w:rPr>
        <w:t>spvietnamreports@samaritan.org</w:t>
      </w:r>
    </w:hyperlink>
    <w:r>
      <w:rPr>
        <w:i/>
        <w:sz w:val="18"/>
        <w:szCs w:val="18"/>
      </w:rPr>
      <w:t xml:space="preserve"> </w:t>
    </w:r>
    <w:r w:rsidRPr="00332602">
      <w:rPr>
        <w:i/>
        <w:sz w:val="18"/>
        <w:szCs w:val="18"/>
      </w:rPr>
      <w:t>for confidential reporting</w:t>
    </w:r>
  </w:p>
  <w:p w14:paraId="0D84E6F9" w14:textId="788008C5" w:rsidR="00CF3214" w:rsidRPr="004C1968" w:rsidRDefault="004C1968">
    <w:pPr>
      <w:pStyle w:val="Footer"/>
      <w:rPr>
        <w:i/>
        <w:sz w:val="18"/>
        <w:szCs w:val="18"/>
      </w:rPr>
    </w:pPr>
    <w:r w:rsidRPr="00332602">
      <w:rPr>
        <w:i/>
        <w:sz w:val="18"/>
        <w:szCs w:val="18"/>
      </w:rPr>
      <w:t xml:space="preserve">Chúng tôi thực hành việc mua sắm với sự minh bạch và chính trực. Vui lòng gửi báo cáo về bất kỳ hành vi vi phạm đạo đức trong việc mua sắm tới địa chỉ email: </w:t>
    </w:r>
    <w:hyperlink r:id="rId2" w:history="1">
      <w:r w:rsidR="00E02D9B" w:rsidRPr="00E02D9B">
        <w:t xml:space="preserve"> </w:t>
      </w:r>
      <w:r w:rsidR="00E02D9B" w:rsidRPr="00E02D9B">
        <w:rPr>
          <w:rStyle w:val="Hyperlink"/>
          <w:i/>
          <w:sz w:val="18"/>
          <w:szCs w:val="18"/>
        </w:rPr>
        <w:t>spvietnamreports</w:t>
      </w:r>
      <w:r w:rsidR="00DD007B" w:rsidRPr="007B0A50">
        <w:rPr>
          <w:rStyle w:val="Hyperlink"/>
          <w:i/>
          <w:sz w:val="18"/>
          <w:szCs w:val="18"/>
        </w:rPr>
        <w:t>@samaritan.org</w:t>
      </w:r>
    </w:hyperlink>
    <w:r w:rsidRPr="00332602">
      <w:rPr>
        <w:i/>
        <w:sz w:val="18"/>
        <w:szCs w:val="18"/>
      </w:rPr>
      <w:t xml:space="preserve"> (mọi thông tin sẽ được</w:t>
    </w:r>
    <w:r>
      <w:rPr>
        <w:i/>
        <w:sz w:val="18"/>
        <w:szCs w:val="18"/>
      </w:rPr>
      <w:t xml:space="preserve"> giữ </w:t>
    </w:r>
    <w:r w:rsidRPr="00332602">
      <w:rPr>
        <w:i/>
        <w:sz w:val="18"/>
        <w:szCs w:val="18"/>
      </w:rPr>
      <w:t>bảo mậ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514D4" w14:textId="77777777" w:rsidR="00FA04CB" w:rsidRDefault="00FA04CB" w:rsidP="001D154F">
      <w:pPr>
        <w:spacing w:after="0" w:line="240" w:lineRule="auto"/>
      </w:pPr>
      <w:r>
        <w:separator/>
      </w:r>
    </w:p>
  </w:footnote>
  <w:footnote w:type="continuationSeparator" w:id="0">
    <w:p w14:paraId="600F835E" w14:textId="77777777" w:rsidR="00FA04CB" w:rsidRDefault="00FA04CB" w:rsidP="001D1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0B86"/>
    <w:multiLevelType w:val="hybridMultilevel"/>
    <w:tmpl w:val="42EA9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32897"/>
    <w:multiLevelType w:val="hybridMultilevel"/>
    <w:tmpl w:val="B0704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5D17689"/>
    <w:multiLevelType w:val="hybridMultilevel"/>
    <w:tmpl w:val="45B6C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0A6A"/>
    <w:multiLevelType w:val="hybridMultilevel"/>
    <w:tmpl w:val="6CC2D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5801D8B"/>
    <w:multiLevelType w:val="hybridMultilevel"/>
    <w:tmpl w:val="D18A1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641A38"/>
    <w:multiLevelType w:val="hybridMultilevel"/>
    <w:tmpl w:val="1F8A3D90"/>
    <w:lvl w:ilvl="0" w:tplc="3CE0E288">
      <w:start w:val="5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4344D3"/>
    <w:multiLevelType w:val="hybridMultilevel"/>
    <w:tmpl w:val="310029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638F345F"/>
    <w:multiLevelType w:val="hybridMultilevel"/>
    <w:tmpl w:val="080CFB5E"/>
    <w:lvl w:ilvl="0" w:tplc="4B3E0EB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7F549C"/>
    <w:multiLevelType w:val="hybridMultilevel"/>
    <w:tmpl w:val="50E28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num>
  <w:num w:numId="3">
    <w:abstractNumId w:val="4"/>
  </w:num>
  <w:num w:numId="4">
    <w:abstractNumId w:val="0"/>
  </w:num>
  <w:num w:numId="5">
    <w:abstractNumId w:val="8"/>
  </w:num>
  <w:num w:numId="6">
    <w:abstractNumId w:val="1"/>
  </w:num>
  <w:num w:numId="7">
    <w:abstractNumId w:val="3"/>
  </w:num>
  <w:num w:numId="8">
    <w:abstractNumId w:val="6"/>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NLSwsDC1NDAyMTZX0lEKTi0uzszPAykwrAUAv5/59iwAAAA="/>
  </w:docVars>
  <w:rsids>
    <w:rsidRoot w:val="003E30DE"/>
    <w:rsid w:val="00043627"/>
    <w:rsid w:val="00060ACD"/>
    <w:rsid w:val="00063895"/>
    <w:rsid w:val="00070A8F"/>
    <w:rsid w:val="000B261F"/>
    <w:rsid w:val="000B494E"/>
    <w:rsid w:val="000B640F"/>
    <w:rsid w:val="000D0F08"/>
    <w:rsid w:val="000E091F"/>
    <w:rsid w:val="001111A3"/>
    <w:rsid w:val="00140AD0"/>
    <w:rsid w:val="00161B9C"/>
    <w:rsid w:val="00170CEB"/>
    <w:rsid w:val="001C642F"/>
    <w:rsid w:val="001D154F"/>
    <w:rsid w:val="001E1C73"/>
    <w:rsid w:val="001F23B5"/>
    <w:rsid w:val="001F6276"/>
    <w:rsid w:val="00213674"/>
    <w:rsid w:val="00224C84"/>
    <w:rsid w:val="00230B02"/>
    <w:rsid w:val="00242BFF"/>
    <w:rsid w:val="002B342F"/>
    <w:rsid w:val="002E4660"/>
    <w:rsid w:val="002F2C78"/>
    <w:rsid w:val="003149CA"/>
    <w:rsid w:val="00332602"/>
    <w:rsid w:val="00347EF6"/>
    <w:rsid w:val="00357545"/>
    <w:rsid w:val="003C325D"/>
    <w:rsid w:val="003C445D"/>
    <w:rsid w:val="003C4AFD"/>
    <w:rsid w:val="003E30DE"/>
    <w:rsid w:val="00422E52"/>
    <w:rsid w:val="004C1968"/>
    <w:rsid w:val="004C440F"/>
    <w:rsid w:val="004E462E"/>
    <w:rsid w:val="00503775"/>
    <w:rsid w:val="00503F7A"/>
    <w:rsid w:val="00522D7C"/>
    <w:rsid w:val="00532C36"/>
    <w:rsid w:val="0053700D"/>
    <w:rsid w:val="00545A7B"/>
    <w:rsid w:val="0055021C"/>
    <w:rsid w:val="0059226D"/>
    <w:rsid w:val="00593C0E"/>
    <w:rsid w:val="005C0CC1"/>
    <w:rsid w:val="005C3DE2"/>
    <w:rsid w:val="005E7191"/>
    <w:rsid w:val="00603A56"/>
    <w:rsid w:val="00604DD7"/>
    <w:rsid w:val="00631AD1"/>
    <w:rsid w:val="006660C5"/>
    <w:rsid w:val="00681AED"/>
    <w:rsid w:val="00691DB8"/>
    <w:rsid w:val="00695B7D"/>
    <w:rsid w:val="006A197C"/>
    <w:rsid w:val="006B3A11"/>
    <w:rsid w:val="006B4C91"/>
    <w:rsid w:val="006C34ED"/>
    <w:rsid w:val="006C5194"/>
    <w:rsid w:val="006C6859"/>
    <w:rsid w:val="007059B2"/>
    <w:rsid w:val="00714116"/>
    <w:rsid w:val="00730A29"/>
    <w:rsid w:val="00735570"/>
    <w:rsid w:val="00754E97"/>
    <w:rsid w:val="00782926"/>
    <w:rsid w:val="007860F1"/>
    <w:rsid w:val="00787A18"/>
    <w:rsid w:val="007B275F"/>
    <w:rsid w:val="00817AF7"/>
    <w:rsid w:val="00850809"/>
    <w:rsid w:val="008516F6"/>
    <w:rsid w:val="00855248"/>
    <w:rsid w:val="00874C90"/>
    <w:rsid w:val="00881602"/>
    <w:rsid w:val="00895E9A"/>
    <w:rsid w:val="008B691A"/>
    <w:rsid w:val="008C7C48"/>
    <w:rsid w:val="008F62E8"/>
    <w:rsid w:val="00900EF0"/>
    <w:rsid w:val="009026DC"/>
    <w:rsid w:val="00933CC2"/>
    <w:rsid w:val="00944164"/>
    <w:rsid w:val="009500EA"/>
    <w:rsid w:val="009632E6"/>
    <w:rsid w:val="009773DB"/>
    <w:rsid w:val="0098302F"/>
    <w:rsid w:val="00985762"/>
    <w:rsid w:val="009A0EC4"/>
    <w:rsid w:val="009C17A9"/>
    <w:rsid w:val="009D077F"/>
    <w:rsid w:val="009D43E9"/>
    <w:rsid w:val="00A03124"/>
    <w:rsid w:val="00A130E4"/>
    <w:rsid w:val="00A20E42"/>
    <w:rsid w:val="00A23DDD"/>
    <w:rsid w:val="00A33EE1"/>
    <w:rsid w:val="00A53EAD"/>
    <w:rsid w:val="00A81379"/>
    <w:rsid w:val="00A8502B"/>
    <w:rsid w:val="00AD319F"/>
    <w:rsid w:val="00AE1BCC"/>
    <w:rsid w:val="00B16BA9"/>
    <w:rsid w:val="00B217F4"/>
    <w:rsid w:val="00B2202D"/>
    <w:rsid w:val="00B26834"/>
    <w:rsid w:val="00B361FC"/>
    <w:rsid w:val="00B371D5"/>
    <w:rsid w:val="00B576A8"/>
    <w:rsid w:val="00B86288"/>
    <w:rsid w:val="00B9730C"/>
    <w:rsid w:val="00BC4B3A"/>
    <w:rsid w:val="00C04965"/>
    <w:rsid w:val="00C144CF"/>
    <w:rsid w:val="00C15B4B"/>
    <w:rsid w:val="00C179BE"/>
    <w:rsid w:val="00C50986"/>
    <w:rsid w:val="00C6635D"/>
    <w:rsid w:val="00C663F1"/>
    <w:rsid w:val="00C720F9"/>
    <w:rsid w:val="00CF3214"/>
    <w:rsid w:val="00D12E9B"/>
    <w:rsid w:val="00D13238"/>
    <w:rsid w:val="00D36DA2"/>
    <w:rsid w:val="00D41008"/>
    <w:rsid w:val="00D41A95"/>
    <w:rsid w:val="00D52B49"/>
    <w:rsid w:val="00D70140"/>
    <w:rsid w:val="00D937B5"/>
    <w:rsid w:val="00DB125A"/>
    <w:rsid w:val="00DB59B4"/>
    <w:rsid w:val="00DD007B"/>
    <w:rsid w:val="00E02D9B"/>
    <w:rsid w:val="00E21EBB"/>
    <w:rsid w:val="00E60A2A"/>
    <w:rsid w:val="00E739CE"/>
    <w:rsid w:val="00EA17F7"/>
    <w:rsid w:val="00EA5D0B"/>
    <w:rsid w:val="00F07E69"/>
    <w:rsid w:val="00F5183D"/>
    <w:rsid w:val="00F538E4"/>
    <w:rsid w:val="00F635CB"/>
    <w:rsid w:val="00F802DA"/>
    <w:rsid w:val="00FA04CB"/>
    <w:rsid w:val="00FD0292"/>
    <w:rsid w:val="00FF2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01368"/>
  <w15:chartTrackingRefBased/>
  <w15:docId w15:val="{4115D9E7-1C4D-4432-9EFF-AD4DBF10D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1602"/>
    <w:rPr>
      <w:color w:val="0000FF"/>
      <w:u w:val="single"/>
    </w:rPr>
  </w:style>
  <w:style w:type="table" w:styleId="TableGrid">
    <w:name w:val="Table Grid"/>
    <w:basedOn w:val="TableNormal"/>
    <w:uiPriority w:val="39"/>
    <w:rsid w:val="00881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632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32E6"/>
    <w:rPr>
      <w:rFonts w:ascii="Courier New" w:eastAsia="Times New Roman" w:hAnsi="Courier New" w:cs="Courier New"/>
      <w:sz w:val="20"/>
      <w:szCs w:val="20"/>
    </w:rPr>
  </w:style>
  <w:style w:type="paragraph" w:styleId="ListParagraph">
    <w:name w:val="List Paragraph"/>
    <w:basedOn w:val="Normal"/>
    <w:uiPriority w:val="34"/>
    <w:qFormat/>
    <w:rsid w:val="00D41008"/>
    <w:pPr>
      <w:ind w:left="720"/>
      <w:contextualSpacing/>
    </w:pPr>
  </w:style>
  <w:style w:type="paragraph" w:styleId="BalloonText">
    <w:name w:val="Balloon Text"/>
    <w:basedOn w:val="Normal"/>
    <w:link w:val="BalloonTextChar"/>
    <w:uiPriority w:val="99"/>
    <w:semiHidden/>
    <w:unhideWhenUsed/>
    <w:rsid w:val="00A2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E42"/>
    <w:rPr>
      <w:rFonts w:ascii="Segoe UI" w:hAnsi="Segoe UI" w:cs="Segoe UI"/>
      <w:sz w:val="18"/>
      <w:szCs w:val="18"/>
    </w:rPr>
  </w:style>
  <w:style w:type="character" w:customStyle="1" w:styleId="st">
    <w:name w:val="st"/>
    <w:basedOn w:val="DefaultParagraphFont"/>
    <w:rsid w:val="00D70140"/>
  </w:style>
  <w:style w:type="character" w:styleId="CommentReference">
    <w:name w:val="annotation reference"/>
    <w:basedOn w:val="DefaultParagraphFont"/>
    <w:uiPriority w:val="99"/>
    <w:semiHidden/>
    <w:unhideWhenUsed/>
    <w:rsid w:val="00D41A95"/>
    <w:rPr>
      <w:sz w:val="16"/>
      <w:szCs w:val="16"/>
    </w:rPr>
  </w:style>
  <w:style w:type="paragraph" w:styleId="CommentText">
    <w:name w:val="annotation text"/>
    <w:basedOn w:val="Normal"/>
    <w:link w:val="CommentTextChar"/>
    <w:uiPriority w:val="99"/>
    <w:semiHidden/>
    <w:unhideWhenUsed/>
    <w:rsid w:val="00D41A95"/>
    <w:pPr>
      <w:spacing w:line="240" w:lineRule="auto"/>
    </w:pPr>
    <w:rPr>
      <w:sz w:val="20"/>
      <w:szCs w:val="20"/>
    </w:rPr>
  </w:style>
  <w:style w:type="character" w:customStyle="1" w:styleId="CommentTextChar">
    <w:name w:val="Comment Text Char"/>
    <w:basedOn w:val="DefaultParagraphFont"/>
    <w:link w:val="CommentText"/>
    <w:uiPriority w:val="99"/>
    <w:semiHidden/>
    <w:rsid w:val="00D41A95"/>
    <w:rPr>
      <w:sz w:val="20"/>
      <w:szCs w:val="20"/>
    </w:rPr>
  </w:style>
  <w:style w:type="paragraph" w:styleId="CommentSubject">
    <w:name w:val="annotation subject"/>
    <w:basedOn w:val="CommentText"/>
    <w:next w:val="CommentText"/>
    <w:link w:val="CommentSubjectChar"/>
    <w:uiPriority w:val="99"/>
    <w:semiHidden/>
    <w:unhideWhenUsed/>
    <w:rsid w:val="00D41A95"/>
    <w:rPr>
      <w:b/>
      <w:bCs/>
    </w:rPr>
  </w:style>
  <w:style w:type="character" w:customStyle="1" w:styleId="CommentSubjectChar">
    <w:name w:val="Comment Subject Char"/>
    <w:basedOn w:val="CommentTextChar"/>
    <w:link w:val="CommentSubject"/>
    <w:uiPriority w:val="99"/>
    <w:semiHidden/>
    <w:rsid w:val="00D41A95"/>
    <w:rPr>
      <w:b/>
      <w:bCs/>
      <w:sz w:val="20"/>
      <w:szCs w:val="20"/>
    </w:rPr>
  </w:style>
  <w:style w:type="paragraph" w:styleId="Revision">
    <w:name w:val="Revision"/>
    <w:hidden/>
    <w:uiPriority w:val="99"/>
    <w:semiHidden/>
    <w:rsid w:val="004C440F"/>
    <w:pPr>
      <w:spacing w:after="0" w:line="240" w:lineRule="auto"/>
    </w:pPr>
  </w:style>
  <w:style w:type="character" w:styleId="PlaceholderText">
    <w:name w:val="Placeholder Text"/>
    <w:basedOn w:val="DefaultParagraphFont"/>
    <w:uiPriority w:val="99"/>
    <w:semiHidden/>
    <w:rsid w:val="000B261F"/>
    <w:rPr>
      <w:color w:val="808080"/>
    </w:rPr>
  </w:style>
  <w:style w:type="paragraph" w:styleId="Header">
    <w:name w:val="header"/>
    <w:basedOn w:val="Normal"/>
    <w:link w:val="HeaderChar"/>
    <w:uiPriority w:val="99"/>
    <w:unhideWhenUsed/>
    <w:rsid w:val="001D1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4F"/>
  </w:style>
  <w:style w:type="paragraph" w:styleId="Footer">
    <w:name w:val="footer"/>
    <w:basedOn w:val="Normal"/>
    <w:link w:val="FooterChar"/>
    <w:uiPriority w:val="99"/>
    <w:unhideWhenUsed/>
    <w:rsid w:val="001D1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8186">
      <w:bodyDiv w:val="1"/>
      <w:marLeft w:val="0"/>
      <w:marRight w:val="0"/>
      <w:marTop w:val="0"/>
      <w:marBottom w:val="0"/>
      <w:divBdr>
        <w:top w:val="none" w:sz="0" w:space="0" w:color="auto"/>
        <w:left w:val="none" w:sz="0" w:space="0" w:color="auto"/>
        <w:bottom w:val="none" w:sz="0" w:space="0" w:color="auto"/>
        <w:right w:val="none" w:sz="0" w:space="0" w:color="auto"/>
      </w:divBdr>
    </w:div>
    <w:div w:id="136842024">
      <w:bodyDiv w:val="1"/>
      <w:marLeft w:val="0"/>
      <w:marRight w:val="0"/>
      <w:marTop w:val="0"/>
      <w:marBottom w:val="0"/>
      <w:divBdr>
        <w:top w:val="none" w:sz="0" w:space="0" w:color="auto"/>
        <w:left w:val="none" w:sz="0" w:space="0" w:color="auto"/>
        <w:bottom w:val="none" w:sz="0" w:space="0" w:color="auto"/>
        <w:right w:val="none" w:sz="0" w:space="0" w:color="auto"/>
      </w:divBdr>
    </w:div>
    <w:div w:id="254368397">
      <w:bodyDiv w:val="1"/>
      <w:marLeft w:val="0"/>
      <w:marRight w:val="0"/>
      <w:marTop w:val="0"/>
      <w:marBottom w:val="0"/>
      <w:divBdr>
        <w:top w:val="none" w:sz="0" w:space="0" w:color="auto"/>
        <w:left w:val="none" w:sz="0" w:space="0" w:color="auto"/>
        <w:bottom w:val="none" w:sz="0" w:space="0" w:color="auto"/>
        <w:right w:val="none" w:sz="0" w:space="0" w:color="auto"/>
      </w:divBdr>
    </w:div>
    <w:div w:id="522983059">
      <w:bodyDiv w:val="1"/>
      <w:marLeft w:val="0"/>
      <w:marRight w:val="0"/>
      <w:marTop w:val="0"/>
      <w:marBottom w:val="0"/>
      <w:divBdr>
        <w:top w:val="none" w:sz="0" w:space="0" w:color="auto"/>
        <w:left w:val="none" w:sz="0" w:space="0" w:color="auto"/>
        <w:bottom w:val="none" w:sz="0" w:space="0" w:color="auto"/>
        <w:right w:val="none" w:sz="0" w:space="0" w:color="auto"/>
      </w:divBdr>
    </w:div>
    <w:div w:id="587621893">
      <w:bodyDiv w:val="1"/>
      <w:marLeft w:val="0"/>
      <w:marRight w:val="0"/>
      <w:marTop w:val="0"/>
      <w:marBottom w:val="0"/>
      <w:divBdr>
        <w:top w:val="none" w:sz="0" w:space="0" w:color="auto"/>
        <w:left w:val="none" w:sz="0" w:space="0" w:color="auto"/>
        <w:bottom w:val="none" w:sz="0" w:space="0" w:color="auto"/>
        <w:right w:val="none" w:sz="0" w:space="0" w:color="auto"/>
      </w:divBdr>
    </w:div>
    <w:div w:id="634260013">
      <w:bodyDiv w:val="1"/>
      <w:marLeft w:val="0"/>
      <w:marRight w:val="0"/>
      <w:marTop w:val="0"/>
      <w:marBottom w:val="0"/>
      <w:divBdr>
        <w:top w:val="none" w:sz="0" w:space="0" w:color="auto"/>
        <w:left w:val="none" w:sz="0" w:space="0" w:color="auto"/>
        <w:bottom w:val="none" w:sz="0" w:space="0" w:color="auto"/>
        <w:right w:val="none" w:sz="0" w:space="0" w:color="auto"/>
      </w:divBdr>
    </w:div>
    <w:div w:id="825245454">
      <w:bodyDiv w:val="1"/>
      <w:marLeft w:val="0"/>
      <w:marRight w:val="0"/>
      <w:marTop w:val="0"/>
      <w:marBottom w:val="0"/>
      <w:divBdr>
        <w:top w:val="none" w:sz="0" w:space="0" w:color="auto"/>
        <w:left w:val="none" w:sz="0" w:space="0" w:color="auto"/>
        <w:bottom w:val="none" w:sz="0" w:space="0" w:color="auto"/>
        <w:right w:val="none" w:sz="0" w:space="0" w:color="auto"/>
      </w:divBdr>
    </w:div>
    <w:div w:id="871765389">
      <w:bodyDiv w:val="1"/>
      <w:marLeft w:val="0"/>
      <w:marRight w:val="0"/>
      <w:marTop w:val="0"/>
      <w:marBottom w:val="0"/>
      <w:divBdr>
        <w:top w:val="none" w:sz="0" w:space="0" w:color="auto"/>
        <w:left w:val="none" w:sz="0" w:space="0" w:color="auto"/>
        <w:bottom w:val="none" w:sz="0" w:space="0" w:color="auto"/>
        <w:right w:val="none" w:sz="0" w:space="0" w:color="auto"/>
      </w:divBdr>
    </w:div>
    <w:div w:id="935286032">
      <w:bodyDiv w:val="1"/>
      <w:marLeft w:val="0"/>
      <w:marRight w:val="0"/>
      <w:marTop w:val="0"/>
      <w:marBottom w:val="0"/>
      <w:divBdr>
        <w:top w:val="none" w:sz="0" w:space="0" w:color="auto"/>
        <w:left w:val="none" w:sz="0" w:space="0" w:color="auto"/>
        <w:bottom w:val="none" w:sz="0" w:space="0" w:color="auto"/>
        <w:right w:val="none" w:sz="0" w:space="0" w:color="auto"/>
      </w:divBdr>
    </w:div>
    <w:div w:id="946041317">
      <w:bodyDiv w:val="1"/>
      <w:marLeft w:val="0"/>
      <w:marRight w:val="0"/>
      <w:marTop w:val="0"/>
      <w:marBottom w:val="0"/>
      <w:divBdr>
        <w:top w:val="none" w:sz="0" w:space="0" w:color="auto"/>
        <w:left w:val="none" w:sz="0" w:space="0" w:color="auto"/>
        <w:bottom w:val="none" w:sz="0" w:space="0" w:color="auto"/>
        <w:right w:val="none" w:sz="0" w:space="0" w:color="auto"/>
      </w:divBdr>
    </w:div>
    <w:div w:id="964045505">
      <w:bodyDiv w:val="1"/>
      <w:marLeft w:val="0"/>
      <w:marRight w:val="0"/>
      <w:marTop w:val="0"/>
      <w:marBottom w:val="0"/>
      <w:divBdr>
        <w:top w:val="none" w:sz="0" w:space="0" w:color="auto"/>
        <w:left w:val="none" w:sz="0" w:space="0" w:color="auto"/>
        <w:bottom w:val="none" w:sz="0" w:space="0" w:color="auto"/>
        <w:right w:val="none" w:sz="0" w:space="0" w:color="auto"/>
      </w:divBdr>
    </w:div>
    <w:div w:id="1394544837">
      <w:bodyDiv w:val="1"/>
      <w:marLeft w:val="0"/>
      <w:marRight w:val="0"/>
      <w:marTop w:val="0"/>
      <w:marBottom w:val="0"/>
      <w:divBdr>
        <w:top w:val="none" w:sz="0" w:space="0" w:color="auto"/>
        <w:left w:val="none" w:sz="0" w:space="0" w:color="auto"/>
        <w:bottom w:val="none" w:sz="0" w:space="0" w:color="auto"/>
        <w:right w:val="none" w:sz="0" w:space="0" w:color="auto"/>
      </w:divBdr>
    </w:div>
    <w:div w:id="205942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etnamBids@Samaritan.org%20" TargetMode="Externa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mailto:VietnamBids@Samaritan.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ids@Samaritan.org" TargetMode="External"/><Relationship Id="rId14" Type="http://schemas.openxmlformats.org/officeDocument/2006/relationships/image" Target="media/image2.emf"/></Relationships>
</file>

<file path=word/_rels/footer1.xml.rels><?xml version="1.0" encoding="UTF-8" standalone="yes"?>
<Relationships xmlns="http://schemas.openxmlformats.org/package/2006/relationships"><Relationship Id="rId2" Type="http://schemas.openxmlformats.org/officeDocument/2006/relationships/hyperlink" Target="mailto:spvietnamreports@samaritan.org" TargetMode="External"/><Relationship Id="rId1" Type="http://schemas.openxmlformats.org/officeDocument/2006/relationships/hyperlink" Target="mailto:spvietnamreports@samaritan.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20spvietnamreports@samaritan.org" TargetMode="External"/><Relationship Id="rId1" Type="http://schemas.openxmlformats.org/officeDocument/2006/relationships/hyperlink" Target="mailto:%20spvietnamreports@samaritan.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spvietnam2@samaritan.org" TargetMode="External"/><Relationship Id="rId1" Type="http://schemas.openxmlformats.org/officeDocument/2006/relationships/hyperlink" Target="mailto:%20spvietnamreports@samaritan.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8E7F832E0445B5AA81311590323CB6"/>
        <w:category>
          <w:name w:val="General"/>
          <w:gallery w:val="placeholder"/>
        </w:category>
        <w:types>
          <w:type w:val="bbPlcHdr"/>
        </w:types>
        <w:behaviors>
          <w:behavior w:val="content"/>
        </w:behaviors>
        <w:guid w:val="{E2FC75C0-D6B9-4766-91DD-F8C71C2F5360}"/>
      </w:docPartPr>
      <w:docPartBody>
        <w:p w:rsidR="00000438" w:rsidRDefault="00847AAF" w:rsidP="00847AAF">
          <w:pPr>
            <w:pStyle w:val="A78E7F832E0445B5AA81311590323CB6"/>
          </w:pPr>
          <w:r>
            <w:rPr>
              <w:rStyle w:val="PlaceholderText"/>
            </w:rPr>
            <w:t>Tên Công ty</w:t>
          </w:r>
        </w:p>
      </w:docPartBody>
    </w:docPart>
    <w:docPart>
      <w:docPartPr>
        <w:name w:val="058E3D2347E245F299791433CB453693"/>
        <w:category>
          <w:name w:val="General"/>
          <w:gallery w:val="placeholder"/>
        </w:category>
        <w:types>
          <w:type w:val="bbPlcHdr"/>
        </w:types>
        <w:behaviors>
          <w:behavior w:val="content"/>
        </w:behaviors>
        <w:guid w:val="{B8966D85-0ABF-4928-B08D-9C45881D6E41}"/>
      </w:docPartPr>
      <w:docPartBody>
        <w:p w:rsidR="00000438" w:rsidRDefault="00847AAF" w:rsidP="00847AAF">
          <w:pPr>
            <w:pStyle w:val="058E3D2347E245F299791433CB453693"/>
          </w:pPr>
          <w:r>
            <w:rPr>
              <w:rStyle w:val="PlaceholderText"/>
            </w:rPr>
            <w:t>Ngày báo giá</w:t>
          </w:r>
        </w:p>
      </w:docPartBody>
    </w:docPart>
    <w:docPart>
      <w:docPartPr>
        <w:name w:val="5D42B54E3119451DBE810DC1ECD5F48D"/>
        <w:category>
          <w:name w:val="General"/>
          <w:gallery w:val="placeholder"/>
        </w:category>
        <w:types>
          <w:type w:val="bbPlcHdr"/>
        </w:types>
        <w:behaviors>
          <w:behavior w:val="content"/>
        </w:behaviors>
        <w:guid w:val="{5E76388B-33BA-4137-BD21-ED0E7BAB0C38}"/>
      </w:docPartPr>
      <w:docPartBody>
        <w:p w:rsidR="00000438" w:rsidRDefault="00847AAF" w:rsidP="00847AAF">
          <w:pPr>
            <w:pStyle w:val="5D42B54E3119451DBE810DC1ECD5F48D"/>
          </w:pPr>
          <w:r>
            <w:rPr>
              <w:rStyle w:val="PlaceholderText"/>
            </w:rPr>
            <w:t>Địa chỉ Công ty</w:t>
          </w:r>
        </w:p>
      </w:docPartBody>
    </w:docPart>
    <w:docPart>
      <w:docPartPr>
        <w:name w:val="AC740AE9754C4993BF546A20C2A9126D"/>
        <w:category>
          <w:name w:val="General"/>
          <w:gallery w:val="placeholder"/>
        </w:category>
        <w:types>
          <w:type w:val="bbPlcHdr"/>
        </w:types>
        <w:behaviors>
          <w:behavior w:val="content"/>
        </w:behaviors>
        <w:guid w:val="{1184B034-8278-4D15-9A93-8D41EC83AFEF}"/>
      </w:docPartPr>
      <w:docPartBody>
        <w:p w:rsidR="00000438" w:rsidRDefault="00847AAF" w:rsidP="00847AAF">
          <w:pPr>
            <w:pStyle w:val="AC740AE9754C4993BF546A20C2A9126D"/>
          </w:pPr>
          <w:r>
            <w:rPr>
              <w:rStyle w:val="PlaceholderText"/>
            </w:rPr>
            <w:t>Tên người báo giá</w:t>
          </w:r>
        </w:p>
      </w:docPartBody>
    </w:docPart>
    <w:docPart>
      <w:docPartPr>
        <w:name w:val="6E3A470D4ACB4697AAA8FAC91C220440"/>
        <w:category>
          <w:name w:val="General"/>
          <w:gallery w:val="placeholder"/>
        </w:category>
        <w:types>
          <w:type w:val="bbPlcHdr"/>
        </w:types>
        <w:behaviors>
          <w:behavior w:val="content"/>
        </w:behaviors>
        <w:guid w:val="{378CAA56-D70B-4BE7-8062-8425A239DABB}"/>
      </w:docPartPr>
      <w:docPartBody>
        <w:p w:rsidR="00000438" w:rsidRDefault="00847AAF" w:rsidP="00847AAF">
          <w:pPr>
            <w:pStyle w:val="6E3A470D4ACB4697AAA8FAC91C220440"/>
          </w:pPr>
          <w:r>
            <w:rPr>
              <w:rStyle w:val="PlaceholderText"/>
            </w:rPr>
            <w:t>SĐT liên hệ</w:t>
          </w:r>
        </w:p>
      </w:docPartBody>
    </w:docPart>
    <w:docPart>
      <w:docPartPr>
        <w:name w:val="2505B3D276DA42138062A1D04163A8C2"/>
        <w:category>
          <w:name w:val="General"/>
          <w:gallery w:val="placeholder"/>
        </w:category>
        <w:types>
          <w:type w:val="bbPlcHdr"/>
        </w:types>
        <w:behaviors>
          <w:behavior w:val="content"/>
        </w:behaviors>
        <w:guid w:val="{9550C460-B206-4CB2-AA46-21504510298B}"/>
      </w:docPartPr>
      <w:docPartBody>
        <w:p w:rsidR="00000438" w:rsidRDefault="00847AAF" w:rsidP="00847AAF">
          <w:pPr>
            <w:pStyle w:val="2505B3D276DA42138062A1D04163A8C2"/>
          </w:pPr>
          <w:r>
            <w:rPr>
              <w:rStyle w:val="PlaceholderText"/>
            </w:rPr>
            <w:t>Địa chỉ email</w:t>
          </w:r>
        </w:p>
      </w:docPartBody>
    </w:docPart>
    <w:docPart>
      <w:docPartPr>
        <w:name w:val="38EDCA298438420BBF7C2E4EC5F51861"/>
        <w:category>
          <w:name w:val="General"/>
          <w:gallery w:val="placeholder"/>
        </w:category>
        <w:types>
          <w:type w:val="bbPlcHdr"/>
        </w:types>
        <w:behaviors>
          <w:behavior w:val="content"/>
        </w:behaviors>
        <w:guid w:val="{B9DA8AE8-C185-4EF4-B955-3A8D075FF359}"/>
      </w:docPartPr>
      <w:docPartBody>
        <w:p w:rsidR="00000438" w:rsidRDefault="00847AAF" w:rsidP="00847AAF">
          <w:pPr>
            <w:pStyle w:val="38EDCA298438420BBF7C2E4EC5F51861"/>
          </w:pPr>
          <w:r>
            <w:rPr>
              <w:rStyle w:val="PlaceholderText"/>
            </w:rPr>
            <w:t>Mã số thuế Doanh nghiệp</w:t>
          </w:r>
        </w:p>
      </w:docPartBody>
    </w:docPart>
    <w:docPart>
      <w:docPartPr>
        <w:name w:val="4B00C646196E4C88BB4EB557EE3DC226"/>
        <w:category>
          <w:name w:val="General"/>
          <w:gallery w:val="placeholder"/>
        </w:category>
        <w:types>
          <w:type w:val="bbPlcHdr"/>
        </w:types>
        <w:behaviors>
          <w:behavior w:val="content"/>
        </w:behaviors>
        <w:guid w:val="{DDFBC432-5FD4-4562-9C84-19AB5D17132D}"/>
      </w:docPartPr>
      <w:docPartBody>
        <w:p w:rsidR="00000438" w:rsidRDefault="00847AAF" w:rsidP="00847AAF">
          <w:pPr>
            <w:pStyle w:val="4B00C646196E4C88BB4EB557EE3DC226"/>
          </w:pPr>
          <w:r>
            <w:rPr>
              <w:rStyle w:val="PlaceholderText"/>
            </w:rPr>
            <w:t>Tên chủ tài khoản ngân hàng (lưu ý tài khoản Công ty)</w:t>
          </w:r>
        </w:p>
      </w:docPartBody>
    </w:docPart>
    <w:docPart>
      <w:docPartPr>
        <w:name w:val="12F3523F5A9B4A5AA0BA4C34BB90DDE1"/>
        <w:category>
          <w:name w:val="General"/>
          <w:gallery w:val="placeholder"/>
        </w:category>
        <w:types>
          <w:type w:val="bbPlcHdr"/>
        </w:types>
        <w:behaviors>
          <w:behavior w:val="content"/>
        </w:behaviors>
        <w:guid w:val="{8DF364A3-6C47-4E62-BC9E-239389088172}"/>
      </w:docPartPr>
      <w:docPartBody>
        <w:p w:rsidR="00000438" w:rsidRDefault="00847AAF" w:rsidP="00847AAF">
          <w:pPr>
            <w:pStyle w:val="12F3523F5A9B4A5AA0BA4C34BB90DDE1"/>
          </w:pPr>
          <w:r>
            <w:rPr>
              <w:rStyle w:val="PlaceholderText"/>
            </w:rPr>
            <w:t>Số tài khoản</w:t>
          </w:r>
        </w:p>
      </w:docPartBody>
    </w:docPart>
    <w:docPart>
      <w:docPartPr>
        <w:name w:val="FB3F422D77504D18B068C7D1F3D916AA"/>
        <w:category>
          <w:name w:val="General"/>
          <w:gallery w:val="placeholder"/>
        </w:category>
        <w:types>
          <w:type w:val="bbPlcHdr"/>
        </w:types>
        <w:behaviors>
          <w:behavior w:val="content"/>
        </w:behaviors>
        <w:guid w:val="{F6BACD5A-5CBE-4B84-B76F-AE5A2F7053E3}"/>
      </w:docPartPr>
      <w:docPartBody>
        <w:p w:rsidR="00000438" w:rsidRDefault="00847AAF" w:rsidP="00847AAF">
          <w:pPr>
            <w:pStyle w:val="FB3F422D77504D18B068C7D1F3D916AA"/>
          </w:pPr>
          <w:r>
            <w:rPr>
              <w:rStyle w:val="PlaceholderText"/>
            </w:rPr>
            <w:t>Mở tại Ngân hàng nào</w:t>
          </w:r>
        </w:p>
      </w:docPartBody>
    </w:docPart>
    <w:docPart>
      <w:docPartPr>
        <w:name w:val="C0CADF51249F471AB619130878A74E73"/>
        <w:category>
          <w:name w:val="General"/>
          <w:gallery w:val="placeholder"/>
        </w:category>
        <w:types>
          <w:type w:val="bbPlcHdr"/>
        </w:types>
        <w:behaviors>
          <w:behavior w:val="content"/>
        </w:behaviors>
        <w:guid w:val="{1C4AD6A0-AB59-4614-BD0A-DB28263629E1}"/>
      </w:docPartPr>
      <w:docPartBody>
        <w:p w:rsidR="00000438" w:rsidRDefault="00847AAF" w:rsidP="00847AAF">
          <w:pPr>
            <w:pStyle w:val="C0CADF51249F471AB619130878A74E73"/>
          </w:pPr>
          <w:r>
            <w:rPr>
              <w:rStyle w:val="PlaceholderText"/>
            </w:rPr>
            <w:t>Chi nhánh Ngân hà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7AAF"/>
    <w:rsid w:val="00000438"/>
    <w:rsid w:val="00027D70"/>
    <w:rsid w:val="000424A3"/>
    <w:rsid w:val="000B56B9"/>
    <w:rsid w:val="001069A5"/>
    <w:rsid w:val="0017200A"/>
    <w:rsid w:val="002C3EE6"/>
    <w:rsid w:val="002E4EAA"/>
    <w:rsid w:val="00352A56"/>
    <w:rsid w:val="003B4FD9"/>
    <w:rsid w:val="00536BDA"/>
    <w:rsid w:val="005A3467"/>
    <w:rsid w:val="005B03A5"/>
    <w:rsid w:val="00653442"/>
    <w:rsid w:val="00766DEB"/>
    <w:rsid w:val="00777E80"/>
    <w:rsid w:val="007B5F76"/>
    <w:rsid w:val="00814387"/>
    <w:rsid w:val="00847AAF"/>
    <w:rsid w:val="00A54974"/>
    <w:rsid w:val="00C54AF1"/>
    <w:rsid w:val="00CD5C60"/>
    <w:rsid w:val="00D50344"/>
    <w:rsid w:val="00D650D7"/>
    <w:rsid w:val="00DC19CB"/>
    <w:rsid w:val="00F72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AAF"/>
    <w:rPr>
      <w:color w:val="808080"/>
    </w:rPr>
  </w:style>
  <w:style w:type="paragraph" w:customStyle="1" w:styleId="588E7FC1CC3C4E0F8E5FA1CACC2D7008">
    <w:name w:val="588E7FC1CC3C4E0F8E5FA1CACC2D7008"/>
    <w:rsid w:val="00847AAF"/>
    <w:rPr>
      <w:rFonts w:eastAsiaTheme="minorHAnsi"/>
    </w:rPr>
  </w:style>
  <w:style w:type="paragraph" w:customStyle="1" w:styleId="C9E90C70D93B418F84442903FA498CA0">
    <w:name w:val="C9E90C70D93B418F84442903FA498CA0"/>
    <w:rsid w:val="00847AAF"/>
    <w:rPr>
      <w:rFonts w:eastAsiaTheme="minorHAnsi"/>
    </w:rPr>
  </w:style>
  <w:style w:type="paragraph" w:customStyle="1" w:styleId="588E7FC1CC3C4E0F8E5FA1CACC2D70081">
    <w:name w:val="588E7FC1CC3C4E0F8E5FA1CACC2D70081"/>
    <w:rsid w:val="00847AAF"/>
    <w:rPr>
      <w:rFonts w:eastAsiaTheme="minorHAnsi"/>
    </w:rPr>
  </w:style>
  <w:style w:type="paragraph" w:customStyle="1" w:styleId="C9E90C70D93B418F84442903FA498CA01">
    <w:name w:val="C9E90C70D93B418F84442903FA498CA01"/>
    <w:rsid w:val="00847AAF"/>
    <w:rPr>
      <w:rFonts w:eastAsiaTheme="minorHAnsi"/>
    </w:rPr>
  </w:style>
  <w:style w:type="paragraph" w:customStyle="1" w:styleId="588E7FC1CC3C4E0F8E5FA1CACC2D70082">
    <w:name w:val="588E7FC1CC3C4E0F8E5FA1CACC2D70082"/>
    <w:rsid w:val="00847AAF"/>
    <w:rPr>
      <w:rFonts w:eastAsiaTheme="minorHAnsi"/>
    </w:rPr>
  </w:style>
  <w:style w:type="paragraph" w:customStyle="1" w:styleId="A78E7F832E0445B5AA81311590323CB6">
    <w:name w:val="A78E7F832E0445B5AA81311590323CB6"/>
    <w:rsid w:val="00847AAF"/>
    <w:rPr>
      <w:rFonts w:eastAsiaTheme="minorHAnsi"/>
    </w:rPr>
  </w:style>
  <w:style w:type="paragraph" w:customStyle="1" w:styleId="058E3D2347E245F299791433CB453693">
    <w:name w:val="058E3D2347E245F299791433CB453693"/>
    <w:rsid w:val="00847AAF"/>
    <w:rPr>
      <w:rFonts w:eastAsiaTheme="minorHAnsi"/>
    </w:rPr>
  </w:style>
  <w:style w:type="paragraph" w:customStyle="1" w:styleId="5D42B54E3119451DBE810DC1ECD5F48D">
    <w:name w:val="5D42B54E3119451DBE810DC1ECD5F48D"/>
    <w:rsid w:val="00847AAF"/>
    <w:rPr>
      <w:rFonts w:eastAsiaTheme="minorHAnsi"/>
    </w:rPr>
  </w:style>
  <w:style w:type="paragraph" w:customStyle="1" w:styleId="AC740AE9754C4993BF546A20C2A9126D">
    <w:name w:val="AC740AE9754C4993BF546A20C2A9126D"/>
    <w:rsid w:val="00847AAF"/>
    <w:rPr>
      <w:rFonts w:eastAsiaTheme="minorHAnsi"/>
    </w:rPr>
  </w:style>
  <w:style w:type="paragraph" w:customStyle="1" w:styleId="6E3A470D4ACB4697AAA8FAC91C220440">
    <w:name w:val="6E3A470D4ACB4697AAA8FAC91C220440"/>
    <w:rsid w:val="00847AAF"/>
    <w:rPr>
      <w:rFonts w:eastAsiaTheme="minorHAnsi"/>
    </w:rPr>
  </w:style>
  <w:style w:type="paragraph" w:customStyle="1" w:styleId="2505B3D276DA42138062A1D04163A8C2">
    <w:name w:val="2505B3D276DA42138062A1D04163A8C2"/>
    <w:rsid w:val="00847AAF"/>
    <w:rPr>
      <w:rFonts w:eastAsiaTheme="minorHAnsi"/>
    </w:rPr>
  </w:style>
  <w:style w:type="paragraph" w:customStyle="1" w:styleId="38EDCA298438420BBF7C2E4EC5F51861">
    <w:name w:val="38EDCA298438420BBF7C2E4EC5F51861"/>
    <w:rsid w:val="00847AAF"/>
    <w:rPr>
      <w:rFonts w:eastAsiaTheme="minorHAnsi"/>
    </w:rPr>
  </w:style>
  <w:style w:type="paragraph" w:customStyle="1" w:styleId="4B00C646196E4C88BB4EB557EE3DC226">
    <w:name w:val="4B00C646196E4C88BB4EB557EE3DC226"/>
    <w:rsid w:val="00847AAF"/>
    <w:rPr>
      <w:rFonts w:eastAsiaTheme="minorHAnsi"/>
    </w:rPr>
  </w:style>
  <w:style w:type="paragraph" w:customStyle="1" w:styleId="12F3523F5A9B4A5AA0BA4C34BB90DDE1">
    <w:name w:val="12F3523F5A9B4A5AA0BA4C34BB90DDE1"/>
    <w:rsid w:val="00847AAF"/>
    <w:rPr>
      <w:rFonts w:eastAsiaTheme="minorHAnsi"/>
    </w:rPr>
  </w:style>
  <w:style w:type="paragraph" w:customStyle="1" w:styleId="FB3F422D77504D18B068C7D1F3D916AA">
    <w:name w:val="FB3F422D77504D18B068C7D1F3D916AA"/>
    <w:rsid w:val="00847AAF"/>
    <w:rPr>
      <w:rFonts w:eastAsiaTheme="minorHAnsi"/>
    </w:rPr>
  </w:style>
  <w:style w:type="paragraph" w:customStyle="1" w:styleId="C0CADF51249F471AB619130878A74E73">
    <w:name w:val="C0CADF51249F471AB619130878A74E73"/>
    <w:rsid w:val="00847AA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4508B-2403-49CC-82D2-01475B1D1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96</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Duc Hieu</dc:creator>
  <cp:keywords/>
  <dc:description/>
  <cp:lastModifiedBy>Vu Duc Hieu</cp:lastModifiedBy>
  <cp:revision>2</cp:revision>
  <cp:lastPrinted>2019-05-21T06:57:00Z</cp:lastPrinted>
  <dcterms:created xsi:type="dcterms:W3CDTF">2022-05-04T03:20:00Z</dcterms:created>
  <dcterms:modified xsi:type="dcterms:W3CDTF">2022-05-04T03:20:00Z</dcterms:modified>
</cp:coreProperties>
</file>